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851633" w14:textId="77777777" w:rsidR="00064DB0" w:rsidRPr="00064DB0" w:rsidRDefault="00064DB0" w:rsidP="00064DB0">
      <w:pPr>
        <w:spacing w:after="0"/>
        <w:jc w:val="center"/>
        <w:rPr>
          <w:rFonts w:ascii="Times New Roman" w:hAnsi="Times New Roman" w:cs="Times New Roman"/>
          <w:b/>
          <w:i/>
          <w:color w:val="0070C0"/>
          <w:sz w:val="28"/>
          <w:szCs w:val="28"/>
          <w:lang w:val="ru-RU"/>
        </w:rPr>
      </w:pPr>
      <w:r w:rsidRPr="00064DB0">
        <w:rPr>
          <w:rFonts w:ascii="Times New Roman" w:hAnsi="Times New Roman" w:cs="Times New Roman"/>
          <w:b/>
          <w:i/>
          <w:color w:val="0070C0"/>
          <w:sz w:val="28"/>
          <w:szCs w:val="28"/>
          <w:lang w:val="ru-RU"/>
        </w:rPr>
        <w:t>Лабораторна робота № 4</w:t>
      </w:r>
    </w:p>
    <w:p w14:paraId="6EB18CD9" w14:textId="77777777" w:rsidR="00064DB0" w:rsidRPr="00064DB0" w:rsidRDefault="00064DB0" w:rsidP="00064DB0">
      <w:pPr>
        <w:spacing w:after="0"/>
        <w:jc w:val="center"/>
        <w:rPr>
          <w:rFonts w:ascii="Times New Roman" w:hAnsi="Times New Roman" w:cs="Times New Roman"/>
          <w:b/>
          <w:i/>
          <w:color w:val="0070C0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i/>
          <w:color w:val="0070C0"/>
          <w:sz w:val="28"/>
          <w:szCs w:val="28"/>
          <w:lang w:val="uk-UA"/>
        </w:rPr>
        <w:t>«</w:t>
      </w:r>
      <w:r w:rsidRPr="00064DB0">
        <w:rPr>
          <w:rFonts w:ascii="Times New Roman" w:hAnsi="Times New Roman" w:cs="Times New Roman"/>
          <w:b/>
          <w:i/>
          <w:color w:val="0070C0"/>
          <w:sz w:val="28"/>
          <w:szCs w:val="28"/>
          <w:lang w:val="ru-RU"/>
        </w:rPr>
        <w:t xml:space="preserve">Програмування командних </w:t>
      </w:r>
      <w:r w:rsidRPr="00064DB0">
        <w:rPr>
          <w:rFonts w:ascii="Times New Roman" w:hAnsi="Times New Roman" w:cs="Times New Roman"/>
          <w:b/>
          <w:i/>
          <w:color w:val="0070C0"/>
          <w:sz w:val="28"/>
          <w:szCs w:val="28"/>
        </w:rPr>
        <w:t>BAT</w:t>
      </w:r>
      <w:r w:rsidRPr="00064DB0">
        <w:rPr>
          <w:rFonts w:ascii="Times New Roman" w:hAnsi="Times New Roman" w:cs="Times New Roman"/>
          <w:b/>
          <w:i/>
          <w:color w:val="0070C0"/>
          <w:sz w:val="28"/>
          <w:szCs w:val="28"/>
          <w:lang w:val="ru-RU"/>
        </w:rPr>
        <w:t>-файлів, обробка аргументів, мітки,</w:t>
      </w:r>
    </w:p>
    <w:p w14:paraId="2C75575F" w14:textId="2A33DCE4" w:rsidR="00946B6B" w:rsidRDefault="00064DB0" w:rsidP="00064DB0">
      <w:pPr>
        <w:spacing w:after="0"/>
        <w:jc w:val="center"/>
        <w:rPr>
          <w:rFonts w:ascii="Times New Roman" w:hAnsi="Times New Roman" w:cs="Times New Roman"/>
          <w:b/>
          <w:i/>
          <w:color w:val="0070C0"/>
          <w:sz w:val="28"/>
          <w:szCs w:val="28"/>
          <w:lang w:val="ru-RU"/>
        </w:rPr>
      </w:pPr>
      <w:r w:rsidRPr="00064DB0">
        <w:rPr>
          <w:rFonts w:ascii="Times New Roman" w:hAnsi="Times New Roman" w:cs="Times New Roman"/>
          <w:b/>
          <w:i/>
          <w:color w:val="0070C0"/>
          <w:sz w:val="28"/>
          <w:szCs w:val="28"/>
          <w:lang w:val="ru-RU"/>
        </w:rPr>
        <w:t>оператори переходу і розгалуження, організація циклів</w:t>
      </w:r>
      <w:r>
        <w:rPr>
          <w:rFonts w:ascii="Times New Roman" w:hAnsi="Times New Roman" w:cs="Times New Roman"/>
          <w:b/>
          <w:i/>
          <w:color w:val="0070C0"/>
          <w:sz w:val="28"/>
          <w:szCs w:val="28"/>
          <w:lang w:val="ru-RU"/>
        </w:rPr>
        <w:t>»</w:t>
      </w:r>
    </w:p>
    <w:p w14:paraId="22ADD7B8" w14:textId="5912B0CF" w:rsidR="006C2977" w:rsidRDefault="006C2977" w:rsidP="00064DB0">
      <w:pPr>
        <w:spacing w:after="0"/>
        <w:jc w:val="center"/>
        <w:rPr>
          <w:rFonts w:ascii="Times New Roman" w:hAnsi="Times New Roman" w:cs="Times New Roman"/>
          <w:b/>
          <w:i/>
          <w:color w:val="FF0000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i/>
          <w:color w:val="FF0000"/>
          <w:sz w:val="28"/>
          <w:szCs w:val="28"/>
          <w:lang w:val="ru-RU"/>
        </w:rPr>
        <w:t>(Термін виконання – 2 тижні!)</w:t>
      </w:r>
    </w:p>
    <w:p w14:paraId="39DB47E7" w14:textId="77777777" w:rsidR="00012E3F" w:rsidRDefault="00012E3F" w:rsidP="00012E3F">
      <w:pPr>
        <w:spacing w:after="0"/>
        <w:ind w:firstLine="426"/>
        <w:jc w:val="both"/>
        <w:rPr>
          <w:rFonts w:ascii="Times New Roman" w:hAnsi="Times New Roman" w:cs="Times New Roman"/>
          <w:b/>
          <w:sz w:val="28"/>
          <w:szCs w:val="28"/>
          <w:lang w:val="ru-RU"/>
        </w:rPr>
      </w:pPr>
    </w:p>
    <w:p w14:paraId="3D15DC73" w14:textId="220F23C0" w:rsidR="006C2977" w:rsidRPr="00012E3F" w:rsidRDefault="00012E3F" w:rsidP="00012E3F">
      <w:pPr>
        <w:spacing w:after="0"/>
        <w:ind w:firstLine="426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b/>
          <w:sz w:val="28"/>
          <w:szCs w:val="28"/>
          <w:lang w:val="ru-RU"/>
        </w:rPr>
        <w:t xml:space="preserve">Увага! </w:t>
      </w:r>
      <w:r w:rsidRPr="00012E3F">
        <w:rPr>
          <w:rFonts w:ascii="Times New Roman" w:hAnsi="Times New Roman" w:cs="Times New Roman"/>
          <w:sz w:val="28"/>
          <w:szCs w:val="28"/>
          <w:lang w:val="ru-RU"/>
        </w:rPr>
        <w:t>Теоретичний матеріал, викладений у даній лабораторній роботі, а також у наступних, зовсім не претендує на повноту. Даний матеріал використовується у якості методичних вказівок для виконання завдань до ЛР.</w:t>
      </w:r>
    </w:p>
    <w:p w14:paraId="035A0B2B" w14:textId="3C86FFC6" w:rsidR="00012E3F" w:rsidRPr="00012E3F" w:rsidRDefault="00012E3F" w:rsidP="00012E3F">
      <w:pPr>
        <w:spacing w:after="0"/>
        <w:ind w:firstLine="426"/>
        <w:jc w:val="both"/>
        <w:rPr>
          <w:rFonts w:ascii="Times New Roman" w:hAnsi="Times New Roman" w:cs="Times New Roman"/>
          <w:color w:val="FF0000"/>
          <w:sz w:val="28"/>
          <w:szCs w:val="28"/>
          <w:lang w:val="ru-RU"/>
        </w:rPr>
      </w:pPr>
      <w:r w:rsidRPr="00012E3F">
        <w:rPr>
          <w:rFonts w:ascii="Times New Roman" w:hAnsi="Times New Roman" w:cs="Times New Roman"/>
          <w:sz w:val="28"/>
          <w:szCs w:val="28"/>
          <w:lang w:val="ru-RU"/>
        </w:rPr>
        <w:t>Матеріал у повному обсязі представлений у конспекті лекцій та у основній літературі до дисципліни.</w:t>
      </w:r>
    </w:p>
    <w:p w14:paraId="7012048B" w14:textId="77777777" w:rsidR="006C2977" w:rsidRDefault="006C2977" w:rsidP="00064DB0">
      <w:pPr>
        <w:spacing w:after="0"/>
        <w:jc w:val="center"/>
        <w:rPr>
          <w:rFonts w:ascii="Times New Roman" w:hAnsi="Times New Roman" w:cs="Times New Roman"/>
          <w:b/>
          <w:i/>
          <w:color w:val="0070C0"/>
          <w:sz w:val="28"/>
          <w:szCs w:val="28"/>
          <w:lang w:val="ru-RU"/>
        </w:rPr>
      </w:pPr>
    </w:p>
    <w:p w14:paraId="67E2C5C9" w14:textId="77777777" w:rsidR="00064DB0" w:rsidRDefault="00064DB0" w:rsidP="00064DB0">
      <w:pPr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  <w:lang w:val="ru-RU"/>
        </w:rPr>
      </w:pPr>
      <w:r w:rsidRPr="00064DB0">
        <w:rPr>
          <w:rFonts w:ascii="Times New Roman" w:hAnsi="Times New Roman" w:cs="Times New Roman"/>
          <w:b/>
          <w:i/>
          <w:sz w:val="28"/>
          <w:szCs w:val="28"/>
          <w:lang w:val="ru-RU"/>
        </w:rPr>
        <w:t>Пакетні командні файли (</w:t>
      </w:r>
      <w:r>
        <w:rPr>
          <w:rFonts w:ascii="Times New Roman" w:hAnsi="Times New Roman" w:cs="Times New Roman"/>
          <w:b/>
          <w:i/>
          <w:sz w:val="28"/>
          <w:szCs w:val="28"/>
          <w:lang w:val="ru-RU"/>
        </w:rPr>
        <w:t>П</w:t>
      </w:r>
      <w:r w:rsidRPr="00064DB0">
        <w:rPr>
          <w:rFonts w:ascii="Times New Roman" w:hAnsi="Times New Roman" w:cs="Times New Roman"/>
          <w:b/>
          <w:i/>
          <w:sz w:val="28"/>
          <w:szCs w:val="28"/>
          <w:lang w:val="ru-RU"/>
        </w:rPr>
        <w:t>КФ) в системі MS-DOS</w:t>
      </w:r>
    </w:p>
    <w:p w14:paraId="01CA9268" w14:textId="77777777" w:rsidR="00064DB0" w:rsidRPr="00064DB0" w:rsidRDefault="00064DB0" w:rsidP="00064DB0">
      <w:pPr>
        <w:spacing w:after="0"/>
        <w:ind w:firstLine="54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064DB0">
        <w:rPr>
          <w:rFonts w:ascii="Times New Roman" w:hAnsi="Times New Roman" w:cs="Times New Roman"/>
          <w:sz w:val="24"/>
          <w:szCs w:val="24"/>
          <w:lang w:val="ru-RU"/>
        </w:rPr>
        <w:t>Пакетні командні файли використовуються в операційних системах для того, щоб мати можливість задавати послідовність команд ОС, управляти запуском завдань, створювати різні варіанти робочого середовища.</w:t>
      </w:r>
    </w:p>
    <w:p w14:paraId="535F3FDA" w14:textId="77777777" w:rsidR="00064DB0" w:rsidRPr="00064DB0" w:rsidRDefault="00064DB0" w:rsidP="00064DB0">
      <w:pPr>
        <w:spacing w:after="0"/>
        <w:ind w:firstLine="54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П</w:t>
      </w:r>
      <w:r w:rsidRPr="00064DB0">
        <w:rPr>
          <w:rFonts w:ascii="Times New Roman" w:hAnsi="Times New Roman" w:cs="Times New Roman"/>
          <w:sz w:val="24"/>
          <w:szCs w:val="24"/>
          <w:lang w:val="ru-RU"/>
        </w:rPr>
        <w:t xml:space="preserve">КФ в системі MS-DOS є текстовими файлами в коді ASCII, які містять послідовності команд ОС. Вони повинні мати розширення </w:t>
      </w:r>
      <w:r w:rsidRPr="00064DB0">
        <w:rPr>
          <w:rFonts w:ascii="Courier New" w:hAnsi="Courier New" w:cs="Courier New"/>
          <w:b/>
          <w:i/>
          <w:sz w:val="24"/>
          <w:szCs w:val="24"/>
          <w:lang w:val="ru-RU"/>
        </w:rPr>
        <w:t>.</w:t>
      </w:r>
      <w:r>
        <w:rPr>
          <w:rFonts w:ascii="Courier New" w:hAnsi="Courier New" w:cs="Courier New"/>
          <w:b/>
          <w:i/>
          <w:sz w:val="24"/>
          <w:szCs w:val="24"/>
        </w:rPr>
        <w:t>bat</w:t>
      </w:r>
      <w:r w:rsidRPr="00064DB0">
        <w:rPr>
          <w:rFonts w:ascii="Times New Roman" w:hAnsi="Times New Roman" w:cs="Times New Roman"/>
          <w:sz w:val="24"/>
          <w:szCs w:val="24"/>
          <w:lang w:val="ru-RU"/>
        </w:rPr>
        <w:t xml:space="preserve"> і мати ім'я не більше восьми символів. При цьому, в поточному каталозі не повинно бути однойменних файлів з розширенням </w:t>
      </w:r>
      <w:r w:rsidRPr="00064DB0">
        <w:rPr>
          <w:rFonts w:ascii="Courier New" w:hAnsi="Courier New" w:cs="Courier New"/>
          <w:b/>
          <w:i/>
          <w:sz w:val="24"/>
          <w:szCs w:val="24"/>
          <w:lang w:val="ru-RU"/>
        </w:rPr>
        <w:t>.</w:t>
      </w:r>
      <w:r w:rsidRPr="00064DB0">
        <w:rPr>
          <w:rFonts w:ascii="Courier New" w:hAnsi="Courier New" w:cs="Courier New"/>
          <w:b/>
          <w:i/>
          <w:sz w:val="24"/>
          <w:szCs w:val="24"/>
        </w:rPr>
        <w:t>com</w:t>
      </w:r>
      <w:r w:rsidRPr="00064DB0">
        <w:rPr>
          <w:rFonts w:ascii="Times New Roman" w:hAnsi="Times New Roman" w:cs="Times New Roman"/>
          <w:sz w:val="24"/>
          <w:szCs w:val="24"/>
          <w:lang w:val="ru-RU"/>
        </w:rPr>
        <w:t xml:space="preserve"> або </w:t>
      </w:r>
      <w:r w:rsidRPr="00064DB0">
        <w:rPr>
          <w:rFonts w:ascii="Courier New" w:hAnsi="Courier New" w:cs="Courier New"/>
          <w:b/>
          <w:i/>
          <w:sz w:val="24"/>
          <w:szCs w:val="24"/>
          <w:lang w:val="ru-RU"/>
        </w:rPr>
        <w:t>.ехе</w:t>
      </w:r>
      <w:r w:rsidRPr="00064DB0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08215E26" w14:textId="77777777" w:rsidR="00064DB0" w:rsidRPr="00064DB0" w:rsidRDefault="00064DB0" w:rsidP="00064DB0">
      <w:pPr>
        <w:spacing w:after="0"/>
        <w:ind w:firstLine="54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064DB0">
        <w:rPr>
          <w:rFonts w:ascii="Times New Roman" w:hAnsi="Times New Roman" w:cs="Times New Roman"/>
          <w:sz w:val="24"/>
          <w:szCs w:val="24"/>
          <w:lang w:val="ru-RU"/>
        </w:rPr>
        <w:t xml:space="preserve">В ОС MS-DOS спеціально для ПКФ передбачено вісім команд і спеціальний символ </w:t>
      </w:r>
      <w:r w:rsidRPr="00064DB0">
        <w:rPr>
          <w:rFonts w:ascii="Courier New" w:hAnsi="Courier New" w:cs="Courier New"/>
          <w:b/>
          <w:i/>
          <w:sz w:val="24"/>
          <w:szCs w:val="24"/>
          <w:lang w:val="ru-RU"/>
        </w:rPr>
        <w:t>@</w:t>
      </w:r>
      <w:r w:rsidRPr="00064DB0">
        <w:rPr>
          <w:rFonts w:ascii="Times New Roman" w:hAnsi="Times New Roman" w:cs="Times New Roman"/>
          <w:sz w:val="24"/>
          <w:szCs w:val="24"/>
          <w:lang w:val="ru-RU"/>
        </w:rPr>
        <w:t xml:space="preserve"> (табл.1).</w:t>
      </w:r>
    </w:p>
    <w:p w14:paraId="03259B05" w14:textId="77777777" w:rsidR="00064DB0" w:rsidRPr="00B17674" w:rsidRDefault="00064DB0" w:rsidP="00064DB0">
      <w:pPr>
        <w:spacing w:after="0"/>
        <w:ind w:firstLine="54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064DB0">
        <w:rPr>
          <w:rFonts w:ascii="Times New Roman" w:hAnsi="Times New Roman" w:cs="Times New Roman"/>
          <w:sz w:val="24"/>
          <w:szCs w:val="24"/>
          <w:lang w:val="ru-RU"/>
        </w:rPr>
        <w:t>Дані команди є внутрішніми командами ОС, розміщуються в командному процесорі і доступні з будь-якого каталогу.</w:t>
      </w:r>
    </w:p>
    <w:p w14:paraId="54B8BFAB" w14:textId="77777777" w:rsidR="00064DB0" w:rsidRDefault="00064DB0" w:rsidP="00064DB0">
      <w:pPr>
        <w:spacing w:after="0"/>
        <w:ind w:firstLine="54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4E9DED72" w14:textId="77777777" w:rsidR="004E1A17" w:rsidRDefault="004E1A17" w:rsidP="004E1A17">
      <w:pPr>
        <w:spacing w:after="0"/>
        <w:ind w:firstLine="540"/>
        <w:jc w:val="right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Табл. 1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016"/>
        <w:gridCol w:w="6319"/>
      </w:tblGrid>
      <w:tr w:rsidR="004E1A17" w14:paraId="6EAAA572" w14:textId="77777777" w:rsidTr="00A42A9F">
        <w:trPr>
          <w:jc w:val="center"/>
        </w:trPr>
        <w:tc>
          <w:tcPr>
            <w:tcW w:w="2016" w:type="dxa"/>
          </w:tcPr>
          <w:p w14:paraId="1BAB1598" w14:textId="77777777" w:rsidR="004E1A17" w:rsidRPr="004E1A17" w:rsidRDefault="004E1A17" w:rsidP="004E1A1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4E1A17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Команда</w:t>
            </w:r>
          </w:p>
        </w:tc>
        <w:tc>
          <w:tcPr>
            <w:tcW w:w="6319" w:type="dxa"/>
          </w:tcPr>
          <w:p w14:paraId="0D682045" w14:textId="77777777" w:rsidR="004E1A17" w:rsidRPr="004E1A17" w:rsidRDefault="004E1A17" w:rsidP="004E1A1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</w:pPr>
            <w:r w:rsidRPr="004E1A17">
              <w:rPr>
                <w:rFonts w:ascii="Times New Roman" w:hAnsi="Times New Roman" w:cs="Times New Roman"/>
                <w:b/>
                <w:sz w:val="24"/>
                <w:szCs w:val="24"/>
                <w:lang w:val="uk-UA"/>
              </w:rPr>
              <w:t>Призначення</w:t>
            </w:r>
          </w:p>
        </w:tc>
      </w:tr>
      <w:tr w:rsidR="004E1A17" w:rsidRPr="00D67ACF" w14:paraId="09109A46" w14:textId="77777777" w:rsidTr="00A42A9F">
        <w:trPr>
          <w:jc w:val="center"/>
        </w:trPr>
        <w:tc>
          <w:tcPr>
            <w:tcW w:w="2016" w:type="dxa"/>
          </w:tcPr>
          <w:p w14:paraId="2399F0F7" w14:textId="77777777" w:rsidR="004E1A17" w:rsidRPr="004E1A17" w:rsidRDefault="004E1A17" w:rsidP="004E1A17">
            <w:pPr>
              <w:jc w:val="center"/>
              <w:rPr>
                <w:rFonts w:ascii="Courier New" w:hAnsi="Courier New" w:cs="Courier New"/>
                <w:b/>
                <w:i/>
                <w:sz w:val="24"/>
                <w:szCs w:val="24"/>
                <w:lang w:val="uk-UA"/>
              </w:rPr>
            </w:pPr>
            <w:r w:rsidRPr="004E1A17">
              <w:rPr>
                <w:rFonts w:ascii="Courier New" w:hAnsi="Courier New" w:cs="Courier New"/>
                <w:b/>
                <w:i/>
                <w:sz w:val="24"/>
                <w:szCs w:val="24"/>
                <w:lang w:val="uk-UA"/>
              </w:rPr>
              <w:t>@</w:t>
            </w:r>
          </w:p>
        </w:tc>
        <w:tc>
          <w:tcPr>
            <w:tcW w:w="6319" w:type="dxa"/>
          </w:tcPr>
          <w:p w14:paraId="63BDF298" w14:textId="77777777" w:rsidR="004E1A17" w:rsidRDefault="00A42A9F" w:rsidP="00A42A9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</w:t>
            </w:r>
            <w:r w:rsidR="004E1A17" w:rsidRPr="004E1A1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е виводить на екра</w:t>
            </w:r>
            <w:r w:rsidR="004E1A1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н дисплея рядок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,</w:t>
            </w:r>
            <w:r w:rsidR="004E1A1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як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ий</w:t>
            </w:r>
            <w:r w:rsidR="004E1A1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слід</w:t>
            </w: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ує</w:t>
            </w:r>
            <w:r w:rsidR="004E1A1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за ним</w:t>
            </w:r>
          </w:p>
        </w:tc>
      </w:tr>
      <w:tr w:rsidR="004E1A17" w:rsidRPr="00D67ACF" w14:paraId="5F04440E" w14:textId="77777777" w:rsidTr="00A42A9F">
        <w:trPr>
          <w:jc w:val="center"/>
        </w:trPr>
        <w:tc>
          <w:tcPr>
            <w:tcW w:w="2016" w:type="dxa"/>
          </w:tcPr>
          <w:p w14:paraId="5CFB15DE" w14:textId="77777777" w:rsidR="004E1A17" w:rsidRPr="004E1A17" w:rsidRDefault="004E1A17" w:rsidP="004E1A17">
            <w:pPr>
              <w:jc w:val="center"/>
              <w:rPr>
                <w:rFonts w:ascii="Courier New" w:hAnsi="Courier New" w:cs="Courier New"/>
                <w:b/>
                <w:i/>
                <w:sz w:val="24"/>
                <w:szCs w:val="24"/>
                <w:lang w:val="uk-UA"/>
              </w:rPr>
            </w:pPr>
            <w:r w:rsidRPr="004E1A17">
              <w:rPr>
                <w:rFonts w:ascii="Courier New" w:hAnsi="Courier New" w:cs="Courier New"/>
                <w:b/>
                <w:i/>
                <w:sz w:val="24"/>
                <w:szCs w:val="24"/>
                <w:lang w:val="uk-UA"/>
              </w:rPr>
              <w:t>call</w:t>
            </w:r>
          </w:p>
        </w:tc>
        <w:tc>
          <w:tcPr>
            <w:tcW w:w="6319" w:type="dxa"/>
          </w:tcPr>
          <w:p w14:paraId="2782C675" w14:textId="77777777" w:rsidR="004E1A17" w:rsidRDefault="004E1A17" w:rsidP="004E1A1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4E1A1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дійснює виконання одного пакета команд всередині іншого пакета</w:t>
            </w:r>
          </w:p>
        </w:tc>
      </w:tr>
      <w:tr w:rsidR="004E1A17" w14:paraId="4BAC2C11" w14:textId="77777777" w:rsidTr="00A42A9F">
        <w:trPr>
          <w:jc w:val="center"/>
        </w:trPr>
        <w:tc>
          <w:tcPr>
            <w:tcW w:w="2016" w:type="dxa"/>
          </w:tcPr>
          <w:p w14:paraId="41B3A6DA" w14:textId="77777777" w:rsidR="004E1A17" w:rsidRPr="004E1A17" w:rsidRDefault="004E1A17" w:rsidP="004E1A17">
            <w:pPr>
              <w:jc w:val="center"/>
              <w:rPr>
                <w:rFonts w:ascii="Courier New" w:hAnsi="Courier New" w:cs="Courier New"/>
                <w:b/>
                <w:i/>
                <w:sz w:val="24"/>
                <w:szCs w:val="24"/>
                <w:lang w:val="uk-UA"/>
              </w:rPr>
            </w:pPr>
            <w:r w:rsidRPr="004E1A17">
              <w:rPr>
                <w:rFonts w:ascii="Courier New" w:hAnsi="Courier New" w:cs="Courier New"/>
                <w:b/>
                <w:i/>
                <w:sz w:val="24"/>
                <w:szCs w:val="24"/>
                <w:lang w:val="uk-UA"/>
              </w:rPr>
              <w:t>cls</w:t>
            </w:r>
          </w:p>
        </w:tc>
        <w:tc>
          <w:tcPr>
            <w:tcW w:w="6319" w:type="dxa"/>
          </w:tcPr>
          <w:p w14:paraId="2414C3E7" w14:textId="77777777" w:rsidR="004E1A17" w:rsidRDefault="004E1A17" w:rsidP="004E1A1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4E1A1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Очищення екрану</w:t>
            </w:r>
          </w:p>
        </w:tc>
      </w:tr>
      <w:tr w:rsidR="004E1A17" w:rsidRPr="00D67ACF" w14:paraId="78F34781" w14:textId="77777777" w:rsidTr="00A42A9F">
        <w:trPr>
          <w:jc w:val="center"/>
        </w:trPr>
        <w:tc>
          <w:tcPr>
            <w:tcW w:w="2016" w:type="dxa"/>
          </w:tcPr>
          <w:p w14:paraId="27235607" w14:textId="77777777" w:rsidR="004E1A17" w:rsidRPr="004E1A17" w:rsidRDefault="004E1A17" w:rsidP="004E1A17">
            <w:pPr>
              <w:jc w:val="center"/>
              <w:rPr>
                <w:rFonts w:ascii="Courier New" w:hAnsi="Courier New" w:cs="Courier New"/>
                <w:b/>
                <w:i/>
                <w:sz w:val="24"/>
                <w:szCs w:val="24"/>
                <w:lang w:val="uk-UA"/>
              </w:rPr>
            </w:pPr>
            <w:r w:rsidRPr="004E1A17">
              <w:rPr>
                <w:rFonts w:ascii="Courier New" w:hAnsi="Courier New" w:cs="Courier New"/>
                <w:b/>
                <w:i/>
                <w:sz w:val="24"/>
                <w:szCs w:val="24"/>
                <w:lang w:val="uk-UA"/>
              </w:rPr>
              <w:t>echo off</w:t>
            </w:r>
          </w:p>
        </w:tc>
        <w:tc>
          <w:tcPr>
            <w:tcW w:w="6319" w:type="dxa"/>
          </w:tcPr>
          <w:p w14:paraId="11A819D2" w14:textId="77777777" w:rsidR="004E1A17" w:rsidRDefault="004E1A17" w:rsidP="00A42A9F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4E1A1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Забороняє </w:t>
            </w:r>
            <w:r w:rsidR="00A42A9F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иведення</w:t>
            </w:r>
            <w:r w:rsidRPr="004E1A1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на екран командних рядків</w:t>
            </w:r>
          </w:p>
        </w:tc>
      </w:tr>
      <w:tr w:rsidR="004E1A17" w:rsidRPr="00D67ACF" w14:paraId="77E6D1AD" w14:textId="77777777" w:rsidTr="00A42A9F">
        <w:trPr>
          <w:jc w:val="center"/>
        </w:trPr>
        <w:tc>
          <w:tcPr>
            <w:tcW w:w="2016" w:type="dxa"/>
          </w:tcPr>
          <w:p w14:paraId="280B253D" w14:textId="77777777" w:rsidR="004E1A17" w:rsidRPr="004E1A17" w:rsidRDefault="004E1A17" w:rsidP="004E1A17">
            <w:pPr>
              <w:jc w:val="center"/>
              <w:rPr>
                <w:rFonts w:ascii="Courier New" w:hAnsi="Courier New" w:cs="Courier New"/>
                <w:b/>
                <w:i/>
                <w:sz w:val="24"/>
                <w:szCs w:val="24"/>
                <w:lang w:val="uk-UA"/>
              </w:rPr>
            </w:pPr>
            <w:r w:rsidRPr="004E1A17">
              <w:rPr>
                <w:rFonts w:ascii="Courier New" w:hAnsi="Courier New" w:cs="Courier New"/>
                <w:b/>
                <w:i/>
                <w:sz w:val="24"/>
                <w:szCs w:val="24"/>
                <w:lang w:val="uk-UA"/>
              </w:rPr>
              <w:t>echo on</w:t>
            </w:r>
          </w:p>
        </w:tc>
        <w:tc>
          <w:tcPr>
            <w:tcW w:w="6319" w:type="dxa"/>
          </w:tcPr>
          <w:p w14:paraId="4EA054EC" w14:textId="77777777" w:rsidR="004E1A17" w:rsidRDefault="004E1A17" w:rsidP="004E1A1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4E1A1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зволяє виведення на екран командних рядків</w:t>
            </w:r>
          </w:p>
        </w:tc>
      </w:tr>
      <w:tr w:rsidR="004E1A17" w:rsidRPr="00D67ACF" w14:paraId="3B56093C" w14:textId="77777777" w:rsidTr="00A42A9F">
        <w:trPr>
          <w:jc w:val="center"/>
        </w:trPr>
        <w:tc>
          <w:tcPr>
            <w:tcW w:w="2016" w:type="dxa"/>
          </w:tcPr>
          <w:p w14:paraId="6D06C1EC" w14:textId="77777777" w:rsidR="004E1A17" w:rsidRPr="004E1A17" w:rsidRDefault="004E1A17" w:rsidP="004E1A17">
            <w:pPr>
              <w:jc w:val="center"/>
              <w:rPr>
                <w:rFonts w:ascii="Courier New" w:hAnsi="Courier New" w:cs="Courier New"/>
                <w:b/>
                <w:i/>
                <w:sz w:val="24"/>
                <w:szCs w:val="24"/>
                <w:lang w:val="uk-UA"/>
              </w:rPr>
            </w:pPr>
            <w:r w:rsidRPr="004E1A17">
              <w:rPr>
                <w:rFonts w:ascii="Courier New" w:hAnsi="Courier New" w:cs="Courier New"/>
                <w:b/>
                <w:i/>
                <w:sz w:val="24"/>
                <w:szCs w:val="24"/>
                <w:lang w:val="uk-UA"/>
              </w:rPr>
              <w:t>echo &lt;текст&gt;</w:t>
            </w:r>
          </w:p>
        </w:tc>
        <w:tc>
          <w:tcPr>
            <w:tcW w:w="6319" w:type="dxa"/>
          </w:tcPr>
          <w:p w14:paraId="374A601D" w14:textId="77777777" w:rsidR="004E1A17" w:rsidRDefault="00A42A9F" w:rsidP="004E1A1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Виведення</w:t>
            </w:r>
            <w:r w:rsidR="004E1A17" w:rsidRPr="004E1A1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на екран текстової інформації (при дії команди </w:t>
            </w:r>
            <w:r w:rsidRPr="00A42A9F">
              <w:rPr>
                <w:rFonts w:ascii="Courier New" w:hAnsi="Courier New" w:cs="Courier New"/>
                <w:b/>
                <w:i/>
                <w:sz w:val="24"/>
                <w:szCs w:val="24"/>
                <w:lang w:val="uk-UA"/>
              </w:rPr>
              <w:t>echo off</w:t>
            </w:r>
            <w:r w:rsidR="004E1A17" w:rsidRPr="004E1A1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)</w:t>
            </w:r>
          </w:p>
        </w:tc>
      </w:tr>
      <w:tr w:rsidR="004E1A17" w14:paraId="4FF85ED0" w14:textId="77777777" w:rsidTr="00A42A9F">
        <w:trPr>
          <w:jc w:val="center"/>
        </w:trPr>
        <w:tc>
          <w:tcPr>
            <w:tcW w:w="2016" w:type="dxa"/>
          </w:tcPr>
          <w:p w14:paraId="6EAD0E52" w14:textId="77777777" w:rsidR="004E1A17" w:rsidRPr="004E1A17" w:rsidRDefault="004E1A17" w:rsidP="004E1A17">
            <w:pPr>
              <w:jc w:val="center"/>
              <w:rPr>
                <w:rFonts w:ascii="Courier New" w:hAnsi="Courier New" w:cs="Courier New"/>
                <w:b/>
                <w:i/>
                <w:sz w:val="24"/>
                <w:szCs w:val="24"/>
                <w:lang w:val="uk-UA"/>
              </w:rPr>
            </w:pPr>
            <w:r w:rsidRPr="004E1A17">
              <w:rPr>
                <w:rFonts w:ascii="Courier New" w:hAnsi="Courier New" w:cs="Courier New"/>
                <w:b/>
                <w:i/>
                <w:sz w:val="24"/>
                <w:szCs w:val="24"/>
                <w:lang w:val="uk-UA"/>
              </w:rPr>
              <w:t>for</w:t>
            </w:r>
          </w:p>
        </w:tc>
        <w:tc>
          <w:tcPr>
            <w:tcW w:w="6319" w:type="dxa"/>
          </w:tcPr>
          <w:p w14:paraId="000B6398" w14:textId="77777777" w:rsidR="004E1A17" w:rsidRDefault="004E1A17" w:rsidP="004E1A1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4E1A1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авдання циклу</w:t>
            </w:r>
          </w:p>
        </w:tc>
      </w:tr>
      <w:tr w:rsidR="004E1A17" w:rsidRPr="00D67ACF" w14:paraId="4F7CB971" w14:textId="77777777" w:rsidTr="00A42A9F">
        <w:trPr>
          <w:jc w:val="center"/>
        </w:trPr>
        <w:tc>
          <w:tcPr>
            <w:tcW w:w="2016" w:type="dxa"/>
          </w:tcPr>
          <w:p w14:paraId="065A2BEE" w14:textId="77777777" w:rsidR="004E1A17" w:rsidRPr="004E1A17" w:rsidRDefault="004E1A17" w:rsidP="004E1A17">
            <w:pPr>
              <w:jc w:val="center"/>
              <w:rPr>
                <w:rFonts w:ascii="Courier New" w:hAnsi="Courier New" w:cs="Courier New"/>
                <w:b/>
                <w:i/>
                <w:sz w:val="24"/>
                <w:szCs w:val="24"/>
                <w:lang w:val="uk-UA"/>
              </w:rPr>
            </w:pPr>
            <w:r w:rsidRPr="004E1A17">
              <w:rPr>
                <w:rFonts w:ascii="Courier New" w:hAnsi="Courier New" w:cs="Courier New"/>
                <w:b/>
                <w:i/>
                <w:sz w:val="24"/>
                <w:szCs w:val="24"/>
                <w:lang w:val="uk-UA"/>
              </w:rPr>
              <w:t>goto &lt;мітка&gt;</w:t>
            </w:r>
          </w:p>
        </w:tc>
        <w:tc>
          <w:tcPr>
            <w:tcW w:w="6319" w:type="dxa"/>
          </w:tcPr>
          <w:p w14:paraId="4C540CD2" w14:textId="77777777" w:rsidR="004E1A17" w:rsidRDefault="004E1A17" w:rsidP="004E1A1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4E1A1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ередача управління на вказану мітку</w:t>
            </w:r>
          </w:p>
        </w:tc>
      </w:tr>
      <w:tr w:rsidR="004E1A17" w14:paraId="4EDCB8DD" w14:textId="77777777" w:rsidTr="00A42A9F">
        <w:trPr>
          <w:jc w:val="center"/>
        </w:trPr>
        <w:tc>
          <w:tcPr>
            <w:tcW w:w="2016" w:type="dxa"/>
          </w:tcPr>
          <w:p w14:paraId="7EE30621" w14:textId="77777777" w:rsidR="004E1A17" w:rsidRPr="004E1A17" w:rsidRDefault="004E1A17" w:rsidP="004E1A17">
            <w:pPr>
              <w:jc w:val="center"/>
              <w:rPr>
                <w:rFonts w:ascii="Courier New" w:hAnsi="Courier New" w:cs="Courier New"/>
                <w:b/>
                <w:i/>
                <w:sz w:val="24"/>
                <w:szCs w:val="24"/>
                <w:lang w:val="uk-UA"/>
              </w:rPr>
            </w:pPr>
            <w:r w:rsidRPr="004E1A17">
              <w:rPr>
                <w:rFonts w:ascii="Courier New" w:hAnsi="Courier New" w:cs="Courier New"/>
                <w:b/>
                <w:i/>
                <w:sz w:val="24"/>
                <w:szCs w:val="24"/>
                <w:lang w:val="uk-UA"/>
              </w:rPr>
              <w:t>if</w:t>
            </w:r>
          </w:p>
        </w:tc>
        <w:tc>
          <w:tcPr>
            <w:tcW w:w="6319" w:type="dxa"/>
          </w:tcPr>
          <w:p w14:paraId="666F1746" w14:textId="77777777" w:rsidR="004E1A17" w:rsidRDefault="004E1A17" w:rsidP="004E1A1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4E1A1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Умовне виконання команди</w:t>
            </w:r>
          </w:p>
        </w:tc>
      </w:tr>
      <w:tr w:rsidR="004E1A17" w14:paraId="18DD30CB" w14:textId="77777777" w:rsidTr="00A42A9F">
        <w:trPr>
          <w:jc w:val="center"/>
        </w:trPr>
        <w:tc>
          <w:tcPr>
            <w:tcW w:w="2016" w:type="dxa"/>
          </w:tcPr>
          <w:p w14:paraId="04ACC75D" w14:textId="77777777" w:rsidR="004E1A17" w:rsidRPr="004E1A17" w:rsidRDefault="004E1A17" w:rsidP="004E1A17">
            <w:pPr>
              <w:jc w:val="center"/>
              <w:rPr>
                <w:rFonts w:ascii="Courier New" w:hAnsi="Courier New" w:cs="Courier New"/>
                <w:b/>
                <w:i/>
                <w:sz w:val="24"/>
                <w:szCs w:val="24"/>
                <w:lang w:val="uk-UA"/>
              </w:rPr>
            </w:pPr>
            <w:r w:rsidRPr="004E1A17">
              <w:rPr>
                <w:rFonts w:ascii="Courier New" w:hAnsi="Courier New" w:cs="Courier New"/>
                <w:b/>
                <w:i/>
                <w:sz w:val="24"/>
                <w:szCs w:val="24"/>
                <w:lang w:val="uk-UA"/>
              </w:rPr>
              <w:t>pause</w:t>
            </w:r>
          </w:p>
        </w:tc>
        <w:tc>
          <w:tcPr>
            <w:tcW w:w="6319" w:type="dxa"/>
          </w:tcPr>
          <w:p w14:paraId="7368DC6D" w14:textId="77777777" w:rsidR="004E1A17" w:rsidRDefault="00A42A9F" w:rsidP="004E1A1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Переривання</w:t>
            </w:r>
            <w:r w:rsidR="004E1A17" w:rsidRPr="004E1A1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 xml:space="preserve"> виконання програми</w:t>
            </w:r>
          </w:p>
        </w:tc>
      </w:tr>
      <w:tr w:rsidR="004E1A17" w:rsidRPr="00D67ACF" w14:paraId="19338EBB" w14:textId="77777777" w:rsidTr="00A42A9F">
        <w:trPr>
          <w:jc w:val="center"/>
        </w:trPr>
        <w:tc>
          <w:tcPr>
            <w:tcW w:w="2016" w:type="dxa"/>
          </w:tcPr>
          <w:p w14:paraId="78A5A480" w14:textId="77777777" w:rsidR="004E1A17" w:rsidRPr="004E1A17" w:rsidRDefault="004E1A17" w:rsidP="004E1A17">
            <w:pPr>
              <w:jc w:val="center"/>
              <w:rPr>
                <w:rFonts w:ascii="Courier New" w:hAnsi="Courier New" w:cs="Courier New"/>
                <w:b/>
                <w:i/>
                <w:sz w:val="24"/>
                <w:szCs w:val="24"/>
                <w:lang w:val="uk-UA"/>
              </w:rPr>
            </w:pPr>
            <w:r w:rsidRPr="004E1A17">
              <w:rPr>
                <w:rFonts w:ascii="Courier New" w:hAnsi="Courier New" w:cs="Courier New"/>
                <w:b/>
                <w:i/>
                <w:sz w:val="24"/>
                <w:szCs w:val="24"/>
                <w:lang w:val="uk-UA"/>
              </w:rPr>
              <w:t>rem</w:t>
            </w:r>
          </w:p>
        </w:tc>
        <w:tc>
          <w:tcPr>
            <w:tcW w:w="6319" w:type="dxa"/>
          </w:tcPr>
          <w:p w14:paraId="05A4AAA7" w14:textId="0583E448" w:rsidR="004E1A17" w:rsidRPr="0074444C" w:rsidRDefault="0074444C" w:rsidP="004E1A1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Допоміжна команда у пакетних файлах для написання коментарів</w:t>
            </w:r>
          </w:p>
        </w:tc>
      </w:tr>
      <w:tr w:rsidR="004E1A17" w14:paraId="4D98429C" w14:textId="77777777" w:rsidTr="00A42A9F">
        <w:trPr>
          <w:jc w:val="center"/>
        </w:trPr>
        <w:tc>
          <w:tcPr>
            <w:tcW w:w="2016" w:type="dxa"/>
          </w:tcPr>
          <w:p w14:paraId="69F7490A" w14:textId="77777777" w:rsidR="004E1A17" w:rsidRPr="004E1A17" w:rsidRDefault="004E1A17" w:rsidP="004E1A17">
            <w:pPr>
              <w:jc w:val="center"/>
              <w:rPr>
                <w:rFonts w:ascii="Courier New" w:hAnsi="Courier New" w:cs="Courier New"/>
                <w:b/>
                <w:i/>
                <w:sz w:val="24"/>
                <w:szCs w:val="24"/>
                <w:lang w:val="uk-UA"/>
              </w:rPr>
            </w:pPr>
            <w:r w:rsidRPr="004E1A17">
              <w:rPr>
                <w:rFonts w:ascii="Courier New" w:hAnsi="Courier New" w:cs="Courier New"/>
                <w:b/>
                <w:i/>
                <w:sz w:val="24"/>
                <w:szCs w:val="24"/>
                <w:lang w:val="uk-UA"/>
              </w:rPr>
              <w:t>shift</w:t>
            </w:r>
          </w:p>
        </w:tc>
        <w:tc>
          <w:tcPr>
            <w:tcW w:w="6319" w:type="dxa"/>
          </w:tcPr>
          <w:p w14:paraId="4EB9EBCF" w14:textId="77777777" w:rsidR="004E1A17" w:rsidRDefault="004E1A17" w:rsidP="004E1A1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uk-UA"/>
              </w:rPr>
            </w:pPr>
            <w:r w:rsidRPr="004E1A17">
              <w:rPr>
                <w:rFonts w:ascii="Times New Roman" w:hAnsi="Times New Roman" w:cs="Times New Roman"/>
                <w:sz w:val="24"/>
                <w:szCs w:val="24"/>
                <w:lang w:val="uk-UA"/>
              </w:rPr>
              <w:t>Зрушення вліво параметрів команди</w:t>
            </w:r>
          </w:p>
        </w:tc>
      </w:tr>
    </w:tbl>
    <w:p w14:paraId="65402F6A" w14:textId="77777777" w:rsidR="004E1A17" w:rsidRDefault="004E1A17" w:rsidP="004E1A17">
      <w:pPr>
        <w:spacing w:after="0"/>
        <w:ind w:firstLine="54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6A67E00E" w14:textId="77777777" w:rsidR="00A42A9F" w:rsidRPr="00A42A9F" w:rsidRDefault="00A42A9F" w:rsidP="00A42A9F">
      <w:pPr>
        <w:spacing w:after="0"/>
        <w:ind w:firstLine="54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A42A9F">
        <w:rPr>
          <w:rFonts w:ascii="Times New Roman" w:hAnsi="Times New Roman" w:cs="Times New Roman"/>
          <w:sz w:val="24"/>
          <w:szCs w:val="24"/>
          <w:lang w:val="uk-UA"/>
        </w:rPr>
        <w:lastRenderedPageBreak/>
        <w:t xml:space="preserve">Для запуску </w:t>
      </w:r>
      <w:r>
        <w:rPr>
          <w:rFonts w:ascii="Times New Roman" w:hAnsi="Times New Roman" w:cs="Times New Roman"/>
          <w:sz w:val="24"/>
          <w:szCs w:val="24"/>
          <w:lang w:val="uk-UA"/>
        </w:rPr>
        <w:t>П</w:t>
      </w:r>
      <w:r w:rsidRPr="00A42A9F">
        <w:rPr>
          <w:rFonts w:ascii="Times New Roman" w:hAnsi="Times New Roman" w:cs="Times New Roman"/>
          <w:sz w:val="24"/>
          <w:szCs w:val="24"/>
          <w:lang w:val="uk-UA"/>
        </w:rPr>
        <w:t xml:space="preserve">КФ вводиться його ім'я без розширення. У разі, якщо </w:t>
      </w:r>
      <w:r>
        <w:rPr>
          <w:rFonts w:ascii="Times New Roman" w:hAnsi="Times New Roman" w:cs="Times New Roman"/>
          <w:sz w:val="24"/>
          <w:szCs w:val="24"/>
          <w:lang w:val="uk-UA"/>
        </w:rPr>
        <w:t>П</w:t>
      </w:r>
      <w:r w:rsidRPr="00A42A9F">
        <w:rPr>
          <w:rFonts w:ascii="Times New Roman" w:hAnsi="Times New Roman" w:cs="Times New Roman"/>
          <w:sz w:val="24"/>
          <w:szCs w:val="24"/>
          <w:lang w:val="uk-UA"/>
        </w:rPr>
        <w:t xml:space="preserve">КФ знаходиться не в поточному каталозі, шлях доступу до </w:t>
      </w:r>
      <w:r>
        <w:rPr>
          <w:rFonts w:ascii="Times New Roman" w:hAnsi="Times New Roman" w:cs="Times New Roman"/>
          <w:sz w:val="24"/>
          <w:szCs w:val="24"/>
          <w:lang w:val="uk-UA"/>
        </w:rPr>
        <w:t>П</w:t>
      </w:r>
      <w:r w:rsidRPr="00A42A9F">
        <w:rPr>
          <w:rFonts w:ascii="Times New Roman" w:hAnsi="Times New Roman" w:cs="Times New Roman"/>
          <w:sz w:val="24"/>
          <w:szCs w:val="24"/>
          <w:lang w:val="uk-UA"/>
        </w:rPr>
        <w:t xml:space="preserve">КФ повинен бути визначений командою </w:t>
      </w:r>
      <w:r w:rsidRPr="00A42A9F">
        <w:rPr>
          <w:rFonts w:ascii="Courier New" w:hAnsi="Courier New" w:cs="Courier New"/>
          <w:b/>
          <w:i/>
          <w:sz w:val="24"/>
          <w:szCs w:val="24"/>
        </w:rPr>
        <w:t>path</w:t>
      </w:r>
      <w:r w:rsidRPr="00A42A9F">
        <w:rPr>
          <w:rFonts w:ascii="Times New Roman" w:hAnsi="Times New Roman" w:cs="Times New Roman"/>
          <w:sz w:val="24"/>
          <w:szCs w:val="24"/>
          <w:lang w:val="uk-UA"/>
        </w:rPr>
        <w:t>. Якщо в якій-небудь команді пакета була допущена помилка, то виконання пакету припиняється і на екран виводиться повідомлення про помилку.</w:t>
      </w:r>
    </w:p>
    <w:p w14:paraId="2E0B5E2A" w14:textId="77777777" w:rsidR="00A42A9F" w:rsidRPr="00A42A9F" w:rsidRDefault="00A42A9F" w:rsidP="00A42A9F">
      <w:pPr>
        <w:spacing w:after="0"/>
        <w:ind w:firstLine="54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A42A9F">
        <w:rPr>
          <w:rFonts w:ascii="Times New Roman" w:hAnsi="Times New Roman" w:cs="Times New Roman"/>
          <w:sz w:val="24"/>
          <w:szCs w:val="24"/>
          <w:lang w:val="uk-UA"/>
        </w:rPr>
        <w:t xml:space="preserve">Можна перервати виконання пакету натисканням </w:t>
      </w:r>
      <w:r w:rsidRPr="00A42A9F">
        <w:rPr>
          <w:rFonts w:ascii="Times New Roman" w:hAnsi="Times New Roman" w:cs="Times New Roman"/>
          <w:b/>
          <w:sz w:val="24"/>
          <w:szCs w:val="24"/>
          <w:lang w:val="uk-UA"/>
        </w:rPr>
        <w:t>Ctrl-C</w:t>
      </w:r>
      <w:r w:rsidRPr="00A42A9F">
        <w:rPr>
          <w:rFonts w:ascii="Times New Roman" w:hAnsi="Times New Roman" w:cs="Times New Roman"/>
          <w:sz w:val="24"/>
          <w:szCs w:val="24"/>
          <w:lang w:val="uk-UA"/>
        </w:rPr>
        <w:t>. У цьому випадку виводиться повідомлення:</w:t>
      </w:r>
    </w:p>
    <w:p w14:paraId="05284C60" w14:textId="77777777" w:rsidR="00A42A9F" w:rsidRPr="00A42A9F" w:rsidRDefault="00A42A9F" w:rsidP="00A42A9F">
      <w:pPr>
        <w:spacing w:after="0"/>
        <w:ind w:firstLine="540"/>
        <w:jc w:val="both"/>
        <w:rPr>
          <w:rFonts w:ascii="Courier New" w:hAnsi="Courier New" w:cs="Courier New"/>
          <w:b/>
          <w:i/>
          <w:color w:val="FF0000"/>
          <w:sz w:val="24"/>
          <w:szCs w:val="24"/>
          <w:lang w:val="uk-UA"/>
        </w:rPr>
      </w:pPr>
      <w:r w:rsidRPr="00A42A9F">
        <w:rPr>
          <w:rFonts w:ascii="Courier New" w:hAnsi="Courier New" w:cs="Courier New"/>
          <w:b/>
          <w:i/>
          <w:color w:val="FF0000"/>
          <w:sz w:val="24"/>
          <w:szCs w:val="24"/>
          <w:lang w:val="uk-UA"/>
        </w:rPr>
        <w:t>Terminate batch job (Y / N)?</w:t>
      </w:r>
    </w:p>
    <w:p w14:paraId="7606AD8D" w14:textId="77777777" w:rsidR="00A42A9F" w:rsidRPr="00A42A9F" w:rsidRDefault="00A42A9F" w:rsidP="00A42A9F">
      <w:pPr>
        <w:spacing w:after="0"/>
        <w:ind w:firstLine="540"/>
        <w:jc w:val="both"/>
        <w:rPr>
          <w:rFonts w:ascii="Courier New" w:hAnsi="Courier New" w:cs="Courier New"/>
          <w:b/>
          <w:i/>
          <w:color w:val="FF0000"/>
          <w:sz w:val="24"/>
          <w:szCs w:val="24"/>
          <w:lang w:val="uk-UA"/>
        </w:rPr>
      </w:pPr>
      <w:r w:rsidRPr="00A42A9F">
        <w:rPr>
          <w:rFonts w:ascii="Courier New" w:hAnsi="Courier New" w:cs="Courier New"/>
          <w:b/>
          <w:i/>
          <w:color w:val="FF0000"/>
          <w:sz w:val="24"/>
          <w:szCs w:val="24"/>
          <w:lang w:val="uk-UA"/>
        </w:rPr>
        <w:t>(Завершити роботу командного файлу (Так / Ні)?</w:t>
      </w:r>
    </w:p>
    <w:p w14:paraId="793D00A4" w14:textId="76C2622F" w:rsidR="00A42A9F" w:rsidRDefault="00A42A9F" w:rsidP="00A42A9F">
      <w:pPr>
        <w:spacing w:after="0"/>
        <w:ind w:firstLine="54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П</w:t>
      </w:r>
      <w:r w:rsidRPr="00A42A9F">
        <w:rPr>
          <w:rFonts w:ascii="Times New Roman" w:hAnsi="Times New Roman" w:cs="Times New Roman"/>
          <w:sz w:val="24"/>
          <w:szCs w:val="24"/>
          <w:lang w:val="uk-UA"/>
        </w:rPr>
        <w:t>КФ можна сформувати за допомогою будь-якого текстового редактора або інших програм</w:t>
      </w:r>
      <w:r>
        <w:rPr>
          <w:rFonts w:ascii="Times New Roman" w:hAnsi="Times New Roman" w:cs="Times New Roman"/>
          <w:sz w:val="24"/>
          <w:szCs w:val="24"/>
          <w:lang w:val="uk-UA"/>
        </w:rPr>
        <w:t>, що</w:t>
      </w:r>
      <w:r w:rsidRPr="00A42A9F">
        <w:rPr>
          <w:rFonts w:ascii="Times New Roman" w:hAnsi="Times New Roman" w:cs="Times New Roman"/>
          <w:sz w:val="24"/>
          <w:szCs w:val="24"/>
          <w:lang w:val="uk-UA"/>
        </w:rPr>
        <w:t xml:space="preserve"> дозволяють створювати файли в коді ASCII.</w:t>
      </w:r>
    </w:p>
    <w:p w14:paraId="1A3DA3C8" w14:textId="49C0E920" w:rsidR="008D0E07" w:rsidRDefault="008D0E07" w:rsidP="00A42A9F">
      <w:pPr>
        <w:spacing w:after="0"/>
        <w:ind w:firstLine="54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7D9FA7F6" w14:textId="0F7DBDCA" w:rsidR="008D0E07" w:rsidRPr="001B3B6C" w:rsidRDefault="008D0E07" w:rsidP="008D0E07">
      <w:pPr>
        <w:spacing w:after="0"/>
        <w:jc w:val="center"/>
        <w:rPr>
          <w:rFonts w:ascii="Times New Roman" w:hAnsi="Times New Roman" w:cs="Times New Roman"/>
          <w:b/>
          <w:i/>
          <w:sz w:val="26"/>
          <w:szCs w:val="26"/>
          <w:lang w:val="ru-RU"/>
        </w:rPr>
      </w:pPr>
      <w:r w:rsidRPr="008D0E07">
        <w:rPr>
          <w:rFonts w:ascii="Times New Roman" w:hAnsi="Times New Roman" w:cs="Times New Roman"/>
          <w:b/>
          <w:i/>
          <w:sz w:val="26"/>
          <w:szCs w:val="26"/>
          <w:lang w:val="uk-UA"/>
        </w:rPr>
        <w:t xml:space="preserve">Команда </w:t>
      </w:r>
      <w:r w:rsidRPr="008D0E07">
        <w:rPr>
          <w:rFonts w:ascii="Times New Roman" w:hAnsi="Times New Roman" w:cs="Times New Roman"/>
          <w:b/>
          <w:i/>
          <w:sz w:val="26"/>
          <w:szCs w:val="26"/>
        </w:rPr>
        <w:t>ECHO</w:t>
      </w:r>
      <w:r w:rsidRPr="001B3B6C">
        <w:rPr>
          <w:rFonts w:ascii="Times New Roman" w:hAnsi="Times New Roman" w:cs="Times New Roman"/>
          <w:b/>
          <w:i/>
          <w:sz w:val="26"/>
          <w:szCs w:val="26"/>
          <w:lang w:val="ru-RU"/>
        </w:rPr>
        <w:t xml:space="preserve"> [</w:t>
      </w:r>
      <w:r w:rsidRPr="008D0E07">
        <w:rPr>
          <w:rFonts w:ascii="Times New Roman" w:hAnsi="Times New Roman" w:cs="Times New Roman"/>
          <w:b/>
          <w:i/>
          <w:sz w:val="26"/>
          <w:szCs w:val="26"/>
        </w:rPr>
        <w:t>ON</w:t>
      </w:r>
      <w:r w:rsidRPr="001B3B6C">
        <w:rPr>
          <w:rFonts w:ascii="Times New Roman" w:hAnsi="Times New Roman" w:cs="Times New Roman"/>
          <w:b/>
          <w:i/>
          <w:sz w:val="26"/>
          <w:szCs w:val="26"/>
          <w:lang w:val="ru-RU"/>
        </w:rPr>
        <w:t>/</w:t>
      </w:r>
      <w:r w:rsidRPr="008D0E07">
        <w:rPr>
          <w:rFonts w:ascii="Times New Roman" w:hAnsi="Times New Roman" w:cs="Times New Roman"/>
          <w:b/>
          <w:i/>
          <w:sz w:val="26"/>
          <w:szCs w:val="26"/>
        </w:rPr>
        <w:t>OFF</w:t>
      </w:r>
      <w:r w:rsidRPr="001B3B6C">
        <w:rPr>
          <w:rFonts w:ascii="Times New Roman" w:hAnsi="Times New Roman" w:cs="Times New Roman"/>
          <w:b/>
          <w:i/>
          <w:sz w:val="26"/>
          <w:szCs w:val="26"/>
          <w:lang w:val="ru-RU"/>
        </w:rPr>
        <w:t>]</w:t>
      </w:r>
    </w:p>
    <w:p w14:paraId="70FB7829" w14:textId="77777777" w:rsidR="008D0E07" w:rsidRPr="00972FA6" w:rsidRDefault="008D0E07" w:rsidP="008D0E07">
      <w:pPr>
        <w:pStyle w:val="a4"/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972FA6">
        <w:rPr>
          <w:rFonts w:ascii="Courier New" w:hAnsi="Courier New" w:cs="Courier New"/>
          <w:b/>
          <w:i/>
          <w:sz w:val="24"/>
          <w:szCs w:val="24"/>
        </w:rPr>
        <w:t>ECHO</w:t>
      </w:r>
      <w:r w:rsidRPr="00972FA6">
        <w:rPr>
          <w:rFonts w:ascii="Courier New" w:hAnsi="Courier New" w:cs="Courier New"/>
          <w:b/>
          <w:i/>
          <w:sz w:val="24"/>
          <w:szCs w:val="24"/>
          <w:lang w:val="ru-RU"/>
        </w:rPr>
        <w:t xml:space="preserve"> &lt;текст повідомлення&gt;</w:t>
      </w:r>
      <w:r w:rsidRPr="00972FA6">
        <w:rPr>
          <w:rFonts w:ascii="Times New Roman" w:hAnsi="Times New Roman" w:cs="Times New Roman"/>
          <w:sz w:val="24"/>
          <w:szCs w:val="24"/>
          <w:lang w:val="ru-RU"/>
        </w:rPr>
        <w:t xml:space="preserve"> - вкл/викл </w:t>
      </w:r>
      <w:r>
        <w:rPr>
          <w:rFonts w:ascii="Times New Roman" w:hAnsi="Times New Roman" w:cs="Times New Roman"/>
          <w:sz w:val="24"/>
          <w:szCs w:val="24"/>
          <w:lang w:val="ru-RU"/>
        </w:rPr>
        <w:t>режиму виведення команди</w:t>
      </w:r>
      <w:r w:rsidRPr="00972FA6">
        <w:rPr>
          <w:rFonts w:ascii="Times New Roman" w:hAnsi="Times New Roman" w:cs="Times New Roman"/>
          <w:sz w:val="24"/>
          <w:szCs w:val="24"/>
          <w:lang w:val="ru-RU"/>
        </w:rPr>
        <w:t xml:space="preserve"> перед її виконанням.</w:t>
      </w:r>
    </w:p>
    <w:p w14:paraId="7A3DA292" w14:textId="77777777" w:rsidR="008D0E07" w:rsidRPr="0074444C" w:rsidRDefault="008D0E07" w:rsidP="008D0E07">
      <w:pPr>
        <w:pStyle w:val="a4"/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4444C">
        <w:rPr>
          <w:rFonts w:ascii="Times New Roman" w:hAnsi="Times New Roman" w:cs="Times New Roman"/>
          <w:sz w:val="24"/>
          <w:szCs w:val="24"/>
          <w:lang w:val="ru-RU"/>
        </w:rPr>
        <w:t xml:space="preserve">За замовчуванням команди пакетного файлу перед виконанням виводяться на екран, що виглядає не дуже естетично. За допомогою команди </w:t>
      </w:r>
      <w:r w:rsidRPr="0074444C">
        <w:rPr>
          <w:rFonts w:ascii="Courier New" w:hAnsi="Courier New" w:cs="Courier New"/>
          <w:b/>
          <w:i/>
          <w:sz w:val="24"/>
          <w:szCs w:val="24"/>
          <w:lang w:val="ru-RU"/>
        </w:rPr>
        <w:t>ECHO OFF</w:t>
      </w:r>
      <w:r w:rsidRPr="0074444C">
        <w:rPr>
          <w:rFonts w:ascii="Times New Roman" w:hAnsi="Times New Roman" w:cs="Times New Roman"/>
          <w:sz w:val="24"/>
          <w:szCs w:val="24"/>
          <w:lang w:val="ru-RU"/>
        </w:rPr>
        <w:t xml:space="preserve"> можна відключити дублювання команд, що йдуть після неї (сама команда </w:t>
      </w:r>
      <w:r w:rsidRPr="0074444C">
        <w:rPr>
          <w:rFonts w:ascii="Courier New" w:hAnsi="Courier New" w:cs="Courier New"/>
          <w:b/>
          <w:i/>
          <w:sz w:val="24"/>
          <w:szCs w:val="24"/>
          <w:lang w:val="ru-RU"/>
        </w:rPr>
        <w:t>ECHO OFF</w:t>
      </w:r>
      <w:r w:rsidRPr="0074444C">
        <w:rPr>
          <w:rFonts w:ascii="Times New Roman" w:hAnsi="Times New Roman" w:cs="Times New Roman"/>
          <w:sz w:val="24"/>
          <w:szCs w:val="24"/>
          <w:lang w:val="ru-RU"/>
        </w:rPr>
        <w:t xml:space="preserve"> при цьому все ж дублюється). Наприклад,</w:t>
      </w:r>
    </w:p>
    <w:p w14:paraId="2992A79D" w14:textId="77777777" w:rsidR="008D0E07" w:rsidRPr="0074444C" w:rsidRDefault="008D0E07" w:rsidP="008D0E07">
      <w:pPr>
        <w:pStyle w:val="a4"/>
        <w:spacing w:after="0"/>
        <w:ind w:left="0" w:firstLine="540"/>
        <w:jc w:val="both"/>
        <w:rPr>
          <w:rFonts w:ascii="Courier New" w:hAnsi="Courier New" w:cs="Courier New"/>
          <w:b/>
          <w:i/>
          <w:sz w:val="24"/>
          <w:szCs w:val="24"/>
          <w:lang w:val="ru-RU"/>
        </w:rPr>
      </w:pPr>
      <w:r w:rsidRPr="0074444C">
        <w:rPr>
          <w:rFonts w:ascii="Courier New" w:hAnsi="Courier New" w:cs="Courier New"/>
          <w:b/>
          <w:i/>
          <w:sz w:val="24"/>
          <w:szCs w:val="24"/>
          <w:lang w:val="ru-RU"/>
        </w:rPr>
        <w:t>REM Наступні дві команди будуть дублюватися на екрані ...</w:t>
      </w:r>
    </w:p>
    <w:p w14:paraId="7A34ED26" w14:textId="77777777" w:rsidR="008D0E07" w:rsidRPr="0074444C" w:rsidRDefault="008D0E07" w:rsidP="008D0E07">
      <w:pPr>
        <w:pStyle w:val="a4"/>
        <w:spacing w:after="0"/>
        <w:ind w:left="0" w:firstLine="540"/>
        <w:jc w:val="both"/>
        <w:rPr>
          <w:rFonts w:ascii="Courier New" w:hAnsi="Courier New" w:cs="Courier New"/>
          <w:b/>
          <w:i/>
          <w:sz w:val="24"/>
          <w:szCs w:val="24"/>
          <w:lang w:val="ru-RU"/>
        </w:rPr>
      </w:pPr>
      <w:r w:rsidRPr="0074444C">
        <w:rPr>
          <w:rFonts w:ascii="Courier New" w:hAnsi="Courier New" w:cs="Courier New"/>
          <w:b/>
          <w:i/>
          <w:sz w:val="24"/>
          <w:szCs w:val="24"/>
          <w:lang w:val="ru-RU"/>
        </w:rPr>
        <w:t>DIR C:\</w:t>
      </w:r>
    </w:p>
    <w:p w14:paraId="5B7AD712" w14:textId="77777777" w:rsidR="008D0E07" w:rsidRPr="0074444C" w:rsidRDefault="008D0E07" w:rsidP="008D0E07">
      <w:pPr>
        <w:pStyle w:val="a4"/>
        <w:spacing w:after="0"/>
        <w:ind w:left="0" w:firstLine="540"/>
        <w:jc w:val="both"/>
        <w:rPr>
          <w:rFonts w:ascii="Courier New" w:hAnsi="Courier New" w:cs="Courier New"/>
          <w:b/>
          <w:i/>
          <w:sz w:val="24"/>
          <w:szCs w:val="24"/>
          <w:lang w:val="ru-RU"/>
        </w:rPr>
      </w:pPr>
      <w:r w:rsidRPr="0074444C">
        <w:rPr>
          <w:rFonts w:ascii="Courier New" w:hAnsi="Courier New" w:cs="Courier New"/>
          <w:b/>
          <w:i/>
          <w:sz w:val="24"/>
          <w:szCs w:val="24"/>
          <w:lang w:val="ru-RU"/>
        </w:rPr>
        <w:t>ECHO OFF</w:t>
      </w:r>
    </w:p>
    <w:p w14:paraId="1299A894" w14:textId="77777777" w:rsidR="008D0E07" w:rsidRPr="0074444C" w:rsidRDefault="008D0E07" w:rsidP="008D0E07">
      <w:pPr>
        <w:pStyle w:val="a4"/>
        <w:spacing w:after="0"/>
        <w:ind w:left="0" w:firstLine="540"/>
        <w:jc w:val="both"/>
        <w:rPr>
          <w:rFonts w:ascii="Courier New" w:hAnsi="Courier New" w:cs="Courier New"/>
          <w:b/>
          <w:i/>
          <w:sz w:val="24"/>
          <w:szCs w:val="24"/>
          <w:lang w:val="ru-RU"/>
        </w:rPr>
      </w:pPr>
      <w:r w:rsidRPr="0074444C">
        <w:rPr>
          <w:rFonts w:ascii="Courier New" w:hAnsi="Courier New" w:cs="Courier New"/>
          <w:b/>
          <w:i/>
          <w:sz w:val="24"/>
          <w:szCs w:val="24"/>
          <w:lang w:val="ru-RU"/>
        </w:rPr>
        <w:t>REM А решта вже не будуть</w:t>
      </w:r>
    </w:p>
    <w:p w14:paraId="2BE503D8" w14:textId="77777777" w:rsidR="008D0E07" w:rsidRPr="0074444C" w:rsidRDefault="008D0E07" w:rsidP="008D0E07">
      <w:pPr>
        <w:pStyle w:val="a4"/>
        <w:spacing w:after="0"/>
        <w:ind w:left="0" w:firstLine="540"/>
        <w:jc w:val="both"/>
        <w:rPr>
          <w:rFonts w:ascii="Courier New" w:hAnsi="Courier New" w:cs="Courier New"/>
          <w:b/>
          <w:i/>
          <w:sz w:val="24"/>
          <w:szCs w:val="24"/>
          <w:lang w:val="ru-RU"/>
        </w:rPr>
      </w:pPr>
      <w:r w:rsidRPr="0074444C">
        <w:rPr>
          <w:rFonts w:ascii="Courier New" w:hAnsi="Courier New" w:cs="Courier New"/>
          <w:b/>
          <w:i/>
          <w:sz w:val="24"/>
          <w:szCs w:val="24"/>
          <w:lang w:val="ru-RU"/>
        </w:rPr>
        <w:t>DIR D:\</w:t>
      </w:r>
    </w:p>
    <w:p w14:paraId="0BD1334A" w14:textId="77777777" w:rsidR="008D0E07" w:rsidRPr="0074444C" w:rsidRDefault="008D0E07" w:rsidP="008D0E07">
      <w:pPr>
        <w:pStyle w:val="a4"/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73A94BBC" w14:textId="77777777" w:rsidR="008D0E07" w:rsidRPr="0074444C" w:rsidRDefault="008D0E07" w:rsidP="008D0E07">
      <w:pPr>
        <w:pStyle w:val="a4"/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4444C">
        <w:rPr>
          <w:rFonts w:ascii="Times New Roman" w:hAnsi="Times New Roman" w:cs="Times New Roman"/>
          <w:sz w:val="24"/>
          <w:szCs w:val="24"/>
          <w:lang w:val="ru-RU"/>
        </w:rPr>
        <w:t xml:space="preserve">Для відновлення режиму дублювання використовується команда </w:t>
      </w:r>
      <w:r w:rsidRPr="0074444C">
        <w:rPr>
          <w:rFonts w:ascii="Courier New" w:hAnsi="Courier New" w:cs="Courier New"/>
          <w:b/>
          <w:i/>
          <w:sz w:val="24"/>
          <w:szCs w:val="24"/>
          <w:lang w:val="ru-RU"/>
        </w:rPr>
        <w:t>ECHO ON</w:t>
      </w:r>
      <w:r w:rsidRPr="0074444C">
        <w:rPr>
          <w:rFonts w:ascii="Times New Roman" w:hAnsi="Times New Roman" w:cs="Times New Roman"/>
          <w:sz w:val="24"/>
          <w:szCs w:val="24"/>
          <w:lang w:val="ru-RU"/>
        </w:rPr>
        <w:t xml:space="preserve">. Крім цього, можна відключити дублювання будь-якої окремої рядки в командному файлі, написавши на початку цього рядка символ </w:t>
      </w:r>
      <w:r w:rsidRPr="0074444C">
        <w:rPr>
          <w:rFonts w:ascii="Courier New" w:hAnsi="Courier New" w:cs="Courier New"/>
          <w:b/>
          <w:i/>
          <w:sz w:val="24"/>
          <w:szCs w:val="24"/>
          <w:lang w:val="ru-RU"/>
        </w:rPr>
        <w:t>@</w:t>
      </w:r>
      <w:r w:rsidRPr="0074444C">
        <w:rPr>
          <w:rFonts w:ascii="Times New Roman" w:hAnsi="Times New Roman" w:cs="Times New Roman"/>
          <w:sz w:val="24"/>
          <w:szCs w:val="24"/>
          <w:lang w:val="ru-RU"/>
        </w:rPr>
        <w:t>, наприклад:</w:t>
      </w:r>
    </w:p>
    <w:p w14:paraId="40CB71CB" w14:textId="77777777" w:rsidR="008D0E07" w:rsidRPr="0074444C" w:rsidRDefault="008D0E07" w:rsidP="008D0E07">
      <w:pPr>
        <w:pStyle w:val="a4"/>
        <w:spacing w:after="0"/>
        <w:ind w:left="0" w:firstLine="540"/>
        <w:jc w:val="both"/>
        <w:rPr>
          <w:rFonts w:ascii="Courier New" w:hAnsi="Courier New" w:cs="Courier New"/>
          <w:b/>
          <w:i/>
          <w:sz w:val="24"/>
          <w:szCs w:val="24"/>
          <w:lang w:val="ru-RU"/>
        </w:rPr>
      </w:pPr>
      <w:r w:rsidRPr="0074444C">
        <w:rPr>
          <w:rFonts w:ascii="Courier New" w:hAnsi="Courier New" w:cs="Courier New"/>
          <w:b/>
          <w:i/>
          <w:sz w:val="24"/>
          <w:szCs w:val="24"/>
          <w:lang w:val="ru-RU"/>
        </w:rPr>
        <w:t>ECHO ON</w:t>
      </w:r>
    </w:p>
    <w:p w14:paraId="57D95462" w14:textId="77777777" w:rsidR="008D0E07" w:rsidRPr="0074444C" w:rsidRDefault="008D0E07" w:rsidP="008D0E07">
      <w:pPr>
        <w:pStyle w:val="a4"/>
        <w:spacing w:after="0"/>
        <w:ind w:left="0" w:firstLine="540"/>
        <w:jc w:val="both"/>
        <w:rPr>
          <w:rFonts w:ascii="Courier New" w:hAnsi="Courier New" w:cs="Courier New"/>
          <w:b/>
          <w:i/>
          <w:sz w:val="24"/>
          <w:szCs w:val="24"/>
          <w:lang w:val="ru-RU"/>
        </w:rPr>
      </w:pPr>
      <w:r w:rsidRPr="0074444C">
        <w:rPr>
          <w:rFonts w:ascii="Courier New" w:hAnsi="Courier New" w:cs="Courier New"/>
          <w:b/>
          <w:i/>
          <w:sz w:val="24"/>
          <w:szCs w:val="24"/>
          <w:lang w:val="ru-RU"/>
        </w:rPr>
        <w:t>REM Команда DIR C:\ дублюється на екрані</w:t>
      </w:r>
    </w:p>
    <w:p w14:paraId="4787130F" w14:textId="77777777" w:rsidR="008D0E07" w:rsidRPr="0074444C" w:rsidRDefault="008D0E07" w:rsidP="008D0E07">
      <w:pPr>
        <w:pStyle w:val="a4"/>
        <w:spacing w:after="0"/>
        <w:ind w:left="0" w:firstLine="540"/>
        <w:jc w:val="both"/>
        <w:rPr>
          <w:rFonts w:ascii="Courier New" w:hAnsi="Courier New" w:cs="Courier New"/>
          <w:b/>
          <w:i/>
          <w:sz w:val="24"/>
          <w:szCs w:val="24"/>
          <w:lang w:val="ru-RU"/>
        </w:rPr>
      </w:pPr>
      <w:r w:rsidRPr="0074444C">
        <w:rPr>
          <w:rFonts w:ascii="Courier New" w:hAnsi="Courier New" w:cs="Courier New"/>
          <w:b/>
          <w:i/>
          <w:sz w:val="24"/>
          <w:szCs w:val="24"/>
          <w:lang w:val="ru-RU"/>
        </w:rPr>
        <w:t>DIR C:\</w:t>
      </w:r>
    </w:p>
    <w:p w14:paraId="23F31006" w14:textId="77777777" w:rsidR="008D0E07" w:rsidRPr="0074444C" w:rsidRDefault="008D0E07" w:rsidP="008D0E07">
      <w:pPr>
        <w:pStyle w:val="a4"/>
        <w:spacing w:after="0"/>
        <w:ind w:left="0" w:firstLine="540"/>
        <w:jc w:val="both"/>
        <w:rPr>
          <w:rFonts w:ascii="Courier New" w:hAnsi="Courier New" w:cs="Courier New"/>
          <w:b/>
          <w:i/>
          <w:sz w:val="24"/>
          <w:szCs w:val="24"/>
          <w:lang w:val="ru-RU"/>
        </w:rPr>
      </w:pPr>
      <w:r w:rsidRPr="0074444C">
        <w:rPr>
          <w:rFonts w:ascii="Courier New" w:hAnsi="Courier New" w:cs="Courier New"/>
          <w:b/>
          <w:i/>
          <w:sz w:val="24"/>
          <w:szCs w:val="24"/>
          <w:lang w:val="ru-RU"/>
        </w:rPr>
        <w:t>REM А команда DIR D:\ - н</w:t>
      </w:r>
      <w:r>
        <w:rPr>
          <w:rFonts w:ascii="Courier New" w:hAnsi="Courier New" w:cs="Courier New"/>
          <w:b/>
          <w:i/>
          <w:sz w:val="24"/>
          <w:szCs w:val="24"/>
          <w:lang w:val="ru-RU"/>
        </w:rPr>
        <w:t>і</w:t>
      </w:r>
    </w:p>
    <w:p w14:paraId="3EBA8D66" w14:textId="77777777" w:rsidR="008D0E07" w:rsidRPr="0074444C" w:rsidRDefault="008D0E07" w:rsidP="008D0E07">
      <w:pPr>
        <w:pStyle w:val="a4"/>
        <w:spacing w:after="0"/>
        <w:ind w:left="0" w:firstLine="540"/>
        <w:jc w:val="both"/>
        <w:rPr>
          <w:rFonts w:ascii="Courier New" w:hAnsi="Courier New" w:cs="Courier New"/>
          <w:b/>
          <w:i/>
          <w:sz w:val="24"/>
          <w:szCs w:val="24"/>
          <w:lang w:val="ru-RU"/>
        </w:rPr>
      </w:pPr>
      <w:r w:rsidRPr="0074444C">
        <w:rPr>
          <w:rFonts w:ascii="Courier New" w:hAnsi="Courier New" w:cs="Courier New"/>
          <w:b/>
          <w:i/>
          <w:sz w:val="24"/>
          <w:szCs w:val="24"/>
          <w:lang w:val="ru-RU"/>
        </w:rPr>
        <w:t>@DIR D:\</w:t>
      </w:r>
    </w:p>
    <w:p w14:paraId="15CF4604" w14:textId="77777777" w:rsidR="008D0E07" w:rsidRPr="0074444C" w:rsidRDefault="008D0E07" w:rsidP="008D0E07">
      <w:pPr>
        <w:pStyle w:val="a4"/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4BBDD7A0" w14:textId="77777777" w:rsidR="008D0E07" w:rsidRDefault="008D0E07" w:rsidP="008D0E07">
      <w:pPr>
        <w:pStyle w:val="a4"/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74444C">
        <w:rPr>
          <w:rFonts w:ascii="Times New Roman" w:hAnsi="Times New Roman" w:cs="Times New Roman"/>
          <w:sz w:val="24"/>
          <w:szCs w:val="24"/>
          <w:lang w:val="ru-RU"/>
        </w:rPr>
        <w:t>Таким чином, якщо поставити в самий початок файлу команду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74444C">
        <w:rPr>
          <w:rFonts w:ascii="Courier New" w:hAnsi="Courier New" w:cs="Courier New"/>
          <w:b/>
          <w:i/>
          <w:sz w:val="24"/>
          <w:szCs w:val="24"/>
          <w:lang w:val="ru-RU"/>
        </w:rPr>
        <w:t>@ECHO OFF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Pr="0074444C">
        <w:rPr>
          <w:rFonts w:ascii="Times New Roman" w:hAnsi="Times New Roman" w:cs="Times New Roman"/>
          <w:sz w:val="24"/>
          <w:szCs w:val="24"/>
          <w:lang w:val="ru-RU"/>
        </w:rPr>
        <w:t>то це вирішить всі проблеми з дублюванням команд.</w:t>
      </w:r>
    </w:p>
    <w:p w14:paraId="4D05FC9A" w14:textId="77777777" w:rsidR="008D0E07" w:rsidRPr="0074444C" w:rsidRDefault="008D0E07" w:rsidP="008D0E07">
      <w:pPr>
        <w:pStyle w:val="a4"/>
        <w:spacing w:after="0"/>
        <w:ind w:left="0" w:firstLine="540"/>
        <w:jc w:val="both"/>
        <w:rPr>
          <w:rFonts w:ascii="Courier New" w:hAnsi="Courier New" w:cs="Courier New"/>
          <w:b/>
          <w:i/>
          <w:sz w:val="24"/>
          <w:szCs w:val="24"/>
        </w:rPr>
      </w:pPr>
      <w:r w:rsidRPr="0074444C">
        <w:rPr>
          <w:rFonts w:ascii="Courier New" w:hAnsi="Courier New" w:cs="Courier New"/>
          <w:b/>
          <w:i/>
          <w:sz w:val="24"/>
          <w:szCs w:val="24"/>
        </w:rPr>
        <w:t>@ECHO OFF</w:t>
      </w:r>
    </w:p>
    <w:p w14:paraId="79B873DD" w14:textId="77777777" w:rsidR="008D0E07" w:rsidRPr="0074444C" w:rsidRDefault="008D0E07" w:rsidP="008D0E07">
      <w:pPr>
        <w:pStyle w:val="a4"/>
        <w:spacing w:after="0"/>
        <w:ind w:left="0" w:firstLine="540"/>
        <w:jc w:val="both"/>
        <w:rPr>
          <w:rFonts w:ascii="Courier New" w:hAnsi="Courier New" w:cs="Courier New"/>
          <w:b/>
          <w:i/>
          <w:sz w:val="24"/>
          <w:szCs w:val="24"/>
        </w:rPr>
      </w:pPr>
      <w:r w:rsidRPr="0074444C">
        <w:rPr>
          <w:rFonts w:ascii="Courier New" w:hAnsi="Courier New" w:cs="Courier New"/>
          <w:b/>
          <w:i/>
          <w:sz w:val="24"/>
          <w:szCs w:val="24"/>
        </w:rPr>
        <w:t xml:space="preserve">ECHO </w:t>
      </w:r>
      <w:r w:rsidRPr="0074444C">
        <w:rPr>
          <w:rFonts w:ascii="Courier New" w:hAnsi="Courier New" w:cs="Courier New"/>
          <w:b/>
          <w:i/>
          <w:sz w:val="24"/>
          <w:szCs w:val="24"/>
          <w:lang w:val="ru-RU"/>
        </w:rPr>
        <w:t>Привіт</w:t>
      </w:r>
      <w:r w:rsidRPr="0074444C">
        <w:rPr>
          <w:rFonts w:ascii="Courier New" w:hAnsi="Courier New" w:cs="Courier New"/>
          <w:b/>
          <w:i/>
          <w:sz w:val="24"/>
          <w:szCs w:val="24"/>
        </w:rPr>
        <w:t>!</w:t>
      </w:r>
    </w:p>
    <w:p w14:paraId="3441CFE9" w14:textId="77777777" w:rsidR="008D0E07" w:rsidRPr="0074444C" w:rsidRDefault="008D0E07" w:rsidP="008D0E07">
      <w:pPr>
        <w:pStyle w:val="a4"/>
        <w:spacing w:after="0"/>
        <w:ind w:left="0" w:firstLine="540"/>
        <w:jc w:val="both"/>
        <w:rPr>
          <w:rFonts w:ascii="Courier New" w:hAnsi="Courier New" w:cs="Courier New"/>
          <w:b/>
          <w:i/>
          <w:sz w:val="24"/>
          <w:szCs w:val="24"/>
        </w:rPr>
      </w:pPr>
      <w:r w:rsidRPr="0074444C">
        <w:rPr>
          <w:rFonts w:ascii="Courier New" w:hAnsi="Courier New" w:cs="Courier New"/>
          <w:b/>
          <w:i/>
          <w:sz w:val="24"/>
          <w:szCs w:val="24"/>
        </w:rPr>
        <w:t>ECHO.</w:t>
      </w:r>
    </w:p>
    <w:p w14:paraId="5BD1E367" w14:textId="77777777" w:rsidR="008D0E07" w:rsidRPr="0074444C" w:rsidRDefault="008D0E07" w:rsidP="008D0E07">
      <w:pPr>
        <w:pStyle w:val="a4"/>
        <w:spacing w:after="0"/>
        <w:ind w:left="0" w:firstLine="540"/>
        <w:jc w:val="both"/>
        <w:rPr>
          <w:rFonts w:ascii="Courier New" w:hAnsi="Courier New" w:cs="Courier New"/>
          <w:b/>
          <w:i/>
          <w:sz w:val="24"/>
          <w:szCs w:val="24"/>
          <w:lang w:val="ru-RU"/>
        </w:rPr>
      </w:pPr>
      <w:r w:rsidRPr="0074444C">
        <w:rPr>
          <w:rFonts w:ascii="Courier New" w:hAnsi="Courier New" w:cs="Courier New"/>
          <w:b/>
          <w:i/>
          <w:sz w:val="24"/>
          <w:szCs w:val="24"/>
          <w:lang w:val="ru-RU"/>
        </w:rPr>
        <w:t>ECHO Бувай!</w:t>
      </w:r>
    </w:p>
    <w:p w14:paraId="1E0DC461" w14:textId="77777777" w:rsidR="008D0E07" w:rsidRDefault="008D0E07" w:rsidP="008D0E07">
      <w:pPr>
        <w:pStyle w:val="a4"/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11338E8A" w14:textId="77777777" w:rsidR="008D0E07" w:rsidRDefault="008D0E07" w:rsidP="008D0E07">
      <w:pPr>
        <w:pStyle w:val="a4"/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При цьому к</w:t>
      </w:r>
      <w:r w:rsidRPr="0074444C">
        <w:rPr>
          <w:rFonts w:ascii="Times New Roman" w:hAnsi="Times New Roman" w:cs="Times New Roman"/>
          <w:sz w:val="24"/>
          <w:szCs w:val="24"/>
          <w:lang w:val="ru-RU"/>
        </w:rPr>
        <w:t xml:space="preserve">оманда </w:t>
      </w:r>
      <w:r w:rsidRPr="0074444C">
        <w:rPr>
          <w:rFonts w:ascii="Courier New" w:hAnsi="Courier New" w:cs="Courier New"/>
          <w:b/>
          <w:i/>
          <w:sz w:val="24"/>
          <w:szCs w:val="24"/>
          <w:lang w:val="ru-RU"/>
        </w:rPr>
        <w:t>ECHO.</w:t>
      </w:r>
      <w:r w:rsidRPr="0074444C">
        <w:rPr>
          <w:rFonts w:ascii="Times New Roman" w:hAnsi="Times New Roman" w:cs="Times New Roman"/>
          <w:sz w:val="24"/>
          <w:szCs w:val="24"/>
          <w:lang w:val="ru-RU"/>
        </w:rPr>
        <w:t xml:space="preserve"> (Точка повинна слідувати безпосередньо за словом "ECHO") виводить на екран порожній рядок.</w:t>
      </w:r>
    </w:p>
    <w:p w14:paraId="08BC56AE" w14:textId="0ABA3CF2" w:rsidR="008D0E07" w:rsidRPr="00D67ACF" w:rsidRDefault="00D67ACF" w:rsidP="00A42A9F">
      <w:pPr>
        <w:spacing w:after="0"/>
        <w:ind w:firstLine="54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lastRenderedPageBreak/>
        <w:t xml:space="preserve">Для виведення службових слів командою </w:t>
      </w:r>
      <w:r w:rsidRPr="00D67ACF">
        <w:rPr>
          <w:rFonts w:ascii="Courier New" w:hAnsi="Courier New" w:cs="Courier New"/>
          <w:b/>
          <w:i/>
          <w:sz w:val="24"/>
          <w:szCs w:val="24"/>
        </w:rPr>
        <w:t>echo</w:t>
      </w:r>
      <w:r w:rsidRPr="00D67ACF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дані слова слід помістити між двома символами </w:t>
      </w:r>
      <w:r w:rsidRPr="00D67ACF">
        <w:rPr>
          <w:rFonts w:ascii="Courier New" w:hAnsi="Courier New" w:cs="Courier New"/>
          <w:b/>
          <w:i/>
          <w:sz w:val="24"/>
          <w:szCs w:val="24"/>
          <w:lang w:val="ru-RU"/>
        </w:rPr>
        <w:t>^</w:t>
      </w:r>
      <w:r>
        <w:rPr>
          <w:rFonts w:ascii="Times New Roman" w:hAnsi="Times New Roman" w:cs="Times New Roman"/>
          <w:sz w:val="24"/>
          <w:szCs w:val="24"/>
          <w:lang w:val="uk-UA"/>
        </w:rPr>
        <w:t>, що призначений для екранування.</w:t>
      </w:r>
    </w:p>
    <w:p w14:paraId="344E8EB0" w14:textId="3D5F9A3B" w:rsidR="00A42A9F" w:rsidRDefault="00A42A9F" w:rsidP="00A42A9F">
      <w:pPr>
        <w:spacing w:after="0"/>
        <w:ind w:firstLine="540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543FEEC4" w14:textId="77777777" w:rsidR="00832BD5" w:rsidRPr="00832BD5" w:rsidRDefault="00832BD5" w:rsidP="00832BD5">
      <w:pPr>
        <w:keepNext/>
        <w:keepLines/>
        <w:spacing w:after="0"/>
        <w:jc w:val="center"/>
        <w:outlineLvl w:val="2"/>
        <w:rPr>
          <w:rFonts w:ascii="Times New Roman" w:eastAsia="Times New Roman" w:hAnsi="Times New Roman" w:cs="Times New Roman"/>
          <w:b/>
          <w:i/>
          <w:sz w:val="26"/>
          <w:szCs w:val="26"/>
          <w:lang w:val="uk-UA"/>
        </w:rPr>
      </w:pPr>
      <w:r w:rsidRPr="00832BD5">
        <w:rPr>
          <w:rFonts w:ascii="Times New Roman" w:eastAsia="Times New Roman" w:hAnsi="Times New Roman" w:cs="Times New Roman"/>
          <w:b/>
          <w:i/>
          <w:sz w:val="26"/>
          <w:szCs w:val="26"/>
          <w:lang w:val="uk-UA"/>
        </w:rPr>
        <w:t>Використання параметрів командного рядка</w:t>
      </w:r>
    </w:p>
    <w:p w14:paraId="4528EC32" w14:textId="77777777" w:rsidR="00832BD5" w:rsidRPr="00832BD5" w:rsidRDefault="00832BD5" w:rsidP="00832BD5">
      <w:pPr>
        <w:spacing w:after="0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  <w:r w:rsidRPr="00832BD5">
        <w:rPr>
          <w:rFonts w:ascii="Times New Roman" w:eastAsia="Calibri" w:hAnsi="Times New Roman" w:cs="Times New Roman"/>
          <w:sz w:val="24"/>
          <w:szCs w:val="24"/>
          <w:lang w:val="uk-UA"/>
        </w:rPr>
        <w:t>При запуску пакетних файлів в командному рядку можна вказувати довільне число параметрів, значення яких можна використовувати всередині файлу. Це дозволяє, наприклад, застосовувати один і той же командний файл для виконання команд з різними параметрами.</w:t>
      </w:r>
    </w:p>
    <w:p w14:paraId="4DFA1820" w14:textId="77777777" w:rsidR="00832BD5" w:rsidRPr="00832BD5" w:rsidRDefault="00832BD5" w:rsidP="00832BD5">
      <w:pPr>
        <w:spacing w:after="0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  <w:r w:rsidRPr="00832BD5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Для доступу з командного файлу до параметрів командного рядка застосовуються символи </w:t>
      </w:r>
      <w:r w:rsidRPr="00832BD5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%0</w:t>
      </w:r>
      <w:r w:rsidRPr="00832BD5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, </w:t>
      </w:r>
      <w:r w:rsidRPr="00832BD5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%1</w:t>
      </w:r>
      <w:r w:rsidRPr="00832BD5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, ..., </w:t>
      </w:r>
      <w:r w:rsidRPr="00832BD5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%9</w:t>
      </w:r>
      <w:r w:rsidRPr="00832BD5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або </w:t>
      </w:r>
      <w:r w:rsidRPr="00832BD5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%*</w:t>
      </w:r>
      <w:r w:rsidRPr="00832BD5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. При цьому замість </w:t>
      </w:r>
      <w:r w:rsidRPr="00832BD5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%0</w:t>
      </w:r>
      <w:r w:rsidRPr="00832BD5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підставляється ім'я виконуваного пакетного файлу, замість </w:t>
      </w:r>
      <w:r w:rsidRPr="00832BD5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%1</w:t>
      </w:r>
      <w:r w:rsidRPr="00832BD5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, </w:t>
      </w:r>
      <w:r w:rsidRPr="00832BD5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%2</w:t>
      </w:r>
      <w:r w:rsidRPr="00832BD5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, ..., </w:t>
      </w:r>
      <w:r w:rsidRPr="00832BD5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%9</w:t>
      </w:r>
      <w:r w:rsidRPr="00832BD5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- значення перших дев'яти параметрів командного рядка відповідно, а замість </w:t>
      </w:r>
      <w:r w:rsidRPr="00832BD5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%*</w:t>
      </w:r>
      <w:r w:rsidRPr="00832BD5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- всі аргументи. Якщо в командному рядку при виклику пакетного файлу задано менше дев'яти параметрів, то "зайві" змінні з </w:t>
      </w:r>
      <w:r w:rsidRPr="00832BD5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%1</w:t>
      </w:r>
      <w:r w:rsidRPr="00832BD5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- </w:t>
      </w:r>
      <w:r w:rsidRPr="00832BD5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%9</w:t>
      </w:r>
      <w:r w:rsidRPr="00832BD5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заміщуються порожніми рядками. Розглянемо наступний приклад. Нехай є командний файл </w:t>
      </w:r>
      <w:r w:rsidRPr="00832BD5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copier.bat</w:t>
      </w:r>
      <w:r w:rsidRPr="00832BD5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такого змісту:</w:t>
      </w:r>
    </w:p>
    <w:p w14:paraId="0E7C54ED" w14:textId="77777777" w:rsidR="00832BD5" w:rsidRPr="00832BD5" w:rsidRDefault="00832BD5" w:rsidP="00832BD5">
      <w:pPr>
        <w:spacing w:after="0"/>
        <w:ind w:firstLine="567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  <w:r w:rsidRPr="00832BD5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@ECHO OFF</w:t>
      </w:r>
    </w:p>
    <w:p w14:paraId="52D2BEA5" w14:textId="77777777" w:rsidR="00832BD5" w:rsidRPr="00832BD5" w:rsidRDefault="00832BD5" w:rsidP="00832BD5">
      <w:pPr>
        <w:spacing w:after="0"/>
        <w:ind w:firstLine="567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  <w:r w:rsidRPr="00832BD5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CLS</w:t>
      </w:r>
    </w:p>
    <w:p w14:paraId="79E8A2C5" w14:textId="77777777" w:rsidR="00832BD5" w:rsidRPr="00832BD5" w:rsidRDefault="00832BD5" w:rsidP="00832BD5">
      <w:pPr>
        <w:spacing w:after="0"/>
        <w:ind w:firstLine="567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  <w:r w:rsidRPr="00832BD5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ECHO Файл %0 копіює каталог %1 в %2</w:t>
      </w:r>
    </w:p>
    <w:p w14:paraId="6CB94FCE" w14:textId="77777777" w:rsidR="00832BD5" w:rsidRPr="00832BD5" w:rsidRDefault="00832BD5" w:rsidP="00832BD5">
      <w:pPr>
        <w:spacing w:after="0"/>
        <w:ind w:firstLine="567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  <w:r w:rsidRPr="00832BD5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XCOPY %1 %2 /S</w:t>
      </w:r>
    </w:p>
    <w:p w14:paraId="61A1B2AB" w14:textId="77777777" w:rsidR="00832BD5" w:rsidRPr="00B17674" w:rsidRDefault="00832BD5" w:rsidP="00A42A9F">
      <w:pPr>
        <w:spacing w:after="0"/>
        <w:ind w:firstLine="540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5C5AC0E7" w14:textId="77777777" w:rsidR="008D0E07" w:rsidRPr="008D0E07" w:rsidRDefault="008D0E07" w:rsidP="008D0E07">
      <w:pPr>
        <w:spacing w:after="0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  <w:r w:rsidRPr="008D0E07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При необхідності можна використовувати більш дев'яти параметрів командного рядка. Це досягається за допомогою команди </w:t>
      </w:r>
      <w:r w:rsidRPr="008D0E07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SHIFT</w:t>
      </w:r>
      <w:r w:rsidRPr="008D0E07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, яка змінює значення заміщаються параметрів з </w:t>
      </w:r>
      <w:r w:rsidRPr="008D0E07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%0</w:t>
      </w:r>
      <w:r w:rsidRPr="008D0E07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по </w:t>
      </w:r>
      <w:r w:rsidRPr="008D0E07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%9</w:t>
      </w:r>
      <w:r w:rsidRPr="008D0E07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, копіюючи кожен параметр в попередній, тобто значення </w:t>
      </w:r>
      <w:r w:rsidRPr="008D0E07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%1</w:t>
      </w:r>
      <w:r w:rsidRPr="008D0E07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копіюється в </w:t>
      </w:r>
      <w:r w:rsidRPr="008D0E07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%0</w:t>
      </w:r>
      <w:r w:rsidRPr="008D0E07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, значення </w:t>
      </w:r>
      <w:r w:rsidRPr="008D0E07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%2</w:t>
      </w:r>
      <w:r w:rsidRPr="008D0E07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– в </w:t>
      </w:r>
      <w:r w:rsidRPr="008D0E07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%1</w:t>
      </w:r>
      <w:r w:rsidRPr="008D0E07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і т.д. Замість параметру </w:t>
      </w:r>
      <w:r w:rsidRPr="008D0E07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%9</w:t>
      </w:r>
      <w:r w:rsidRPr="008D0E07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присвоюється значення параметра, наступного в командному рядку за старим значенням </w:t>
      </w:r>
      <w:r w:rsidRPr="008D0E07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%9</w:t>
      </w:r>
      <w:r w:rsidRPr="008D0E07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. Якщо ж такий параметр не заданий, то нове значення </w:t>
      </w:r>
      <w:r w:rsidRPr="008D0E07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%9</w:t>
      </w:r>
      <w:r w:rsidRPr="008D0E07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- порожній рядок.</w:t>
      </w:r>
    </w:p>
    <w:p w14:paraId="008B5DF1" w14:textId="77777777" w:rsidR="008D0E07" w:rsidRDefault="008D0E07" w:rsidP="00972FA6">
      <w:pPr>
        <w:pStyle w:val="a4"/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0B1117E1" w14:textId="2B0893D8" w:rsidR="00972FA6" w:rsidRPr="008D0E07" w:rsidRDefault="003F19BB" w:rsidP="008D0E07">
      <w:pPr>
        <w:spacing w:after="0"/>
        <w:jc w:val="center"/>
        <w:rPr>
          <w:rFonts w:ascii="Times New Roman" w:hAnsi="Times New Roman" w:cs="Times New Roman"/>
          <w:b/>
          <w:i/>
          <w:color w:val="FF0000"/>
          <w:sz w:val="26"/>
          <w:szCs w:val="26"/>
          <w:lang w:val="ru-RU"/>
        </w:rPr>
      </w:pPr>
      <w:r w:rsidRPr="008D0E07">
        <w:rPr>
          <w:rFonts w:ascii="Times New Roman" w:hAnsi="Times New Roman" w:cs="Times New Roman"/>
          <w:b/>
          <w:i/>
          <w:sz w:val="26"/>
          <w:szCs w:val="26"/>
          <w:lang w:val="uk-UA"/>
        </w:rPr>
        <w:t xml:space="preserve">Команда </w:t>
      </w:r>
      <w:r w:rsidR="006D628D" w:rsidRPr="008D0E07">
        <w:rPr>
          <w:rFonts w:ascii="Times New Roman" w:hAnsi="Times New Roman" w:cs="Times New Roman"/>
          <w:b/>
          <w:i/>
          <w:sz w:val="26"/>
          <w:szCs w:val="26"/>
        </w:rPr>
        <w:t>GOTO</w:t>
      </w:r>
    </w:p>
    <w:p w14:paraId="29CDD2CE" w14:textId="77777777" w:rsidR="00623629" w:rsidRDefault="00623629" w:rsidP="00623629">
      <w:pPr>
        <w:pStyle w:val="a4"/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623629">
        <w:rPr>
          <w:rFonts w:ascii="Times New Roman" w:hAnsi="Times New Roman" w:cs="Times New Roman"/>
          <w:sz w:val="24"/>
          <w:szCs w:val="24"/>
          <w:lang w:val="ru-RU"/>
        </w:rPr>
        <w:t xml:space="preserve">Після імені цієї команди повідомляється мітка командного рядка, </w:t>
      </w:r>
      <w:r>
        <w:rPr>
          <w:rFonts w:ascii="Times New Roman" w:hAnsi="Times New Roman" w:cs="Times New Roman"/>
          <w:sz w:val="24"/>
          <w:szCs w:val="24"/>
          <w:lang w:val="uk-UA"/>
        </w:rPr>
        <w:t>до</w:t>
      </w:r>
      <w:r w:rsidRPr="00623629">
        <w:rPr>
          <w:rFonts w:ascii="Times New Roman" w:hAnsi="Times New Roman" w:cs="Times New Roman"/>
          <w:sz w:val="24"/>
          <w:szCs w:val="24"/>
          <w:lang w:val="ru-RU"/>
        </w:rPr>
        <w:t xml:space="preserve"> як</w:t>
      </w:r>
      <w:r>
        <w:rPr>
          <w:rFonts w:ascii="Times New Roman" w:hAnsi="Times New Roman" w:cs="Times New Roman"/>
          <w:sz w:val="24"/>
          <w:szCs w:val="24"/>
          <w:lang w:val="ru-RU"/>
        </w:rPr>
        <w:t>ої</w:t>
      </w:r>
      <w:r w:rsidRPr="00623629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ru-RU"/>
        </w:rPr>
        <w:t>виконується</w:t>
      </w:r>
      <w:r w:rsidRPr="00623629">
        <w:rPr>
          <w:rFonts w:ascii="Times New Roman" w:hAnsi="Times New Roman" w:cs="Times New Roman"/>
          <w:sz w:val="24"/>
          <w:szCs w:val="24"/>
          <w:lang w:val="ru-RU"/>
        </w:rPr>
        <w:t xml:space="preserve"> перехід. Якщо перед рядком зазначен</w:t>
      </w:r>
      <w:r>
        <w:rPr>
          <w:rFonts w:ascii="Times New Roman" w:hAnsi="Times New Roman" w:cs="Times New Roman"/>
          <w:sz w:val="24"/>
          <w:szCs w:val="24"/>
          <w:lang w:val="ru-RU"/>
        </w:rPr>
        <w:t>а</w:t>
      </w:r>
      <w:r w:rsidRPr="00623629">
        <w:rPr>
          <w:rFonts w:ascii="Times New Roman" w:hAnsi="Times New Roman" w:cs="Times New Roman"/>
          <w:sz w:val="24"/>
          <w:szCs w:val="24"/>
          <w:lang w:val="ru-RU"/>
        </w:rPr>
        <w:t xml:space="preserve"> двокрапка, то це означає, що за ним слід</w:t>
      </w:r>
      <w:r>
        <w:rPr>
          <w:rFonts w:ascii="Times New Roman" w:hAnsi="Times New Roman" w:cs="Times New Roman"/>
          <w:sz w:val="24"/>
          <w:szCs w:val="24"/>
          <w:lang w:val="ru-RU"/>
        </w:rPr>
        <w:t>ує</w:t>
      </w:r>
      <w:r w:rsidRPr="00623629">
        <w:rPr>
          <w:rFonts w:ascii="Times New Roman" w:hAnsi="Times New Roman" w:cs="Times New Roman"/>
          <w:sz w:val="24"/>
          <w:szCs w:val="24"/>
          <w:lang w:val="ru-RU"/>
        </w:rPr>
        <w:t xml:space="preserve"> мітка, а не команда. Між двокрапкою і ім'ям </w:t>
      </w:r>
      <w:r>
        <w:rPr>
          <w:rFonts w:ascii="Times New Roman" w:hAnsi="Times New Roman" w:cs="Times New Roman"/>
          <w:sz w:val="24"/>
          <w:szCs w:val="24"/>
          <w:lang w:val="ru-RU"/>
        </w:rPr>
        <w:t>проміжок</w:t>
      </w:r>
      <w:r w:rsidRPr="00623629">
        <w:rPr>
          <w:rFonts w:ascii="Times New Roman" w:hAnsi="Times New Roman" w:cs="Times New Roman"/>
          <w:sz w:val="24"/>
          <w:szCs w:val="24"/>
          <w:lang w:val="ru-RU"/>
        </w:rPr>
        <w:t xml:space="preserve"> не ставиться, між ім'ям і командою </w:t>
      </w:r>
      <w:r w:rsidRPr="00623629">
        <w:rPr>
          <w:rFonts w:ascii="Courier New" w:hAnsi="Courier New" w:cs="Courier New"/>
          <w:b/>
          <w:i/>
          <w:sz w:val="24"/>
          <w:szCs w:val="24"/>
          <w:lang w:val="ru-RU"/>
        </w:rPr>
        <w:t>goto</w:t>
      </w:r>
      <w:r w:rsidRPr="00623629">
        <w:rPr>
          <w:rFonts w:ascii="Times New Roman" w:hAnsi="Times New Roman" w:cs="Times New Roman"/>
          <w:sz w:val="24"/>
          <w:szCs w:val="24"/>
          <w:lang w:val="ru-RU"/>
        </w:rPr>
        <w:t xml:space="preserve"> залишають </w:t>
      </w:r>
      <w:r>
        <w:rPr>
          <w:rFonts w:ascii="Times New Roman" w:hAnsi="Times New Roman" w:cs="Times New Roman"/>
          <w:sz w:val="24"/>
          <w:szCs w:val="24"/>
          <w:lang w:val="ru-RU"/>
        </w:rPr>
        <w:t>проміжок</w:t>
      </w:r>
      <w:r w:rsidRPr="00623629">
        <w:rPr>
          <w:rFonts w:ascii="Times New Roman" w:hAnsi="Times New Roman" w:cs="Times New Roman"/>
          <w:sz w:val="24"/>
          <w:szCs w:val="24"/>
          <w:lang w:val="ru-RU"/>
        </w:rPr>
        <w:t>. Довжина мітки обмежується 8 символами.</w:t>
      </w:r>
    </w:p>
    <w:p w14:paraId="581CE7ED" w14:textId="77777777" w:rsidR="00623629" w:rsidRDefault="00623629" w:rsidP="00623629">
      <w:pPr>
        <w:pStyle w:val="a4"/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Наприклад,</w:t>
      </w:r>
    </w:p>
    <w:p w14:paraId="67FA46B0" w14:textId="77777777" w:rsidR="00623629" w:rsidRPr="00623629" w:rsidRDefault="00623629" w:rsidP="00623629">
      <w:pPr>
        <w:pStyle w:val="a4"/>
        <w:spacing w:after="0"/>
        <w:ind w:left="0" w:firstLine="540"/>
        <w:jc w:val="both"/>
        <w:rPr>
          <w:rFonts w:ascii="Courier New" w:hAnsi="Courier New" w:cs="Courier New"/>
          <w:b/>
          <w:i/>
          <w:color w:val="0070C0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ab/>
      </w:r>
      <w:r>
        <w:rPr>
          <w:rFonts w:ascii="Times New Roman" w:hAnsi="Times New Roman" w:cs="Times New Roman"/>
          <w:sz w:val="24"/>
          <w:szCs w:val="24"/>
          <w:lang w:val="ru-RU"/>
        </w:rPr>
        <w:tab/>
      </w:r>
      <w:proofErr w:type="spellStart"/>
      <w:r w:rsidRPr="00623629">
        <w:rPr>
          <w:rFonts w:ascii="Courier New" w:hAnsi="Courier New" w:cs="Courier New"/>
          <w:b/>
          <w:i/>
          <w:sz w:val="24"/>
          <w:szCs w:val="24"/>
        </w:rPr>
        <w:t>goto</w:t>
      </w:r>
      <w:proofErr w:type="spellEnd"/>
      <w:r w:rsidRPr="00623629">
        <w:rPr>
          <w:rFonts w:ascii="Courier New" w:hAnsi="Courier New" w:cs="Courier New"/>
          <w:b/>
          <w:i/>
          <w:sz w:val="24"/>
          <w:szCs w:val="24"/>
          <w:lang w:val="ru-RU"/>
        </w:rPr>
        <w:t xml:space="preserve"> </w:t>
      </w:r>
      <w:r w:rsidRPr="00623629">
        <w:rPr>
          <w:rFonts w:ascii="Courier New" w:hAnsi="Courier New" w:cs="Courier New"/>
          <w:b/>
          <w:i/>
          <w:sz w:val="24"/>
          <w:szCs w:val="24"/>
        </w:rPr>
        <w:t>exit</w:t>
      </w:r>
      <w:r w:rsidRPr="00623629">
        <w:rPr>
          <w:rFonts w:ascii="Courier New" w:hAnsi="Courier New" w:cs="Courier New"/>
          <w:b/>
          <w:i/>
          <w:sz w:val="24"/>
          <w:szCs w:val="24"/>
          <w:lang w:val="ru-RU"/>
        </w:rPr>
        <w:tab/>
      </w:r>
      <w:r w:rsidRPr="00623629">
        <w:rPr>
          <w:rFonts w:ascii="Courier New" w:hAnsi="Courier New" w:cs="Courier New"/>
          <w:b/>
          <w:i/>
          <w:sz w:val="24"/>
          <w:szCs w:val="24"/>
          <w:lang w:val="ru-RU"/>
        </w:rPr>
        <w:tab/>
      </w:r>
      <w:r>
        <w:rPr>
          <w:rFonts w:ascii="Courier New" w:hAnsi="Courier New" w:cs="Courier New"/>
          <w:b/>
          <w:i/>
          <w:color w:val="0070C0"/>
          <w:sz w:val="24"/>
          <w:szCs w:val="24"/>
          <w:lang w:val="uk-UA"/>
        </w:rPr>
        <w:t>оператор безумовного переходу за міткою</w:t>
      </w:r>
    </w:p>
    <w:p w14:paraId="0776B4BE" w14:textId="77777777" w:rsidR="00623629" w:rsidRPr="001B3B6C" w:rsidRDefault="00623629" w:rsidP="00623629">
      <w:pPr>
        <w:pStyle w:val="a4"/>
        <w:spacing w:after="0"/>
        <w:ind w:left="0" w:firstLine="540"/>
        <w:jc w:val="both"/>
        <w:rPr>
          <w:rFonts w:ascii="Courier New" w:hAnsi="Courier New" w:cs="Courier New"/>
          <w:b/>
          <w:i/>
          <w:sz w:val="24"/>
          <w:szCs w:val="24"/>
          <w:lang w:val="ru-RU"/>
        </w:rPr>
      </w:pPr>
      <w:r w:rsidRPr="00623629">
        <w:rPr>
          <w:rFonts w:ascii="Courier New" w:hAnsi="Courier New" w:cs="Courier New"/>
          <w:b/>
          <w:i/>
          <w:sz w:val="24"/>
          <w:szCs w:val="24"/>
          <w:lang w:val="ru-RU"/>
        </w:rPr>
        <w:t xml:space="preserve">      </w:t>
      </w:r>
      <w:r w:rsidRPr="001B3B6C">
        <w:rPr>
          <w:rFonts w:ascii="Courier New" w:hAnsi="Courier New" w:cs="Courier New"/>
          <w:b/>
          <w:i/>
          <w:sz w:val="24"/>
          <w:szCs w:val="24"/>
          <w:lang w:val="ru-RU"/>
        </w:rPr>
        <w:t>…………………………</w:t>
      </w:r>
    </w:p>
    <w:p w14:paraId="70009897" w14:textId="77777777" w:rsidR="00623629" w:rsidRDefault="00623629" w:rsidP="00623629">
      <w:pPr>
        <w:pStyle w:val="a4"/>
        <w:spacing w:after="0"/>
        <w:ind w:left="0" w:firstLine="540"/>
        <w:jc w:val="both"/>
        <w:rPr>
          <w:rFonts w:ascii="Courier New" w:hAnsi="Courier New" w:cs="Courier New"/>
          <w:b/>
          <w:i/>
          <w:sz w:val="24"/>
          <w:szCs w:val="24"/>
          <w:lang w:val="uk-UA"/>
        </w:rPr>
      </w:pPr>
      <w:r w:rsidRPr="001B3B6C">
        <w:rPr>
          <w:rFonts w:ascii="Courier New" w:hAnsi="Courier New" w:cs="Courier New"/>
          <w:b/>
          <w:i/>
          <w:sz w:val="24"/>
          <w:szCs w:val="24"/>
          <w:lang w:val="ru-RU"/>
        </w:rPr>
        <w:tab/>
      </w:r>
      <w:r w:rsidRPr="001B3B6C">
        <w:rPr>
          <w:rFonts w:ascii="Courier New" w:hAnsi="Courier New" w:cs="Courier New"/>
          <w:b/>
          <w:i/>
          <w:sz w:val="24"/>
          <w:szCs w:val="24"/>
          <w:lang w:val="ru-RU"/>
        </w:rPr>
        <w:tab/>
        <w:t>:</w:t>
      </w:r>
      <w:r w:rsidRPr="00623629">
        <w:rPr>
          <w:rFonts w:ascii="Courier New" w:hAnsi="Courier New" w:cs="Courier New"/>
          <w:b/>
          <w:i/>
          <w:sz w:val="24"/>
          <w:szCs w:val="24"/>
        </w:rPr>
        <w:t>exit</w:t>
      </w:r>
    </w:p>
    <w:p w14:paraId="61EAC234" w14:textId="3B455533" w:rsidR="00623629" w:rsidRDefault="00623629" w:rsidP="00623629">
      <w:pPr>
        <w:pStyle w:val="a4"/>
        <w:spacing w:after="0"/>
        <w:ind w:left="0" w:firstLine="540"/>
        <w:jc w:val="both"/>
        <w:rPr>
          <w:rFonts w:ascii="Courier New" w:hAnsi="Courier New" w:cs="Courier New"/>
          <w:b/>
          <w:i/>
          <w:sz w:val="24"/>
          <w:szCs w:val="24"/>
          <w:lang w:val="uk-UA"/>
        </w:rPr>
      </w:pPr>
    </w:p>
    <w:p w14:paraId="1D7DD9D7" w14:textId="77777777" w:rsidR="00980853" w:rsidRPr="00980853" w:rsidRDefault="00980853" w:rsidP="00980853">
      <w:pPr>
        <w:pStyle w:val="a4"/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980853">
        <w:rPr>
          <w:rFonts w:ascii="Times New Roman" w:hAnsi="Times New Roman" w:cs="Times New Roman"/>
          <w:sz w:val="24"/>
          <w:szCs w:val="24"/>
          <w:lang w:val="uk-UA"/>
        </w:rPr>
        <w:t xml:space="preserve">Командний файл може містити мітки і команди </w:t>
      </w:r>
      <w:r w:rsidRPr="00980853">
        <w:rPr>
          <w:rFonts w:ascii="Courier New" w:hAnsi="Courier New" w:cs="Courier New"/>
          <w:b/>
          <w:i/>
          <w:sz w:val="24"/>
          <w:szCs w:val="24"/>
          <w:lang w:val="uk-UA"/>
        </w:rPr>
        <w:t>GOTO</w:t>
      </w:r>
      <w:r w:rsidRPr="00980853">
        <w:rPr>
          <w:rFonts w:ascii="Times New Roman" w:hAnsi="Times New Roman" w:cs="Times New Roman"/>
          <w:sz w:val="24"/>
          <w:szCs w:val="24"/>
          <w:lang w:val="uk-UA"/>
        </w:rPr>
        <w:t xml:space="preserve"> переходу до цими мітками. Будь-який рядок, що починається з двокрапки, сприймається при обробці командного файлу як мітка. Ім'я мітки задається набором символів, що настають за двокрапкою до першого пробілу або кінця рядка. Наведемо приклад.</w:t>
      </w:r>
    </w:p>
    <w:p w14:paraId="001ABF3D" w14:textId="77777777" w:rsidR="00980853" w:rsidRPr="00980853" w:rsidRDefault="00980853" w:rsidP="00980853">
      <w:pPr>
        <w:pStyle w:val="a4"/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980853">
        <w:rPr>
          <w:rFonts w:ascii="Times New Roman" w:hAnsi="Times New Roman" w:cs="Times New Roman"/>
          <w:sz w:val="24"/>
          <w:szCs w:val="24"/>
          <w:lang w:val="uk-UA"/>
        </w:rPr>
        <w:t>Нехай є командний файл такого змісту:</w:t>
      </w:r>
    </w:p>
    <w:p w14:paraId="1D272822" w14:textId="77777777" w:rsidR="00980853" w:rsidRPr="00980853" w:rsidRDefault="00980853" w:rsidP="00980853">
      <w:pPr>
        <w:pStyle w:val="a4"/>
        <w:spacing w:after="0"/>
        <w:ind w:left="0" w:firstLine="540"/>
        <w:jc w:val="both"/>
        <w:rPr>
          <w:rFonts w:ascii="Courier New" w:hAnsi="Courier New" w:cs="Courier New"/>
          <w:b/>
          <w:i/>
          <w:sz w:val="24"/>
          <w:szCs w:val="24"/>
          <w:lang w:val="uk-UA"/>
        </w:rPr>
      </w:pPr>
      <w:r w:rsidRPr="00980853">
        <w:rPr>
          <w:rFonts w:ascii="Courier New" w:hAnsi="Courier New" w:cs="Courier New"/>
          <w:b/>
          <w:i/>
          <w:sz w:val="24"/>
          <w:szCs w:val="24"/>
          <w:lang w:val="uk-UA"/>
        </w:rPr>
        <w:lastRenderedPageBreak/>
        <w:t>@ECHO OFF</w:t>
      </w:r>
    </w:p>
    <w:p w14:paraId="023B50D6" w14:textId="587199E2" w:rsidR="00980853" w:rsidRPr="001B3B6C" w:rsidRDefault="00980853" w:rsidP="00980853">
      <w:pPr>
        <w:pStyle w:val="a4"/>
        <w:spacing w:after="0"/>
        <w:ind w:left="0" w:firstLine="540"/>
        <w:jc w:val="both"/>
        <w:rPr>
          <w:rFonts w:ascii="Courier New" w:hAnsi="Courier New" w:cs="Courier New"/>
          <w:b/>
          <w:i/>
          <w:sz w:val="24"/>
          <w:szCs w:val="24"/>
          <w:lang w:val="uk-UA"/>
        </w:rPr>
      </w:pPr>
      <w:r>
        <w:rPr>
          <w:rFonts w:ascii="Courier New" w:hAnsi="Courier New" w:cs="Courier New"/>
          <w:b/>
          <w:i/>
          <w:sz w:val="24"/>
          <w:szCs w:val="24"/>
        </w:rPr>
        <w:t>X</w:t>
      </w:r>
      <w:r w:rsidRPr="00980853">
        <w:rPr>
          <w:rFonts w:ascii="Courier New" w:hAnsi="Courier New" w:cs="Courier New"/>
          <w:b/>
          <w:i/>
          <w:sz w:val="24"/>
          <w:szCs w:val="24"/>
          <w:lang w:val="uk-UA"/>
        </w:rPr>
        <w:t xml:space="preserve">COPY </w:t>
      </w:r>
      <w:r>
        <w:rPr>
          <w:rFonts w:ascii="Courier New" w:hAnsi="Courier New" w:cs="Courier New"/>
          <w:b/>
          <w:i/>
          <w:sz w:val="24"/>
          <w:szCs w:val="24"/>
        </w:rPr>
        <w:t>file</w:t>
      </w:r>
      <w:r w:rsidRPr="001B3B6C">
        <w:rPr>
          <w:rFonts w:ascii="Courier New" w:hAnsi="Courier New" w:cs="Courier New"/>
          <w:b/>
          <w:i/>
          <w:sz w:val="24"/>
          <w:szCs w:val="24"/>
          <w:lang w:val="uk-UA"/>
        </w:rPr>
        <w:t>1.</w:t>
      </w:r>
      <w:r>
        <w:rPr>
          <w:rFonts w:ascii="Courier New" w:hAnsi="Courier New" w:cs="Courier New"/>
          <w:b/>
          <w:i/>
          <w:sz w:val="24"/>
          <w:szCs w:val="24"/>
        </w:rPr>
        <w:t>txt</w:t>
      </w:r>
      <w:r w:rsidRPr="00980853">
        <w:rPr>
          <w:rFonts w:ascii="Courier New" w:hAnsi="Courier New" w:cs="Courier New"/>
          <w:b/>
          <w:i/>
          <w:sz w:val="24"/>
          <w:szCs w:val="24"/>
          <w:lang w:val="uk-UA"/>
        </w:rPr>
        <w:t xml:space="preserve"> </w:t>
      </w:r>
      <w:proofErr w:type="spellStart"/>
      <w:r>
        <w:rPr>
          <w:rFonts w:ascii="Courier New" w:hAnsi="Courier New" w:cs="Courier New"/>
          <w:b/>
          <w:i/>
          <w:sz w:val="24"/>
          <w:szCs w:val="24"/>
        </w:rPr>
        <w:t>dir</w:t>
      </w:r>
      <w:proofErr w:type="spellEnd"/>
      <w:r w:rsidRPr="001B3B6C">
        <w:rPr>
          <w:rFonts w:ascii="Courier New" w:hAnsi="Courier New" w:cs="Courier New"/>
          <w:b/>
          <w:i/>
          <w:sz w:val="24"/>
          <w:szCs w:val="24"/>
          <w:lang w:val="uk-UA"/>
        </w:rPr>
        <w:t>1</w:t>
      </w:r>
    </w:p>
    <w:p w14:paraId="3898D13F" w14:textId="77777777" w:rsidR="00980853" w:rsidRPr="00980853" w:rsidRDefault="00980853" w:rsidP="00980853">
      <w:pPr>
        <w:pStyle w:val="a4"/>
        <w:spacing w:after="0"/>
        <w:ind w:left="0" w:firstLine="540"/>
        <w:jc w:val="both"/>
        <w:rPr>
          <w:rFonts w:ascii="Courier New" w:hAnsi="Courier New" w:cs="Courier New"/>
          <w:b/>
          <w:i/>
          <w:sz w:val="24"/>
          <w:szCs w:val="24"/>
          <w:lang w:val="uk-UA"/>
        </w:rPr>
      </w:pPr>
      <w:r w:rsidRPr="00980853">
        <w:rPr>
          <w:rFonts w:ascii="Courier New" w:hAnsi="Courier New" w:cs="Courier New"/>
          <w:b/>
          <w:i/>
          <w:sz w:val="24"/>
          <w:szCs w:val="24"/>
          <w:lang w:val="uk-UA"/>
        </w:rPr>
        <w:t>GOTO Label1</w:t>
      </w:r>
    </w:p>
    <w:p w14:paraId="59A03DDF" w14:textId="77777777" w:rsidR="00980853" w:rsidRPr="00980853" w:rsidRDefault="00980853" w:rsidP="00980853">
      <w:pPr>
        <w:pStyle w:val="a4"/>
        <w:spacing w:after="0"/>
        <w:ind w:left="0" w:firstLine="540"/>
        <w:jc w:val="both"/>
        <w:rPr>
          <w:rFonts w:ascii="Courier New" w:hAnsi="Courier New" w:cs="Courier New"/>
          <w:b/>
          <w:i/>
          <w:sz w:val="24"/>
          <w:szCs w:val="24"/>
          <w:lang w:val="uk-UA"/>
        </w:rPr>
      </w:pPr>
      <w:r w:rsidRPr="00980853">
        <w:rPr>
          <w:rFonts w:ascii="Courier New" w:hAnsi="Courier New" w:cs="Courier New"/>
          <w:b/>
          <w:i/>
          <w:sz w:val="24"/>
          <w:szCs w:val="24"/>
          <w:lang w:val="uk-UA"/>
        </w:rPr>
        <w:t>ECHO Цей рядок ніколи не виконається</w:t>
      </w:r>
    </w:p>
    <w:p w14:paraId="737278A3" w14:textId="77777777" w:rsidR="00980853" w:rsidRPr="00980853" w:rsidRDefault="00980853" w:rsidP="00980853">
      <w:pPr>
        <w:pStyle w:val="a4"/>
        <w:spacing w:after="0"/>
        <w:ind w:left="0" w:firstLine="540"/>
        <w:jc w:val="both"/>
        <w:rPr>
          <w:rFonts w:ascii="Courier New" w:hAnsi="Courier New" w:cs="Courier New"/>
          <w:b/>
          <w:i/>
          <w:sz w:val="24"/>
          <w:szCs w:val="24"/>
          <w:lang w:val="uk-UA"/>
        </w:rPr>
      </w:pPr>
      <w:r w:rsidRPr="00980853">
        <w:rPr>
          <w:rFonts w:ascii="Courier New" w:hAnsi="Courier New" w:cs="Courier New"/>
          <w:b/>
          <w:i/>
          <w:sz w:val="24"/>
          <w:szCs w:val="24"/>
          <w:lang w:val="uk-UA"/>
        </w:rPr>
        <w:t>:Label1</w:t>
      </w:r>
    </w:p>
    <w:p w14:paraId="098B033F" w14:textId="77777777" w:rsidR="00980853" w:rsidRPr="00980853" w:rsidRDefault="00980853" w:rsidP="00980853">
      <w:pPr>
        <w:pStyle w:val="a4"/>
        <w:spacing w:after="0"/>
        <w:ind w:left="0" w:firstLine="540"/>
        <w:jc w:val="both"/>
        <w:rPr>
          <w:rFonts w:ascii="Courier New" w:hAnsi="Courier New" w:cs="Courier New"/>
          <w:b/>
          <w:i/>
          <w:sz w:val="24"/>
          <w:szCs w:val="24"/>
          <w:lang w:val="uk-UA"/>
        </w:rPr>
      </w:pPr>
      <w:r w:rsidRPr="00980853">
        <w:rPr>
          <w:rFonts w:ascii="Courier New" w:hAnsi="Courier New" w:cs="Courier New"/>
          <w:b/>
          <w:i/>
          <w:sz w:val="24"/>
          <w:szCs w:val="24"/>
          <w:lang w:val="uk-UA"/>
        </w:rPr>
        <w:t>REM Продовження виконання</w:t>
      </w:r>
    </w:p>
    <w:p w14:paraId="35084F72" w14:textId="416BEE50" w:rsidR="00980853" w:rsidRPr="001B3B6C" w:rsidRDefault="00980853" w:rsidP="00980853">
      <w:pPr>
        <w:pStyle w:val="a4"/>
        <w:spacing w:after="0"/>
        <w:ind w:left="0" w:firstLine="540"/>
        <w:jc w:val="both"/>
        <w:rPr>
          <w:rFonts w:ascii="Courier New" w:hAnsi="Courier New" w:cs="Courier New"/>
          <w:b/>
          <w:i/>
          <w:sz w:val="24"/>
          <w:szCs w:val="24"/>
          <w:lang w:val="uk-UA"/>
        </w:rPr>
      </w:pPr>
      <w:r w:rsidRPr="00980853">
        <w:rPr>
          <w:rFonts w:ascii="Courier New" w:hAnsi="Courier New" w:cs="Courier New"/>
          <w:b/>
          <w:i/>
          <w:sz w:val="24"/>
          <w:szCs w:val="24"/>
          <w:lang w:val="uk-UA"/>
        </w:rPr>
        <w:t xml:space="preserve">DIR </w:t>
      </w:r>
      <w:proofErr w:type="spellStart"/>
      <w:r>
        <w:rPr>
          <w:rFonts w:ascii="Courier New" w:hAnsi="Courier New" w:cs="Courier New"/>
          <w:b/>
          <w:i/>
          <w:sz w:val="24"/>
          <w:szCs w:val="24"/>
        </w:rPr>
        <w:t>dir</w:t>
      </w:r>
      <w:proofErr w:type="spellEnd"/>
      <w:r w:rsidRPr="001B3B6C">
        <w:rPr>
          <w:rFonts w:ascii="Courier New" w:hAnsi="Courier New" w:cs="Courier New"/>
          <w:b/>
          <w:i/>
          <w:sz w:val="24"/>
          <w:szCs w:val="24"/>
          <w:lang w:val="uk-UA"/>
        </w:rPr>
        <w:t>1</w:t>
      </w:r>
    </w:p>
    <w:p w14:paraId="1ADC8DCD" w14:textId="77777777" w:rsidR="00980853" w:rsidRPr="00980853" w:rsidRDefault="00980853" w:rsidP="00980853">
      <w:pPr>
        <w:pStyle w:val="a4"/>
        <w:spacing w:after="0"/>
        <w:ind w:left="0" w:firstLine="540"/>
        <w:jc w:val="both"/>
        <w:rPr>
          <w:rFonts w:ascii="Courier New" w:hAnsi="Courier New" w:cs="Courier New"/>
          <w:b/>
          <w:i/>
          <w:sz w:val="24"/>
          <w:szCs w:val="24"/>
          <w:lang w:val="uk-UA"/>
        </w:rPr>
      </w:pPr>
    </w:p>
    <w:p w14:paraId="42D74107" w14:textId="3B7F0E62" w:rsidR="00980853" w:rsidRPr="00980853" w:rsidRDefault="00980853" w:rsidP="00980853">
      <w:pPr>
        <w:pStyle w:val="a4"/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980853">
        <w:rPr>
          <w:rFonts w:ascii="Times New Roman" w:hAnsi="Times New Roman" w:cs="Times New Roman"/>
          <w:sz w:val="24"/>
          <w:szCs w:val="24"/>
          <w:lang w:val="uk-UA"/>
        </w:rPr>
        <w:t>Після того, як в цьому файлі ми доходимо до команди</w:t>
      </w:r>
      <w:r w:rsidRPr="00980853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Pr="00980853">
        <w:rPr>
          <w:rFonts w:ascii="Courier New" w:hAnsi="Courier New" w:cs="Courier New"/>
          <w:b/>
          <w:i/>
          <w:sz w:val="24"/>
          <w:szCs w:val="24"/>
          <w:lang w:val="uk-UA"/>
        </w:rPr>
        <w:t>GOTO Label1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, </w:t>
      </w:r>
      <w:r w:rsidRPr="00980853">
        <w:rPr>
          <w:rFonts w:ascii="Times New Roman" w:hAnsi="Times New Roman" w:cs="Times New Roman"/>
          <w:sz w:val="24"/>
          <w:szCs w:val="24"/>
          <w:lang w:val="uk-UA"/>
        </w:rPr>
        <w:t>його виконання продовжується з рядка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Pr="00980853">
        <w:rPr>
          <w:rFonts w:ascii="Courier New" w:hAnsi="Courier New" w:cs="Courier New"/>
          <w:b/>
          <w:i/>
          <w:sz w:val="24"/>
          <w:szCs w:val="24"/>
          <w:lang w:val="uk-UA"/>
        </w:rPr>
        <w:t>REM Продовження виконання</w:t>
      </w:r>
      <w:r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14:paraId="56E68DDF" w14:textId="77777777" w:rsidR="00980853" w:rsidRPr="00980853" w:rsidRDefault="00980853" w:rsidP="00980853">
      <w:pPr>
        <w:pStyle w:val="a4"/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6DE24A02" w14:textId="0860130F" w:rsidR="00980853" w:rsidRDefault="00980853" w:rsidP="00980853">
      <w:pPr>
        <w:pStyle w:val="a4"/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980853">
        <w:rPr>
          <w:rFonts w:ascii="Times New Roman" w:hAnsi="Times New Roman" w:cs="Times New Roman"/>
          <w:sz w:val="24"/>
          <w:szCs w:val="24"/>
          <w:lang w:val="uk-UA"/>
        </w:rPr>
        <w:t xml:space="preserve">У команді переходу всередині файлу </w:t>
      </w:r>
      <w:r w:rsidRPr="00980853">
        <w:rPr>
          <w:rFonts w:ascii="Courier New" w:hAnsi="Courier New" w:cs="Courier New"/>
          <w:b/>
          <w:i/>
          <w:sz w:val="24"/>
          <w:szCs w:val="24"/>
          <w:lang w:val="uk-UA"/>
        </w:rPr>
        <w:t>GOTO</w:t>
      </w:r>
      <w:r w:rsidRPr="00980853">
        <w:rPr>
          <w:rFonts w:ascii="Times New Roman" w:hAnsi="Times New Roman" w:cs="Times New Roman"/>
          <w:sz w:val="24"/>
          <w:szCs w:val="24"/>
          <w:lang w:val="uk-UA"/>
        </w:rPr>
        <w:t xml:space="preserve"> можна задавати в якості мітки переходу рядок </w:t>
      </w:r>
      <w:r w:rsidRPr="00980853">
        <w:rPr>
          <w:rFonts w:ascii="Courier New" w:hAnsi="Courier New" w:cs="Courier New"/>
          <w:b/>
          <w:i/>
          <w:sz w:val="24"/>
          <w:szCs w:val="24"/>
          <w:lang w:val="uk-UA"/>
        </w:rPr>
        <w:t>:EOF</w:t>
      </w:r>
      <w:r w:rsidRPr="00980853">
        <w:rPr>
          <w:rFonts w:ascii="Times New Roman" w:hAnsi="Times New Roman" w:cs="Times New Roman"/>
          <w:sz w:val="24"/>
          <w:szCs w:val="24"/>
          <w:lang w:val="uk-UA"/>
        </w:rPr>
        <w:t>, яка передає управління в кінець поточного пакетного файлу (це дозволяє легко вийти з пакетного файлу без визначення будь-яких позначок в самому його кінці).</w:t>
      </w:r>
    </w:p>
    <w:p w14:paraId="68C7E0D1" w14:textId="57089EDF" w:rsidR="00980853" w:rsidRDefault="00980853" w:rsidP="00980853">
      <w:pPr>
        <w:pStyle w:val="a4"/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485972D3" w14:textId="72B989AC" w:rsidR="003F19BB" w:rsidRPr="008D0E07" w:rsidRDefault="00E6584D" w:rsidP="008D0E07">
      <w:pPr>
        <w:pStyle w:val="a4"/>
        <w:tabs>
          <w:tab w:val="left" w:pos="0"/>
        </w:tabs>
        <w:spacing w:after="0"/>
        <w:ind w:left="-90" w:firstLine="630"/>
        <w:jc w:val="center"/>
        <w:rPr>
          <w:rFonts w:ascii="Times New Roman" w:hAnsi="Times New Roman" w:cs="Times New Roman"/>
          <w:b/>
          <w:i/>
          <w:sz w:val="26"/>
          <w:szCs w:val="26"/>
          <w:lang w:val="ru-RU"/>
        </w:rPr>
      </w:pPr>
      <w:r w:rsidRPr="008D0E07">
        <w:rPr>
          <w:rFonts w:ascii="Times New Roman" w:hAnsi="Times New Roman" w:cs="Times New Roman"/>
          <w:b/>
          <w:i/>
          <w:sz w:val="26"/>
          <w:szCs w:val="26"/>
          <w:lang w:val="uk-UA"/>
        </w:rPr>
        <w:t xml:space="preserve">Команда </w:t>
      </w:r>
      <w:r w:rsidR="006D628D" w:rsidRPr="008D0E07">
        <w:rPr>
          <w:rFonts w:ascii="Times New Roman" w:hAnsi="Times New Roman" w:cs="Times New Roman"/>
          <w:b/>
          <w:i/>
          <w:sz w:val="26"/>
          <w:szCs w:val="26"/>
        </w:rPr>
        <w:t>CALL</w:t>
      </w:r>
    </w:p>
    <w:p w14:paraId="746E70EF" w14:textId="77777777" w:rsidR="006D628D" w:rsidRPr="006D628D" w:rsidRDefault="006D628D" w:rsidP="006D628D">
      <w:pPr>
        <w:pStyle w:val="a4"/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6D628D">
        <w:rPr>
          <w:rFonts w:ascii="Times New Roman" w:hAnsi="Times New Roman" w:cs="Times New Roman"/>
          <w:sz w:val="24"/>
          <w:szCs w:val="24"/>
          <w:lang w:val="uk-UA"/>
        </w:rPr>
        <w:t xml:space="preserve">Також для переходу до мітки всередині поточного командного файлу крім команди </w:t>
      </w:r>
      <w:r w:rsidRPr="006D628D">
        <w:rPr>
          <w:rFonts w:ascii="Courier New" w:hAnsi="Courier New" w:cs="Courier New"/>
          <w:b/>
          <w:i/>
          <w:sz w:val="24"/>
          <w:szCs w:val="24"/>
          <w:lang w:val="uk-UA"/>
        </w:rPr>
        <w:t>GOTO</w:t>
      </w:r>
      <w:r w:rsidRPr="006D628D">
        <w:rPr>
          <w:rFonts w:ascii="Times New Roman" w:hAnsi="Times New Roman" w:cs="Times New Roman"/>
          <w:sz w:val="24"/>
          <w:szCs w:val="24"/>
          <w:lang w:val="uk-UA"/>
        </w:rPr>
        <w:t xml:space="preserve"> можна використовувати і розглянуту вище команду </w:t>
      </w:r>
      <w:r w:rsidRPr="006D628D">
        <w:rPr>
          <w:rFonts w:ascii="Courier New" w:hAnsi="Courier New" w:cs="Courier New"/>
          <w:b/>
          <w:i/>
          <w:sz w:val="24"/>
          <w:szCs w:val="24"/>
          <w:lang w:val="uk-UA"/>
        </w:rPr>
        <w:t>CALL</w:t>
      </w:r>
      <w:r w:rsidRPr="006D628D">
        <w:rPr>
          <w:rFonts w:ascii="Times New Roman" w:hAnsi="Times New Roman" w:cs="Times New Roman"/>
          <w:sz w:val="24"/>
          <w:szCs w:val="24"/>
          <w:lang w:val="uk-UA"/>
        </w:rPr>
        <w:t>:</w:t>
      </w:r>
    </w:p>
    <w:p w14:paraId="00C3AEE7" w14:textId="00D7A174" w:rsidR="00980853" w:rsidRPr="006D628D" w:rsidRDefault="006D628D" w:rsidP="006D628D">
      <w:pPr>
        <w:pStyle w:val="a4"/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3618B5">
        <w:rPr>
          <w:rFonts w:ascii="Courier New" w:hAnsi="Courier New" w:cs="Courier New"/>
          <w:b/>
          <w:i/>
          <w:sz w:val="24"/>
          <w:szCs w:val="24"/>
          <w:lang w:val="uk-UA"/>
        </w:rPr>
        <w:t>CALL: мітка_аргументу</w:t>
      </w:r>
    </w:p>
    <w:p w14:paraId="6B598E1E" w14:textId="77777777" w:rsidR="006D628D" w:rsidRDefault="006D628D" w:rsidP="006D628D">
      <w:pPr>
        <w:pStyle w:val="a4"/>
        <w:spacing w:after="0"/>
        <w:ind w:left="900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4304F916" w14:textId="77777777" w:rsidR="003F19BB" w:rsidRPr="003F19BB" w:rsidRDefault="003F19BB" w:rsidP="003F19BB">
      <w:pPr>
        <w:spacing w:after="0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  <w:r w:rsidRPr="003F19BB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При виклику такої команди створюється новий контекст поточного пакетного файлу з заданими аргументами, і управління передається на інструкцію, розташовану відразу після мітки. Для виходу з такого пакетного файлу необхідно два рази досягти його кінця. Перший вихід повертає управління на інструкцію, розташовану відразу після рядка </w:t>
      </w:r>
      <w:r w:rsidRPr="003F19BB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CALL</w:t>
      </w:r>
      <w:r w:rsidRPr="003F19BB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, а другий вихід завершує виконання пакетного файлу. Наприклад, якщо запустити з параметром </w:t>
      </w:r>
      <w:r w:rsidRPr="003F19BB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"Копія-1"</w:t>
      </w:r>
      <w:r w:rsidRPr="003F19BB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командний файл такого змісту:</w:t>
      </w:r>
    </w:p>
    <w:p w14:paraId="30D49FAA" w14:textId="77777777" w:rsidR="003F19BB" w:rsidRPr="003F19BB" w:rsidRDefault="003F19BB" w:rsidP="003F19BB">
      <w:pPr>
        <w:spacing w:after="0"/>
        <w:ind w:firstLine="567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  <w:r w:rsidRPr="003F19BB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@ECHO OFF</w:t>
      </w:r>
    </w:p>
    <w:p w14:paraId="67FE16AB" w14:textId="5CE70214" w:rsidR="003F19BB" w:rsidRPr="003F19BB" w:rsidRDefault="003F19BB" w:rsidP="003F19BB">
      <w:pPr>
        <w:spacing w:after="0"/>
        <w:ind w:firstLine="567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  <w:r w:rsidRPr="003F19BB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ECHO</w:t>
      </w:r>
      <w:r w:rsidR="00832BD5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 xml:space="preserve"> %</w:t>
      </w:r>
      <w:r w:rsidRPr="003F19BB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1</w:t>
      </w:r>
    </w:p>
    <w:p w14:paraId="19B89D21" w14:textId="77777777" w:rsidR="003F19BB" w:rsidRPr="003F19BB" w:rsidRDefault="003F19BB" w:rsidP="003F19BB">
      <w:pPr>
        <w:spacing w:after="0"/>
        <w:ind w:firstLine="567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  <w:r w:rsidRPr="003F19BB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CALL :2 Копія-2</w:t>
      </w:r>
    </w:p>
    <w:p w14:paraId="5A70A9E4" w14:textId="77777777" w:rsidR="003F19BB" w:rsidRPr="003F19BB" w:rsidRDefault="003F19BB" w:rsidP="003F19BB">
      <w:pPr>
        <w:spacing w:after="0"/>
        <w:ind w:firstLine="567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  <w:r w:rsidRPr="003F19BB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:2</w:t>
      </w:r>
    </w:p>
    <w:p w14:paraId="2F3284CB" w14:textId="4561EA4D" w:rsidR="003F19BB" w:rsidRPr="003F19BB" w:rsidRDefault="003F19BB" w:rsidP="003F19BB">
      <w:pPr>
        <w:spacing w:after="0"/>
        <w:ind w:firstLine="567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  <w:r w:rsidRPr="003F19BB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ECHO</w:t>
      </w:r>
      <w:r w:rsidR="00832BD5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 xml:space="preserve"> </w:t>
      </w:r>
      <w:r w:rsidRPr="003F19BB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%1</w:t>
      </w:r>
    </w:p>
    <w:p w14:paraId="401D27FA" w14:textId="77777777" w:rsidR="003F19BB" w:rsidRPr="003F19BB" w:rsidRDefault="003F19BB" w:rsidP="003F19BB">
      <w:pPr>
        <w:spacing w:after="0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  <w:r w:rsidRPr="003F19BB">
        <w:rPr>
          <w:rFonts w:ascii="Times New Roman" w:eastAsia="Calibri" w:hAnsi="Times New Roman" w:cs="Times New Roman"/>
          <w:sz w:val="24"/>
          <w:szCs w:val="24"/>
          <w:lang w:val="uk-UA"/>
        </w:rPr>
        <w:t>то на екран виведуться три рядки:</w:t>
      </w:r>
    </w:p>
    <w:p w14:paraId="39937F8E" w14:textId="77777777" w:rsidR="003F19BB" w:rsidRPr="003F19BB" w:rsidRDefault="003F19BB" w:rsidP="003F19BB">
      <w:pPr>
        <w:spacing w:after="0"/>
        <w:ind w:firstLine="567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  <w:r w:rsidRPr="003F19BB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Копія-1</w:t>
      </w:r>
    </w:p>
    <w:p w14:paraId="6A914D57" w14:textId="77777777" w:rsidR="003F19BB" w:rsidRPr="003F19BB" w:rsidRDefault="003F19BB" w:rsidP="003F19BB">
      <w:pPr>
        <w:spacing w:after="0"/>
        <w:ind w:firstLine="567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  <w:r w:rsidRPr="003F19BB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Копія-2</w:t>
      </w:r>
    </w:p>
    <w:p w14:paraId="6350EBE1" w14:textId="77777777" w:rsidR="003F19BB" w:rsidRPr="003F19BB" w:rsidRDefault="003F19BB" w:rsidP="003F19BB">
      <w:pPr>
        <w:spacing w:after="0"/>
        <w:ind w:firstLine="567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  <w:r w:rsidRPr="003F19BB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Копія-1</w:t>
      </w:r>
    </w:p>
    <w:p w14:paraId="3275F872" w14:textId="77777777" w:rsidR="003F19BB" w:rsidRPr="003F19BB" w:rsidRDefault="003F19BB" w:rsidP="003F19BB">
      <w:pPr>
        <w:spacing w:after="0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14:paraId="72C901DB" w14:textId="77777777" w:rsidR="003F19BB" w:rsidRPr="003F19BB" w:rsidRDefault="003F19BB" w:rsidP="003F19BB">
      <w:pPr>
        <w:spacing w:after="0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  <w:r w:rsidRPr="003F19BB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Таким чином, подібне використання команди </w:t>
      </w:r>
      <w:r w:rsidRPr="003F19BB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CALL</w:t>
      </w:r>
      <w:r w:rsidRPr="003F19BB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дуже схоже на звичайний виклик підпрограм (процедур) в алгоритмічних мовах програмування.</w:t>
      </w:r>
    </w:p>
    <w:p w14:paraId="75B7F0E9" w14:textId="77777777" w:rsidR="00980853" w:rsidRDefault="00980853" w:rsidP="00623629">
      <w:pPr>
        <w:pStyle w:val="a4"/>
        <w:spacing w:after="0"/>
        <w:ind w:left="0" w:firstLine="540"/>
        <w:jc w:val="both"/>
        <w:rPr>
          <w:rFonts w:ascii="Courier New" w:hAnsi="Courier New" w:cs="Courier New"/>
          <w:b/>
          <w:i/>
          <w:sz w:val="24"/>
          <w:szCs w:val="24"/>
          <w:lang w:val="uk-UA"/>
        </w:rPr>
      </w:pPr>
    </w:p>
    <w:p w14:paraId="537D1B72" w14:textId="43CF9F54" w:rsidR="00832BD5" w:rsidRPr="008D0E07" w:rsidRDefault="00832BD5" w:rsidP="008D0E07">
      <w:pPr>
        <w:tabs>
          <w:tab w:val="left" w:pos="0"/>
        </w:tabs>
        <w:spacing w:after="0"/>
        <w:jc w:val="center"/>
        <w:rPr>
          <w:rFonts w:ascii="Times New Roman" w:hAnsi="Times New Roman" w:cs="Times New Roman"/>
          <w:b/>
          <w:i/>
          <w:sz w:val="28"/>
          <w:szCs w:val="28"/>
          <w:lang w:val="ru-RU"/>
        </w:rPr>
      </w:pPr>
      <w:r w:rsidRPr="008D0E07">
        <w:rPr>
          <w:rFonts w:ascii="Times New Roman" w:hAnsi="Times New Roman" w:cs="Times New Roman"/>
          <w:b/>
          <w:i/>
          <w:sz w:val="28"/>
          <w:szCs w:val="28"/>
          <w:lang w:val="uk-UA"/>
        </w:rPr>
        <w:t xml:space="preserve">Команда </w:t>
      </w:r>
      <w:r w:rsidRPr="008D0E07">
        <w:rPr>
          <w:rFonts w:ascii="Times New Roman" w:hAnsi="Times New Roman" w:cs="Times New Roman"/>
          <w:b/>
          <w:i/>
          <w:sz w:val="28"/>
          <w:szCs w:val="28"/>
        </w:rPr>
        <w:t>CHOICE</w:t>
      </w:r>
    </w:p>
    <w:p w14:paraId="5EC2F75B" w14:textId="52267D06" w:rsidR="00832BD5" w:rsidRDefault="00832BD5" w:rsidP="00832BD5">
      <w:pPr>
        <w:pStyle w:val="a4"/>
        <w:spacing w:after="0"/>
        <w:ind w:left="90" w:firstLine="45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lastRenderedPageBreak/>
        <w:t xml:space="preserve">Дана команда є єдиною командою, що взаємодіє з кінцевим користувачем у пакетних командних файлах. За допомогою команди </w:t>
      </w:r>
      <w:r w:rsidRPr="00832BD5">
        <w:rPr>
          <w:rFonts w:ascii="Courier New" w:hAnsi="Courier New" w:cs="Courier New"/>
          <w:b/>
          <w:i/>
          <w:sz w:val="24"/>
          <w:szCs w:val="24"/>
        </w:rPr>
        <w:t>CHOICE</w:t>
      </w:r>
      <w:r w:rsidRPr="00832BD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uk-UA"/>
        </w:rPr>
        <w:t>користувач може ввести певний один символ для відповіді.</w:t>
      </w:r>
    </w:p>
    <w:p w14:paraId="29972CB1" w14:textId="0FCD273D" w:rsidR="00832BD5" w:rsidRPr="00832BD5" w:rsidRDefault="00832BD5" w:rsidP="00832BD5">
      <w:pPr>
        <w:pStyle w:val="a4"/>
        <w:spacing w:after="0"/>
        <w:ind w:left="90" w:firstLine="45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Синтаксис даної команди є наступним:</w:t>
      </w:r>
    </w:p>
    <w:p w14:paraId="06292DB8" w14:textId="5E4BF7CC" w:rsidR="00623629" w:rsidRPr="00832BD5" w:rsidRDefault="00623629" w:rsidP="00832BD5">
      <w:pPr>
        <w:pStyle w:val="a4"/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832BD5">
        <w:rPr>
          <w:rFonts w:ascii="Courier New" w:hAnsi="Courier New" w:cs="Courier New"/>
          <w:b/>
          <w:i/>
          <w:sz w:val="24"/>
          <w:szCs w:val="24"/>
          <w:lang w:val="uk-UA"/>
        </w:rPr>
        <w:t>choice [/с:список символів] [/</w:t>
      </w:r>
      <w:r w:rsidRPr="00832BD5">
        <w:rPr>
          <w:rFonts w:ascii="Courier New" w:hAnsi="Courier New" w:cs="Courier New"/>
          <w:b/>
          <w:i/>
          <w:sz w:val="24"/>
          <w:szCs w:val="24"/>
        </w:rPr>
        <w:t>t</w:t>
      </w:r>
      <w:r w:rsidRPr="00832BD5">
        <w:rPr>
          <w:rFonts w:ascii="Courier New" w:hAnsi="Courier New" w:cs="Courier New"/>
          <w:b/>
          <w:i/>
          <w:sz w:val="24"/>
          <w:szCs w:val="24"/>
          <w:lang w:val="uk-UA"/>
        </w:rPr>
        <w:t xml:space="preserve">:символ, число секунд] </w:t>
      </w:r>
      <w:r w:rsidR="009A5816" w:rsidRPr="00832BD5">
        <w:rPr>
          <w:rFonts w:ascii="Courier New" w:hAnsi="Courier New" w:cs="Courier New"/>
          <w:b/>
          <w:i/>
          <w:sz w:val="24"/>
          <w:szCs w:val="24"/>
          <w:lang w:val="ru-RU"/>
        </w:rPr>
        <w:t>/</w:t>
      </w:r>
      <w:r w:rsidR="009A5816" w:rsidRPr="00832BD5">
        <w:rPr>
          <w:rFonts w:ascii="Courier New" w:hAnsi="Courier New" w:cs="Courier New"/>
          <w:b/>
          <w:i/>
          <w:sz w:val="24"/>
          <w:szCs w:val="24"/>
        </w:rPr>
        <w:t>m</w:t>
      </w:r>
      <w:r w:rsidR="009A5816" w:rsidRPr="00832BD5">
        <w:rPr>
          <w:rFonts w:ascii="Courier New" w:hAnsi="Courier New" w:cs="Courier New"/>
          <w:b/>
          <w:i/>
          <w:sz w:val="24"/>
          <w:szCs w:val="24"/>
          <w:lang w:val="ru-RU"/>
        </w:rPr>
        <w:t>:</w:t>
      </w:r>
      <w:r w:rsidRPr="00832BD5">
        <w:rPr>
          <w:rFonts w:ascii="Courier New" w:hAnsi="Courier New" w:cs="Courier New"/>
          <w:b/>
          <w:i/>
          <w:sz w:val="24"/>
          <w:szCs w:val="24"/>
          <w:lang w:val="uk-UA"/>
        </w:rPr>
        <w:t>повідомлення</w:t>
      </w:r>
      <w:r w:rsidR="00832BD5">
        <w:rPr>
          <w:rFonts w:ascii="Times New Roman" w:hAnsi="Times New Roman" w:cs="Times New Roman"/>
          <w:sz w:val="24"/>
          <w:szCs w:val="24"/>
          <w:lang w:val="uk-UA"/>
        </w:rPr>
        <w:t>, де:</w:t>
      </w:r>
    </w:p>
    <w:p w14:paraId="74CBA3BD" w14:textId="77777777" w:rsidR="00623629" w:rsidRPr="00623629" w:rsidRDefault="00623629" w:rsidP="00832BD5">
      <w:pPr>
        <w:pStyle w:val="a4"/>
        <w:numPr>
          <w:ilvl w:val="0"/>
          <w:numId w:val="6"/>
        </w:numPr>
        <w:spacing w:after="0"/>
        <w:ind w:left="810" w:hanging="27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623629">
        <w:rPr>
          <w:rFonts w:ascii="Courier New" w:hAnsi="Courier New" w:cs="Courier New"/>
          <w:b/>
          <w:i/>
          <w:sz w:val="24"/>
          <w:szCs w:val="24"/>
          <w:lang w:val="uk-UA"/>
        </w:rPr>
        <w:t>/</w:t>
      </w:r>
      <w:r w:rsidRPr="00623629">
        <w:rPr>
          <w:rFonts w:ascii="Courier New" w:hAnsi="Courier New" w:cs="Courier New"/>
          <w:b/>
          <w:i/>
          <w:sz w:val="24"/>
          <w:szCs w:val="24"/>
        </w:rPr>
        <w:t>c</w:t>
      </w:r>
      <w:r w:rsidRPr="00623629">
        <w:rPr>
          <w:rFonts w:ascii="Courier New" w:hAnsi="Courier New" w:cs="Courier New"/>
          <w:b/>
          <w:i/>
          <w:sz w:val="24"/>
          <w:szCs w:val="24"/>
          <w:lang w:val="uk-UA"/>
        </w:rPr>
        <w:t>:список символів</w:t>
      </w:r>
      <w:r w:rsidRPr="00623629">
        <w:rPr>
          <w:rFonts w:ascii="Times New Roman" w:hAnsi="Times New Roman" w:cs="Times New Roman"/>
          <w:sz w:val="24"/>
          <w:szCs w:val="24"/>
          <w:lang w:val="uk-UA"/>
        </w:rPr>
        <w:t xml:space="preserve"> - вказує допустимі символи, які може ввести користувач у відповідь на повідомлення. Якщо даний параметр не вказано, допустимі символи - </w:t>
      </w:r>
      <w:r w:rsidR="009C460E" w:rsidRPr="009C460E">
        <w:rPr>
          <w:rFonts w:ascii="Courier New" w:hAnsi="Courier New" w:cs="Courier New"/>
          <w:b/>
          <w:i/>
          <w:sz w:val="24"/>
          <w:szCs w:val="24"/>
          <w:lang w:val="uk-UA"/>
        </w:rPr>
        <w:t>y</w:t>
      </w:r>
      <w:r w:rsidRPr="00623629">
        <w:rPr>
          <w:rFonts w:ascii="Times New Roman" w:hAnsi="Times New Roman" w:cs="Times New Roman"/>
          <w:sz w:val="24"/>
          <w:szCs w:val="24"/>
          <w:lang w:val="uk-UA"/>
        </w:rPr>
        <w:t xml:space="preserve"> і </w:t>
      </w:r>
      <w:r w:rsidR="009C460E" w:rsidRPr="009C460E">
        <w:rPr>
          <w:rFonts w:ascii="Courier New" w:hAnsi="Courier New" w:cs="Courier New"/>
          <w:b/>
          <w:i/>
          <w:sz w:val="24"/>
          <w:szCs w:val="24"/>
          <w:lang w:val="uk-UA"/>
        </w:rPr>
        <w:t>n</w:t>
      </w:r>
      <w:r w:rsidRPr="00623629"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14:paraId="435576D5" w14:textId="77777777" w:rsidR="00623629" w:rsidRPr="00623629" w:rsidRDefault="00623629" w:rsidP="00832BD5">
      <w:pPr>
        <w:pStyle w:val="a4"/>
        <w:numPr>
          <w:ilvl w:val="0"/>
          <w:numId w:val="6"/>
        </w:numPr>
        <w:spacing w:after="0"/>
        <w:ind w:left="810" w:hanging="27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9C460E">
        <w:rPr>
          <w:rFonts w:ascii="Courier New" w:hAnsi="Courier New" w:cs="Courier New"/>
          <w:b/>
          <w:i/>
          <w:sz w:val="24"/>
          <w:szCs w:val="24"/>
          <w:lang w:val="uk-UA"/>
        </w:rPr>
        <w:t>/</w:t>
      </w:r>
      <w:r w:rsidRPr="009C460E">
        <w:rPr>
          <w:rFonts w:ascii="Courier New" w:hAnsi="Courier New" w:cs="Courier New"/>
          <w:b/>
          <w:i/>
          <w:sz w:val="24"/>
          <w:szCs w:val="24"/>
        </w:rPr>
        <w:t>t</w:t>
      </w:r>
      <w:r w:rsidRPr="009C460E">
        <w:rPr>
          <w:rFonts w:ascii="Courier New" w:hAnsi="Courier New" w:cs="Courier New"/>
          <w:b/>
          <w:i/>
          <w:sz w:val="24"/>
          <w:szCs w:val="24"/>
          <w:lang w:val="uk-UA"/>
        </w:rPr>
        <w:t>:символ, число секунд</w:t>
      </w:r>
      <w:r w:rsidRPr="00623629">
        <w:rPr>
          <w:rFonts w:ascii="Times New Roman" w:hAnsi="Times New Roman" w:cs="Times New Roman"/>
          <w:sz w:val="24"/>
          <w:szCs w:val="24"/>
          <w:lang w:val="uk-UA"/>
        </w:rPr>
        <w:t xml:space="preserve"> - якщо цей параметр вказаний, то в разі, коли користувач автомати</w:t>
      </w:r>
      <w:r w:rsidR="009C460E">
        <w:rPr>
          <w:rFonts w:ascii="Times New Roman" w:hAnsi="Times New Roman" w:cs="Times New Roman"/>
          <w:sz w:val="24"/>
          <w:szCs w:val="24"/>
          <w:lang w:val="uk-UA"/>
        </w:rPr>
        <w:t>чно через певний час не натиснув</w:t>
      </w:r>
      <w:r w:rsidRPr="00623629">
        <w:rPr>
          <w:rFonts w:ascii="Times New Roman" w:hAnsi="Times New Roman" w:cs="Times New Roman"/>
          <w:sz w:val="24"/>
          <w:szCs w:val="24"/>
          <w:lang w:val="uk-UA"/>
        </w:rPr>
        <w:t xml:space="preserve"> на </w:t>
      </w:r>
      <w:r w:rsidR="009C460E">
        <w:rPr>
          <w:rFonts w:ascii="Times New Roman" w:hAnsi="Times New Roman" w:cs="Times New Roman"/>
          <w:sz w:val="24"/>
          <w:szCs w:val="24"/>
          <w:lang w:val="uk-UA"/>
        </w:rPr>
        <w:t xml:space="preserve">жодну </w:t>
      </w:r>
      <w:r w:rsidRPr="00623629">
        <w:rPr>
          <w:rFonts w:ascii="Times New Roman" w:hAnsi="Times New Roman" w:cs="Times New Roman"/>
          <w:sz w:val="24"/>
          <w:szCs w:val="24"/>
          <w:lang w:val="uk-UA"/>
        </w:rPr>
        <w:t xml:space="preserve">клавішу, приймається відповідь </w:t>
      </w:r>
      <w:r w:rsidR="009C460E" w:rsidRPr="009C460E">
        <w:rPr>
          <w:rFonts w:ascii="Courier New" w:hAnsi="Courier New" w:cs="Courier New"/>
          <w:b/>
          <w:i/>
          <w:sz w:val="24"/>
          <w:szCs w:val="24"/>
          <w:lang w:val="uk-UA"/>
        </w:rPr>
        <w:t>символ</w:t>
      </w:r>
      <w:r w:rsidRPr="00623629">
        <w:rPr>
          <w:rFonts w:ascii="Times New Roman" w:hAnsi="Times New Roman" w:cs="Times New Roman"/>
          <w:sz w:val="24"/>
          <w:szCs w:val="24"/>
          <w:lang w:val="uk-UA"/>
        </w:rPr>
        <w:t>.</w:t>
      </w:r>
    </w:p>
    <w:p w14:paraId="40BC95E2" w14:textId="77777777" w:rsidR="009C460E" w:rsidRDefault="00623629" w:rsidP="00623629">
      <w:pPr>
        <w:pStyle w:val="a4"/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623629">
        <w:rPr>
          <w:rFonts w:ascii="Times New Roman" w:hAnsi="Times New Roman" w:cs="Times New Roman"/>
          <w:sz w:val="24"/>
          <w:szCs w:val="24"/>
          <w:lang w:val="uk-UA"/>
        </w:rPr>
        <w:t xml:space="preserve">Наприклад: </w:t>
      </w:r>
    </w:p>
    <w:p w14:paraId="1DCEC40A" w14:textId="711A4EC7" w:rsidR="00623629" w:rsidRDefault="009C460E" w:rsidP="00623629">
      <w:pPr>
        <w:pStyle w:val="a4"/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9C460E">
        <w:rPr>
          <w:rFonts w:ascii="Courier New" w:hAnsi="Courier New" w:cs="Courier New"/>
          <w:b/>
          <w:i/>
          <w:sz w:val="24"/>
          <w:szCs w:val="24"/>
          <w:lang w:val="uk-UA"/>
        </w:rPr>
        <w:t xml:space="preserve">choice /c:yn </w:t>
      </w:r>
      <w:r w:rsidR="009A5816" w:rsidRPr="009A5816">
        <w:rPr>
          <w:rFonts w:ascii="Courier New" w:hAnsi="Courier New" w:cs="Courier New"/>
          <w:b/>
          <w:i/>
          <w:sz w:val="24"/>
          <w:szCs w:val="24"/>
          <w:lang w:val="ru-RU"/>
        </w:rPr>
        <w:t>/</w:t>
      </w:r>
      <w:r w:rsidR="009A5816">
        <w:rPr>
          <w:rFonts w:ascii="Courier New" w:hAnsi="Courier New" w:cs="Courier New"/>
          <w:b/>
          <w:i/>
          <w:sz w:val="24"/>
          <w:szCs w:val="24"/>
        </w:rPr>
        <w:t>m</w:t>
      </w:r>
      <w:r w:rsidR="009A5816" w:rsidRPr="009A5816">
        <w:rPr>
          <w:rFonts w:ascii="Courier New" w:hAnsi="Courier New" w:cs="Courier New"/>
          <w:b/>
          <w:i/>
          <w:sz w:val="24"/>
          <w:szCs w:val="24"/>
          <w:lang w:val="ru-RU"/>
        </w:rPr>
        <w:t>:</w:t>
      </w:r>
      <w:r w:rsidRPr="009C460E">
        <w:rPr>
          <w:rFonts w:ascii="Courier New" w:hAnsi="Courier New" w:cs="Courier New"/>
          <w:b/>
          <w:i/>
          <w:sz w:val="24"/>
          <w:szCs w:val="24"/>
          <w:lang w:val="uk-UA"/>
        </w:rPr>
        <w:t xml:space="preserve">"запустити програму </w:t>
      </w:r>
      <w:proofErr w:type="spellStart"/>
      <w:r w:rsidRPr="009C460E">
        <w:rPr>
          <w:rFonts w:ascii="Courier New" w:hAnsi="Courier New" w:cs="Courier New"/>
          <w:b/>
          <w:i/>
          <w:sz w:val="24"/>
          <w:szCs w:val="24"/>
          <w:lang w:val="uk-UA"/>
        </w:rPr>
        <w:t>alfa</w:t>
      </w:r>
      <w:proofErr w:type="spellEnd"/>
      <w:r w:rsidRPr="009C460E">
        <w:rPr>
          <w:rFonts w:ascii="Courier New" w:hAnsi="Courier New" w:cs="Courier New"/>
          <w:b/>
          <w:i/>
          <w:sz w:val="24"/>
          <w:szCs w:val="24"/>
          <w:lang w:val="uk-UA"/>
        </w:rPr>
        <w:t>?"</w:t>
      </w:r>
      <w:r w:rsidR="00623629" w:rsidRPr="00623629">
        <w:rPr>
          <w:rFonts w:ascii="Times New Roman" w:hAnsi="Times New Roman" w:cs="Times New Roman"/>
          <w:sz w:val="24"/>
          <w:szCs w:val="24"/>
          <w:lang w:val="uk-UA"/>
        </w:rPr>
        <w:t>-</w:t>
      </w:r>
      <w:r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623629" w:rsidRPr="00623629">
        <w:rPr>
          <w:rFonts w:ascii="Times New Roman" w:hAnsi="Times New Roman" w:cs="Times New Roman"/>
          <w:sz w:val="24"/>
          <w:szCs w:val="24"/>
          <w:lang w:val="uk-UA"/>
        </w:rPr>
        <w:t xml:space="preserve"> при відповіді </w:t>
      </w:r>
      <w:r w:rsidRPr="009C460E">
        <w:rPr>
          <w:rFonts w:ascii="Courier New" w:hAnsi="Courier New" w:cs="Courier New"/>
          <w:b/>
          <w:i/>
          <w:sz w:val="24"/>
          <w:szCs w:val="24"/>
          <w:lang w:val="uk-UA"/>
        </w:rPr>
        <w:t>n</w:t>
      </w:r>
      <w:r w:rsidR="00623629" w:rsidRPr="00623629">
        <w:rPr>
          <w:rFonts w:ascii="Times New Roman" w:hAnsi="Times New Roman" w:cs="Times New Roman"/>
          <w:sz w:val="24"/>
          <w:szCs w:val="24"/>
          <w:lang w:val="uk-UA"/>
        </w:rPr>
        <w:t xml:space="preserve"> значення змінної </w:t>
      </w:r>
      <w:r w:rsidR="00414605" w:rsidRPr="00414605">
        <w:rPr>
          <w:rFonts w:ascii="Courier New" w:hAnsi="Courier New" w:cs="Courier New"/>
          <w:b/>
          <w:i/>
          <w:sz w:val="24"/>
          <w:szCs w:val="24"/>
        </w:rPr>
        <w:t>%</w:t>
      </w:r>
      <w:proofErr w:type="spellStart"/>
      <w:r w:rsidRPr="00414605">
        <w:rPr>
          <w:rFonts w:ascii="Courier New" w:hAnsi="Courier New" w:cs="Courier New"/>
          <w:b/>
          <w:i/>
          <w:sz w:val="24"/>
          <w:szCs w:val="24"/>
          <w:lang w:val="uk-UA"/>
        </w:rPr>
        <w:t>errorlevel</w:t>
      </w:r>
      <w:proofErr w:type="spellEnd"/>
      <w:r w:rsidR="00414605" w:rsidRPr="00414605">
        <w:rPr>
          <w:rFonts w:ascii="Courier New" w:hAnsi="Courier New" w:cs="Courier New"/>
          <w:b/>
          <w:i/>
          <w:sz w:val="24"/>
          <w:szCs w:val="24"/>
        </w:rPr>
        <w:t>%</w:t>
      </w:r>
      <w:r w:rsidR="00414605">
        <w:rPr>
          <w:rFonts w:ascii="Courier New" w:hAnsi="Courier New" w:cs="Courier New"/>
          <w:b/>
          <w:i/>
          <w:sz w:val="24"/>
          <w:szCs w:val="24"/>
        </w:rPr>
        <w:t xml:space="preserve"> </w:t>
      </w:r>
      <w:r w:rsidR="00623629" w:rsidRPr="00623629">
        <w:rPr>
          <w:rFonts w:ascii="Times New Roman" w:hAnsi="Times New Roman" w:cs="Times New Roman"/>
          <w:sz w:val="24"/>
          <w:szCs w:val="24"/>
          <w:lang w:val="uk-UA"/>
        </w:rPr>
        <w:t xml:space="preserve"> встановлюється рівним 2, а при відповіді </w:t>
      </w:r>
      <w:r w:rsidRPr="009C460E">
        <w:rPr>
          <w:rFonts w:ascii="Courier New" w:hAnsi="Courier New" w:cs="Courier New"/>
          <w:b/>
          <w:i/>
          <w:sz w:val="24"/>
          <w:szCs w:val="24"/>
          <w:lang w:val="uk-UA"/>
        </w:rPr>
        <w:t>y</w:t>
      </w:r>
      <w:r w:rsidR="00623629" w:rsidRPr="00623629">
        <w:rPr>
          <w:rFonts w:ascii="Times New Roman" w:hAnsi="Times New Roman" w:cs="Times New Roman"/>
          <w:sz w:val="24"/>
          <w:szCs w:val="24"/>
          <w:lang w:val="uk-UA"/>
        </w:rPr>
        <w:t>- рівним 1.</w:t>
      </w:r>
    </w:p>
    <w:p w14:paraId="20436B4F" w14:textId="77777777" w:rsidR="009C460E" w:rsidRDefault="009C460E" w:rsidP="00623629">
      <w:pPr>
        <w:pStyle w:val="a4"/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44A70959" w14:textId="2E0B591F" w:rsidR="008D0E07" w:rsidRDefault="008D0E07" w:rsidP="008D0E07">
      <w:pPr>
        <w:keepNext/>
        <w:keepLines/>
        <w:spacing w:after="0"/>
        <w:jc w:val="center"/>
        <w:outlineLvl w:val="1"/>
        <w:rPr>
          <w:rFonts w:ascii="Times New Roman" w:eastAsia="Times New Roman" w:hAnsi="Times New Roman" w:cs="Times New Roman"/>
          <w:b/>
          <w:i/>
          <w:sz w:val="26"/>
          <w:szCs w:val="26"/>
          <w:lang w:val="uk-UA"/>
        </w:rPr>
      </w:pPr>
      <w:r w:rsidRPr="008D0E07">
        <w:rPr>
          <w:rFonts w:ascii="Times New Roman" w:eastAsia="Times New Roman" w:hAnsi="Times New Roman" w:cs="Times New Roman"/>
          <w:b/>
          <w:i/>
          <w:sz w:val="26"/>
          <w:szCs w:val="26"/>
          <w:lang w:val="uk-UA"/>
        </w:rPr>
        <w:t>Оператори умови у командних файлах</w:t>
      </w:r>
    </w:p>
    <w:p w14:paraId="2DCDC116" w14:textId="41AF7D19" w:rsidR="008D0E07" w:rsidRDefault="008D0E07" w:rsidP="008D0E07">
      <w:pPr>
        <w:spacing w:after="0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  <w:r w:rsidRPr="008D0E07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За допомогою команди </w:t>
      </w:r>
      <w:r w:rsidRPr="008D0E07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IF ... ELSE</w:t>
      </w:r>
      <w:r w:rsidRPr="008D0E07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(ключове слово </w:t>
      </w:r>
      <w:r w:rsidRPr="008D0E07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ELSE</w:t>
      </w:r>
      <w:r w:rsidRPr="008D0E07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може бути відсутнім) в пакетних файлах можна виконувати обробку умов декількох типів. При цьому якщо задана після </w:t>
      </w:r>
      <w:r w:rsidRPr="008D0E07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IF</w:t>
      </w:r>
      <w:r w:rsidRPr="008D0E07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умова приймає істинне значення, система виконує наступну за умовою команду (або кілька команд, укладених в круглі дужки), в іншому випадку виконується команда (або кілька команд в дужках), наступні за ключовим словом </w:t>
      </w:r>
      <w:r w:rsidRPr="008D0E07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ELSE</w:t>
      </w:r>
      <w:r w:rsidRPr="008D0E07">
        <w:rPr>
          <w:rFonts w:ascii="Times New Roman" w:eastAsia="Calibri" w:hAnsi="Times New Roman" w:cs="Times New Roman"/>
          <w:sz w:val="24"/>
          <w:szCs w:val="24"/>
          <w:lang w:val="uk-UA"/>
        </w:rPr>
        <w:t>.</w:t>
      </w:r>
    </w:p>
    <w:p w14:paraId="045EEE98" w14:textId="0FCB7746" w:rsidR="007C76DD" w:rsidRDefault="007C76DD" w:rsidP="008D0E07">
      <w:pPr>
        <w:spacing w:after="0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Синтаксис команди </w:t>
      </w:r>
      <w:r w:rsidRPr="008D0E07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IF ... ELSE</w:t>
      </w:r>
      <w:r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  <w:lang w:val="ru-RU"/>
        </w:rPr>
        <w:t>наступний:</w:t>
      </w:r>
    </w:p>
    <w:p w14:paraId="02832513" w14:textId="77777777" w:rsidR="007C76DD" w:rsidRPr="007C76DD" w:rsidRDefault="007C76DD" w:rsidP="007C76DD">
      <w:pPr>
        <w:pStyle w:val="a4"/>
        <w:spacing w:after="0"/>
        <w:ind w:left="927" w:hanging="387"/>
        <w:jc w:val="both"/>
        <w:rPr>
          <w:rFonts w:ascii="Courier New" w:eastAsia="Calibri" w:hAnsi="Courier New" w:cs="Courier New"/>
          <w:b/>
          <w:i/>
          <w:sz w:val="24"/>
          <w:szCs w:val="24"/>
          <w:lang w:val="ru-RU"/>
        </w:rPr>
      </w:pPr>
      <w:r w:rsidRPr="007C76DD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 xml:space="preserve">IF </w:t>
      </w:r>
      <w:r w:rsidRPr="007C76DD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lt;</w:t>
      </w:r>
      <w:r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умова</w:t>
      </w:r>
      <w:r w:rsidRPr="007C76DD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gt;</w:t>
      </w:r>
    </w:p>
    <w:p w14:paraId="0450575D" w14:textId="77777777" w:rsidR="007C76DD" w:rsidRDefault="007C76DD" w:rsidP="007C76DD">
      <w:pPr>
        <w:pStyle w:val="a4"/>
        <w:spacing w:after="0"/>
        <w:ind w:left="927" w:hanging="387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  <w:r w:rsidRPr="007C76DD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(</w:t>
      </w:r>
      <w:r w:rsidRPr="007C76DD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 xml:space="preserve"> </w:t>
      </w:r>
    </w:p>
    <w:p w14:paraId="7EF73367" w14:textId="77777777" w:rsidR="007C76DD" w:rsidRPr="007C76DD" w:rsidRDefault="007C76DD" w:rsidP="007C76DD">
      <w:pPr>
        <w:pStyle w:val="a4"/>
        <w:spacing w:after="0"/>
        <w:ind w:left="927"/>
        <w:jc w:val="both"/>
        <w:rPr>
          <w:rFonts w:ascii="Courier New" w:eastAsia="Calibri" w:hAnsi="Courier New" w:cs="Courier New"/>
          <w:b/>
          <w:i/>
          <w:sz w:val="24"/>
          <w:szCs w:val="24"/>
          <w:lang w:val="ru-RU"/>
        </w:rPr>
      </w:pPr>
      <w:r w:rsidRPr="007C76DD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lt;</w:t>
      </w:r>
      <w:r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блок_</w:t>
      </w:r>
      <w:r w:rsidRPr="007C76DD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команд1</w:t>
      </w:r>
      <w:r w:rsidRPr="007C76DD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gt;</w:t>
      </w:r>
    </w:p>
    <w:p w14:paraId="4E9A3FD5" w14:textId="77777777" w:rsidR="007C76DD" w:rsidRDefault="007C76DD" w:rsidP="007C76DD">
      <w:pPr>
        <w:pStyle w:val="a4"/>
        <w:spacing w:after="0"/>
        <w:ind w:left="927" w:hanging="387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  <w:r w:rsidRPr="007C76DD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)</w:t>
      </w:r>
      <w:r w:rsidRPr="007C76DD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 xml:space="preserve"> </w:t>
      </w:r>
    </w:p>
    <w:p w14:paraId="3A7CC3C3" w14:textId="77777777" w:rsidR="007C76DD" w:rsidRDefault="007C76DD" w:rsidP="007C76DD">
      <w:pPr>
        <w:pStyle w:val="a4"/>
        <w:spacing w:after="0"/>
        <w:ind w:left="927" w:hanging="387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  <w:r w:rsidRPr="007C76DD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 xml:space="preserve">[ELSE </w:t>
      </w:r>
    </w:p>
    <w:p w14:paraId="6F145524" w14:textId="77777777" w:rsidR="007C76DD" w:rsidRPr="001B3B6C" w:rsidRDefault="007C76DD" w:rsidP="007C76DD">
      <w:pPr>
        <w:pStyle w:val="a4"/>
        <w:spacing w:after="0"/>
        <w:ind w:left="927" w:hanging="387"/>
        <w:jc w:val="both"/>
        <w:rPr>
          <w:rFonts w:ascii="Courier New" w:eastAsia="Calibri" w:hAnsi="Courier New" w:cs="Courier New"/>
          <w:b/>
          <w:i/>
          <w:sz w:val="24"/>
          <w:szCs w:val="24"/>
          <w:lang w:val="ru-RU"/>
        </w:rPr>
      </w:pPr>
      <w:r w:rsidRPr="001B3B6C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(</w:t>
      </w:r>
    </w:p>
    <w:p w14:paraId="2AD0054A" w14:textId="66E94EA4" w:rsidR="007C76DD" w:rsidRPr="001B3B6C" w:rsidRDefault="007C76DD" w:rsidP="007C76DD">
      <w:pPr>
        <w:pStyle w:val="a4"/>
        <w:spacing w:after="0"/>
        <w:ind w:left="927"/>
        <w:jc w:val="both"/>
        <w:rPr>
          <w:rFonts w:ascii="Courier New" w:eastAsia="Calibri" w:hAnsi="Courier New" w:cs="Courier New"/>
          <w:b/>
          <w:i/>
          <w:sz w:val="24"/>
          <w:szCs w:val="24"/>
          <w:lang w:val="ru-RU"/>
        </w:rPr>
      </w:pPr>
      <w:r w:rsidRPr="001B3B6C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lt;</w:t>
      </w:r>
      <w:r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блок_</w:t>
      </w:r>
      <w:r w:rsidRPr="007C76DD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команд2</w:t>
      </w:r>
      <w:r w:rsidRPr="001B3B6C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gt;</w:t>
      </w:r>
    </w:p>
    <w:p w14:paraId="1F7AE48A" w14:textId="12567F07" w:rsidR="007C76DD" w:rsidRPr="001B3B6C" w:rsidRDefault="007C76DD" w:rsidP="007C76DD">
      <w:pPr>
        <w:pStyle w:val="a4"/>
        <w:spacing w:after="0"/>
        <w:ind w:left="927" w:hanging="387"/>
        <w:jc w:val="both"/>
        <w:rPr>
          <w:rFonts w:ascii="Times New Roman" w:eastAsia="Calibri" w:hAnsi="Times New Roman" w:cs="Times New Roman"/>
          <w:b/>
          <w:i/>
          <w:sz w:val="24"/>
          <w:szCs w:val="24"/>
          <w:lang w:val="ru-RU"/>
        </w:rPr>
      </w:pPr>
      <w:r w:rsidRPr="001B3B6C">
        <w:rPr>
          <w:rFonts w:ascii="Times New Roman" w:eastAsia="Calibri" w:hAnsi="Times New Roman" w:cs="Times New Roman"/>
          <w:b/>
          <w:i/>
          <w:sz w:val="24"/>
          <w:szCs w:val="24"/>
          <w:lang w:val="ru-RU"/>
        </w:rPr>
        <w:t>)]</w:t>
      </w:r>
    </w:p>
    <w:p w14:paraId="1B53F53B" w14:textId="7EF3A010" w:rsidR="007C76DD" w:rsidRPr="001B3B6C" w:rsidRDefault="007C76DD" w:rsidP="007C76DD">
      <w:pPr>
        <w:pStyle w:val="a4"/>
        <w:spacing w:after="0"/>
        <w:ind w:left="927" w:hanging="387"/>
        <w:jc w:val="both"/>
        <w:rPr>
          <w:rFonts w:ascii="Times New Roman" w:eastAsia="Calibri" w:hAnsi="Times New Roman" w:cs="Times New Roman"/>
          <w:b/>
          <w:i/>
          <w:sz w:val="24"/>
          <w:szCs w:val="24"/>
          <w:lang w:val="ru-RU"/>
        </w:rPr>
      </w:pPr>
    </w:p>
    <w:p w14:paraId="63507887" w14:textId="6ACF1036" w:rsidR="007C76DD" w:rsidRPr="007C76DD" w:rsidRDefault="007C76DD" w:rsidP="007C76DD">
      <w:pPr>
        <w:pStyle w:val="a4"/>
        <w:spacing w:after="0"/>
        <w:ind w:left="0" w:firstLine="540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  <w:r>
        <w:rPr>
          <w:rFonts w:ascii="Times New Roman" w:eastAsia="Calibri" w:hAnsi="Times New Roman" w:cs="Times New Roman"/>
          <w:sz w:val="24"/>
          <w:szCs w:val="24"/>
          <w:lang w:val="uk-UA"/>
        </w:rPr>
        <w:t>Якщо у блоку команд знаходиться тильки одна команда, квадратні дужки можуть бути опущені.</w:t>
      </w:r>
    </w:p>
    <w:p w14:paraId="306F8FA0" w14:textId="7E3C6346" w:rsidR="008D0E07" w:rsidRDefault="008D0E07" w:rsidP="008D0E07">
      <w:pPr>
        <w:spacing w:after="0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  <w:r>
        <w:rPr>
          <w:rFonts w:ascii="Times New Roman" w:eastAsia="Calibri" w:hAnsi="Times New Roman" w:cs="Times New Roman"/>
          <w:sz w:val="24"/>
          <w:szCs w:val="24"/>
          <w:lang w:val="uk-UA"/>
        </w:rPr>
        <w:t>Умови можуть бути наступних типів:</w:t>
      </w:r>
    </w:p>
    <w:p w14:paraId="15858E14" w14:textId="24BA7E33" w:rsidR="008D0E07" w:rsidRPr="00467442" w:rsidRDefault="007C76DD" w:rsidP="008D0E07">
      <w:pPr>
        <w:pStyle w:val="a4"/>
        <w:numPr>
          <w:ilvl w:val="0"/>
          <w:numId w:val="7"/>
        </w:numPr>
        <w:spacing w:after="0"/>
        <w:jc w:val="both"/>
        <w:rPr>
          <w:rFonts w:ascii="Times New Roman" w:eastAsia="Calibri" w:hAnsi="Times New Roman" w:cs="Times New Roman"/>
          <w:b/>
          <w:sz w:val="24"/>
          <w:szCs w:val="24"/>
          <w:lang w:val="uk-UA"/>
        </w:rPr>
      </w:pPr>
      <w:r w:rsidRPr="00467442">
        <w:rPr>
          <w:rFonts w:ascii="Times New Roman" w:eastAsia="Calibri" w:hAnsi="Times New Roman" w:cs="Times New Roman"/>
          <w:b/>
          <w:sz w:val="24"/>
          <w:szCs w:val="24"/>
          <w:lang w:val="uk-UA"/>
        </w:rPr>
        <w:t>Перевірка значення змінної:</w:t>
      </w:r>
    </w:p>
    <w:p w14:paraId="218821E7" w14:textId="5912EC90" w:rsidR="007C76DD" w:rsidRDefault="007C76DD" w:rsidP="007C76DD">
      <w:pPr>
        <w:pStyle w:val="a4"/>
        <w:spacing w:after="0"/>
        <w:ind w:left="927" w:hanging="387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7C76DD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 xml:space="preserve">[NOT] </w:t>
      </w:r>
      <w:r w:rsidRPr="007C76DD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lt;</w:t>
      </w:r>
      <w:r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змінна</w:t>
      </w:r>
      <w:r w:rsidRPr="007C76DD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1</w:t>
      </w:r>
      <w:r w:rsidRPr="007C76DD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gt;</w:t>
      </w:r>
      <w:r w:rsidRPr="007C76DD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==</w:t>
      </w:r>
      <w:r w:rsidRPr="007C76DD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lt;</w:t>
      </w:r>
      <w:r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змінна2</w:t>
      </w:r>
      <w:r w:rsidRPr="007C76DD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gt;</w:t>
      </w:r>
      <w:r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- тільки для рядків;</w:t>
      </w:r>
    </w:p>
    <w:p w14:paraId="0F5BE7B4" w14:textId="3B2BE661" w:rsidR="007C76DD" w:rsidRDefault="007C76DD" w:rsidP="007C76DD">
      <w:pPr>
        <w:spacing w:after="0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  <w:r w:rsidRPr="007C76DD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 xml:space="preserve">[NOT] </w:t>
      </w:r>
      <w:r w:rsidRPr="007C76DD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lt;</w:t>
      </w:r>
      <w:r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змінна1</w:t>
      </w:r>
      <w:r w:rsidRPr="007C76DD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gt;</w:t>
      </w:r>
      <w:r w:rsidRPr="007C76DD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 xml:space="preserve"> </w:t>
      </w:r>
      <w:r w:rsidRPr="007C76DD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lt;</w:t>
      </w:r>
      <w:r w:rsidRPr="007C76DD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оператор_порівняння</w:t>
      </w:r>
      <w:r w:rsidRPr="007C76DD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gt;</w:t>
      </w:r>
      <w:r w:rsidRPr="007C76DD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 xml:space="preserve"> </w:t>
      </w:r>
      <w:r w:rsidRPr="007C76DD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lt;</w:t>
      </w:r>
      <w:r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змінна2</w:t>
      </w:r>
      <w:r w:rsidRPr="007C76DD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gt;</w:t>
      </w:r>
      <w:r w:rsidRPr="007C76DD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- 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>для рядків та чисел.</w:t>
      </w:r>
    </w:p>
    <w:p w14:paraId="7D4A4B02" w14:textId="4A0215F7" w:rsidR="007C76DD" w:rsidRDefault="00467442" w:rsidP="00467442">
      <w:pPr>
        <w:spacing w:after="0"/>
        <w:ind w:firstLine="540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  <w:r>
        <w:rPr>
          <w:rFonts w:ascii="Times New Roman" w:eastAsia="Calibri" w:hAnsi="Times New Roman" w:cs="Times New Roman"/>
          <w:sz w:val="24"/>
          <w:szCs w:val="24"/>
          <w:lang w:val="uk-UA"/>
        </w:rPr>
        <w:t>При цьому оператори порівняння можуть бути наступними:</w:t>
      </w:r>
    </w:p>
    <w:p w14:paraId="558C6C64" w14:textId="7D1CBD35" w:rsidR="00467442" w:rsidRPr="00467442" w:rsidRDefault="00467442" w:rsidP="00467442">
      <w:pPr>
        <w:pStyle w:val="a4"/>
        <w:numPr>
          <w:ilvl w:val="0"/>
          <w:numId w:val="8"/>
        </w:numPr>
        <w:spacing w:after="0"/>
        <w:ind w:left="990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  <w:r w:rsidRPr="00467442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EQL</w:t>
      </w:r>
      <w:r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ab/>
      </w:r>
      <w:r w:rsidRPr="00467442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ab/>
        <w:t>=</w:t>
      </w:r>
    </w:p>
    <w:p w14:paraId="0727267A" w14:textId="058D75C0" w:rsidR="00467442" w:rsidRPr="00467442" w:rsidRDefault="00467442" w:rsidP="00467442">
      <w:pPr>
        <w:pStyle w:val="a4"/>
        <w:numPr>
          <w:ilvl w:val="0"/>
          <w:numId w:val="8"/>
        </w:numPr>
        <w:spacing w:after="0"/>
        <w:ind w:left="990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  <w:r w:rsidRPr="00467442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NEQ</w:t>
      </w:r>
      <w:r w:rsidRPr="00467442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ab/>
      </w:r>
      <w:r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ab/>
      </w:r>
      <w:r w:rsidRPr="00467442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≠</w:t>
      </w:r>
    </w:p>
    <w:p w14:paraId="03FBCA40" w14:textId="1EEB0C96" w:rsidR="00467442" w:rsidRPr="00467442" w:rsidRDefault="00467442" w:rsidP="00467442">
      <w:pPr>
        <w:pStyle w:val="a4"/>
        <w:numPr>
          <w:ilvl w:val="0"/>
          <w:numId w:val="8"/>
        </w:numPr>
        <w:spacing w:after="0"/>
        <w:ind w:left="990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  <w:r w:rsidRPr="00467442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lastRenderedPageBreak/>
        <w:t>LSS</w:t>
      </w:r>
      <w:r w:rsidRPr="00467442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ab/>
      </w:r>
      <w:r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ab/>
      </w:r>
      <w:r w:rsidRPr="00467442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&lt;</w:t>
      </w:r>
    </w:p>
    <w:p w14:paraId="6D8AA801" w14:textId="73B92D9F" w:rsidR="00467442" w:rsidRPr="00467442" w:rsidRDefault="00467442" w:rsidP="00467442">
      <w:pPr>
        <w:pStyle w:val="a4"/>
        <w:numPr>
          <w:ilvl w:val="0"/>
          <w:numId w:val="8"/>
        </w:numPr>
        <w:spacing w:after="0"/>
        <w:ind w:left="990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  <w:r w:rsidRPr="00467442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LEQ</w:t>
      </w:r>
      <w:r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ab/>
      </w:r>
      <w:r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ab/>
      </w:r>
      <w:r w:rsidRPr="00467442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≤</w:t>
      </w:r>
    </w:p>
    <w:p w14:paraId="7B5C1563" w14:textId="2218306A" w:rsidR="00467442" w:rsidRPr="00467442" w:rsidRDefault="00467442" w:rsidP="00467442">
      <w:pPr>
        <w:pStyle w:val="a4"/>
        <w:numPr>
          <w:ilvl w:val="0"/>
          <w:numId w:val="8"/>
        </w:numPr>
        <w:spacing w:after="0"/>
        <w:ind w:left="990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  <w:r w:rsidRPr="00467442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GTR</w:t>
      </w:r>
      <w:r w:rsidRPr="00467442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ab/>
      </w:r>
      <w:r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ab/>
      </w:r>
      <w:r w:rsidRPr="00467442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&gt;</w:t>
      </w:r>
    </w:p>
    <w:p w14:paraId="4D11908D" w14:textId="15060B88" w:rsidR="00467442" w:rsidRPr="00467442" w:rsidRDefault="00467442" w:rsidP="00467442">
      <w:pPr>
        <w:pStyle w:val="a4"/>
        <w:numPr>
          <w:ilvl w:val="0"/>
          <w:numId w:val="8"/>
        </w:numPr>
        <w:spacing w:after="0"/>
        <w:ind w:left="990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  <w:r w:rsidRPr="00467442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GEQ</w:t>
      </w:r>
      <w:r w:rsidRPr="00467442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ab/>
      </w:r>
      <w:r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ab/>
      </w:r>
      <w:r w:rsidRPr="00467442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≥</w:t>
      </w:r>
    </w:p>
    <w:p w14:paraId="00996B3D" w14:textId="6E98FD5A" w:rsidR="008D0E07" w:rsidRPr="00467442" w:rsidRDefault="00467442" w:rsidP="008D0E07">
      <w:pPr>
        <w:spacing w:after="0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  <w:r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При даному типу умови у команді </w:t>
      </w:r>
      <w:r>
        <w:rPr>
          <w:rFonts w:ascii="Times New Roman" w:eastAsia="Calibri" w:hAnsi="Times New Roman" w:cs="Times New Roman"/>
          <w:sz w:val="24"/>
          <w:szCs w:val="24"/>
        </w:rPr>
        <w:t>if</w:t>
      </w:r>
      <w:r w:rsidRPr="00467442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можна задати додатковий ключ </w:t>
      </w:r>
      <w:r w:rsidRPr="00467442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/</w:t>
      </w:r>
      <w:r w:rsidRPr="00467442">
        <w:rPr>
          <w:rFonts w:ascii="Courier New" w:eastAsia="Calibri" w:hAnsi="Courier New" w:cs="Courier New"/>
          <w:b/>
          <w:i/>
          <w:sz w:val="24"/>
          <w:szCs w:val="24"/>
        </w:rPr>
        <w:t>I</w:t>
      </w:r>
      <w:r w:rsidRPr="00467442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(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>відразу після назви команди), який не буде враховувати регістр символів.</w:t>
      </w:r>
    </w:p>
    <w:p w14:paraId="7BCF6B62" w14:textId="75390F33" w:rsidR="00467442" w:rsidRPr="00467442" w:rsidRDefault="00467442" w:rsidP="00467442">
      <w:pPr>
        <w:pStyle w:val="a4"/>
        <w:numPr>
          <w:ilvl w:val="0"/>
          <w:numId w:val="7"/>
        </w:numPr>
        <w:spacing w:after="0"/>
        <w:jc w:val="both"/>
        <w:rPr>
          <w:rFonts w:ascii="Times New Roman" w:eastAsia="Calibri" w:hAnsi="Times New Roman" w:cs="Times New Roman"/>
          <w:b/>
          <w:sz w:val="24"/>
          <w:szCs w:val="24"/>
          <w:lang w:val="uk-UA"/>
        </w:rPr>
      </w:pPr>
      <w:r w:rsidRPr="00467442">
        <w:rPr>
          <w:rFonts w:ascii="Times New Roman" w:eastAsia="Calibri" w:hAnsi="Times New Roman" w:cs="Times New Roman"/>
          <w:b/>
          <w:sz w:val="24"/>
          <w:szCs w:val="24"/>
          <w:lang w:val="uk-UA"/>
        </w:rPr>
        <w:t>Перевірка існування елементу (файлу або каталогу):</w:t>
      </w:r>
    </w:p>
    <w:p w14:paraId="486D10F6" w14:textId="7F135019" w:rsidR="00CD437F" w:rsidRPr="001B3B6C" w:rsidRDefault="00467442" w:rsidP="009C460E">
      <w:pPr>
        <w:pStyle w:val="a4"/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467442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 xml:space="preserve">[NOT] EXIST </w:t>
      </w:r>
      <w:r w:rsidRPr="001B3B6C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&lt;</w:t>
      </w:r>
      <w:r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елемент</w:t>
      </w:r>
      <w:r w:rsidRPr="001B3B6C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&gt;</w:t>
      </w:r>
    </w:p>
    <w:p w14:paraId="26393236" w14:textId="1A90B896" w:rsidR="00126C27" w:rsidRDefault="00467442" w:rsidP="00126C27">
      <w:pPr>
        <w:pStyle w:val="a4"/>
        <w:tabs>
          <w:tab w:val="left" w:pos="0"/>
        </w:tabs>
        <w:spacing w:after="0"/>
        <w:ind w:left="0" w:firstLine="540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  <w:r w:rsidRPr="00467442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Умова вважається 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>істинною</w:t>
      </w:r>
      <w:r w:rsidRPr="00467442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, якщо зазначений 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>файл або каталог</w:t>
      </w:r>
      <w:r w:rsidRPr="00467442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існує. Лапки для імені не потрібні.</w:t>
      </w:r>
    </w:p>
    <w:p w14:paraId="3D060D3D" w14:textId="2C36A039" w:rsidR="006D1E76" w:rsidRDefault="006D1E76" w:rsidP="00126C27">
      <w:pPr>
        <w:pStyle w:val="a4"/>
        <w:tabs>
          <w:tab w:val="left" w:pos="0"/>
        </w:tabs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07477D1E" w14:textId="77777777" w:rsidR="006D1E76" w:rsidRPr="006D1E76" w:rsidRDefault="006D1E76" w:rsidP="006D1E76">
      <w:pPr>
        <w:pStyle w:val="a4"/>
        <w:keepNext/>
        <w:keepLines/>
        <w:numPr>
          <w:ilvl w:val="0"/>
          <w:numId w:val="7"/>
        </w:numPr>
        <w:spacing w:after="0"/>
        <w:jc w:val="both"/>
        <w:outlineLvl w:val="2"/>
        <w:rPr>
          <w:rFonts w:ascii="Times New Roman" w:eastAsia="Times New Roman" w:hAnsi="Times New Roman" w:cs="Times New Roman"/>
          <w:b/>
          <w:sz w:val="24"/>
          <w:szCs w:val="24"/>
          <w:lang w:val="uk-UA"/>
        </w:rPr>
      </w:pPr>
      <w:r w:rsidRPr="006D1E76">
        <w:rPr>
          <w:rFonts w:ascii="Times New Roman" w:eastAsia="Times New Roman" w:hAnsi="Times New Roman" w:cs="Times New Roman"/>
          <w:b/>
          <w:sz w:val="24"/>
          <w:szCs w:val="24"/>
          <w:lang w:val="uk-UA"/>
        </w:rPr>
        <w:t>Перевірка наявності змінної середовища</w:t>
      </w:r>
    </w:p>
    <w:p w14:paraId="46AD73FD" w14:textId="01ADDDD4" w:rsidR="006D1E76" w:rsidRPr="00622BC7" w:rsidRDefault="007A09CF" w:rsidP="00126C27">
      <w:pPr>
        <w:pStyle w:val="a4"/>
        <w:tabs>
          <w:tab w:val="left" w:pos="0"/>
        </w:tabs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</w:rPr>
      </w:pPr>
      <w:r w:rsidRPr="007A09CF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 xml:space="preserve">DEFINED </w:t>
      </w:r>
      <w:r w:rsidR="00622BC7">
        <w:rPr>
          <w:rFonts w:ascii="Courier New" w:eastAsia="Calibri" w:hAnsi="Courier New" w:cs="Courier New"/>
          <w:b/>
          <w:i/>
          <w:sz w:val="24"/>
          <w:szCs w:val="24"/>
        </w:rPr>
        <w:t>&lt;</w:t>
      </w:r>
      <w:r w:rsidRPr="007A09CF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змінна</w:t>
      </w:r>
      <w:r w:rsidR="00622BC7">
        <w:rPr>
          <w:rFonts w:ascii="Courier New" w:eastAsia="Calibri" w:hAnsi="Courier New" w:cs="Courier New"/>
          <w:b/>
          <w:i/>
          <w:sz w:val="24"/>
          <w:szCs w:val="24"/>
        </w:rPr>
        <w:t>&gt;</w:t>
      </w:r>
    </w:p>
    <w:p w14:paraId="5A9B8CCE" w14:textId="0623C7DD" w:rsidR="00467442" w:rsidRDefault="00622BC7" w:rsidP="00126C27">
      <w:pPr>
        <w:pStyle w:val="a4"/>
        <w:tabs>
          <w:tab w:val="left" w:pos="0"/>
        </w:tabs>
        <w:spacing w:after="0"/>
        <w:ind w:left="0" w:firstLine="540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  <w:r w:rsidRPr="00622BC7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Тут умова </w:t>
      </w:r>
      <w:r w:rsidRPr="00622BC7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DEFINED</w:t>
      </w:r>
      <w:r w:rsidRPr="00622BC7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застосовується подібно умові </w:t>
      </w:r>
      <w:r w:rsidRPr="00622BC7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EXISTS</w:t>
      </w:r>
      <w:r w:rsidRPr="00622BC7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наявності заданого файлу, але приймає в якості аргументу ім'я змінної середовища і повертає істинне значення, якщо ця змінна визначена.</w:t>
      </w:r>
    </w:p>
    <w:p w14:paraId="25B72575" w14:textId="7E24BE80" w:rsidR="00622BC7" w:rsidRPr="001B3B6C" w:rsidRDefault="00622BC7" w:rsidP="00126C27">
      <w:pPr>
        <w:pStyle w:val="a4"/>
        <w:tabs>
          <w:tab w:val="left" w:pos="0"/>
        </w:tabs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</w:rPr>
      </w:pPr>
    </w:p>
    <w:p w14:paraId="62AD309E" w14:textId="5A52BA26" w:rsidR="00622BC7" w:rsidRPr="00622BC7" w:rsidRDefault="00622BC7" w:rsidP="00622BC7">
      <w:pPr>
        <w:pStyle w:val="3"/>
        <w:numPr>
          <w:ilvl w:val="0"/>
          <w:numId w:val="7"/>
        </w:numPr>
        <w:jc w:val="both"/>
        <w:rPr>
          <w:lang w:val="uk-UA"/>
        </w:rPr>
      </w:pPr>
      <w:r w:rsidRPr="003618B5">
        <w:rPr>
          <w:lang w:val="uk-UA"/>
        </w:rPr>
        <w:t>Перевірка коду завершення попередньої команди</w:t>
      </w:r>
    </w:p>
    <w:p w14:paraId="5623C556" w14:textId="6356A3FE" w:rsidR="00622BC7" w:rsidRPr="00622BC7" w:rsidRDefault="00622BC7" w:rsidP="00126C27">
      <w:pPr>
        <w:pStyle w:val="a4"/>
        <w:tabs>
          <w:tab w:val="left" w:pos="0"/>
        </w:tabs>
        <w:spacing w:after="0"/>
        <w:ind w:left="0" w:firstLine="540"/>
        <w:jc w:val="both"/>
        <w:rPr>
          <w:rFonts w:ascii="Courier New" w:eastAsia="Calibri" w:hAnsi="Courier New" w:cs="Courier New"/>
          <w:b/>
          <w:i/>
          <w:sz w:val="24"/>
          <w:szCs w:val="24"/>
          <w:lang w:val="ru-RU"/>
        </w:rPr>
      </w:pPr>
      <w:r w:rsidRPr="00622BC7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 xml:space="preserve">[NOT] ERRORLEVEL </w:t>
      </w:r>
      <w:r w:rsidRPr="00622BC7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lt;</w:t>
      </w:r>
      <w:r w:rsidRPr="00622BC7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число</w:t>
      </w:r>
      <w:r w:rsidRPr="00622BC7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gt;</w:t>
      </w:r>
    </w:p>
    <w:p w14:paraId="0DDE44EE" w14:textId="3361CDD4" w:rsidR="00622BC7" w:rsidRPr="00622BC7" w:rsidRDefault="00622BC7" w:rsidP="00126C27">
      <w:pPr>
        <w:pStyle w:val="a4"/>
        <w:tabs>
          <w:tab w:val="left" w:pos="0"/>
        </w:tabs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622BC7">
        <w:rPr>
          <w:rFonts w:ascii="Times New Roman" w:hAnsi="Times New Roman" w:cs="Times New Roman"/>
          <w:sz w:val="24"/>
          <w:szCs w:val="24"/>
          <w:lang w:val="ru-RU"/>
        </w:rPr>
        <w:t xml:space="preserve">Тут умова вважається </w:t>
      </w:r>
      <w:r>
        <w:rPr>
          <w:rFonts w:ascii="Times New Roman" w:hAnsi="Times New Roman" w:cs="Times New Roman"/>
          <w:sz w:val="24"/>
          <w:szCs w:val="24"/>
          <w:lang w:val="ru-RU"/>
        </w:rPr>
        <w:t>істин</w:t>
      </w:r>
      <w:r w:rsidRPr="00622BC7">
        <w:rPr>
          <w:rFonts w:ascii="Times New Roman" w:hAnsi="Times New Roman" w:cs="Times New Roman"/>
          <w:sz w:val="24"/>
          <w:szCs w:val="24"/>
          <w:lang w:val="ru-RU"/>
        </w:rPr>
        <w:t>ною, якщо остання запущена команда або програма завершилася з кодом повернення, що є рівним або перевищує вказане число.</w:t>
      </w:r>
    </w:p>
    <w:p w14:paraId="75D873F7" w14:textId="77777777" w:rsidR="00622BC7" w:rsidRDefault="00622BC7" w:rsidP="00126C27">
      <w:pPr>
        <w:pStyle w:val="a4"/>
        <w:tabs>
          <w:tab w:val="left" w:pos="0"/>
        </w:tabs>
        <w:spacing w:after="0"/>
        <w:ind w:left="0" w:firstLine="540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45813EBB" w14:textId="77777777" w:rsidR="00622BC7" w:rsidRPr="00622BC7" w:rsidRDefault="00622BC7" w:rsidP="00622BC7">
      <w:pPr>
        <w:keepNext/>
        <w:keepLines/>
        <w:spacing w:after="0"/>
        <w:jc w:val="center"/>
        <w:outlineLvl w:val="1"/>
        <w:rPr>
          <w:rFonts w:ascii="Times New Roman" w:eastAsia="Times New Roman" w:hAnsi="Times New Roman" w:cs="Times New Roman"/>
          <w:b/>
          <w:i/>
          <w:sz w:val="26"/>
          <w:szCs w:val="26"/>
          <w:lang w:val="uk-UA"/>
        </w:rPr>
      </w:pPr>
      <w:r w:rsidRPr="00622BC7">
        <w:rPr>
          <w:rFonts w:ascii="Times New Roman" w:eastAsia="Times New Roman" w:hAnsi="Times New Roman" w:cs="Times New Roman"/>
          <w:b/>
          <w:i/>
          <w:sz w:val="26"/>
          <w:szCs w:val="26"/>
          <w:lang w:val="uk-UA"/>
        </w:rPr>
        <w:t>Організація циклів у командних файлах</w:t>
      </w:r>
    </w:p>
    <w:p w14:paraId="550F42C4" w14:textId="3A25B272" w:rsidR="00622BC7" w:rsidRDefault="00622BC7" w:rsidP="00622BC7">
      <w:pPr>
        <w:pStyle w:val="a4"/>
        <w:tabs>
          <w:tab w:val="left" w:pos="0"/>
        </w:tabs>
        <w:spacing w:after="0"/>
        <w:ind w:left="0" w:firstLine="567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  <w:r w:rsidRPr="00622BC7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У командних файлах для організації циклів використовуються кілька різновидів оператора </w:t>
      </w:r>
      <w:r w:rsidRPr="00622BC7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FOR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>.</w:t>
      </w:r>
    </w:p>
    <w:p w14:paraId="24C264DA" w14:textId="77777777" w:rsidR="005613CC" w:rsidRPr="005613CC" w:rsidRDefault="005613CC" w:rsidP="005613CC">
      <w:pPr>
        <w:spacing w:after="0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  <w:r w:rsidRPr="005613CC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Найпростіший варіант синтаксису команди </w:t>
      </w:r>
      <w:r w:rsidRPr="005613CC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FOR</w:t>
      </w:r>
      <w:r w:rsidRPr="005613CC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для командних файлів має такий вигляд:</w:t>
      </w:r>
    </w:p>
    <w:p w14:paraId="50A3BD76" w14:textId="6CCA8E7C" w:rsidR="005613CC" w:rsidRPr="005613CC" w:rsidRDefault="005613CC" w:rsidP="005613CC">
      <w:pPr>
        <w:spacing w:after="0"/>
        <w:ind w:firstLine="567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  <w:r w:rsidRPr="005613CC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FOR %%змінна IN (</w:t>
      </w:r>
      <w:r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множина</w:t>
      </w:r>
      <w:r w:rsidRPr="005613CC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)</w:t>
      </w:r>
    </w:p>
    <w:p w14:paraId="7678A1FE" w14:textId="77777777" w:rsidR="005613CC" w:rsidRDefault="005613CC" w:rsidP="005613CC">
      <w:pPr>
        <w:pStyle w:val="a4"/>
        <w:tabs>
          <w:tab w:val="left" w:pos="0"/>
        </w:tabs>
        <w:spacing w:after="0"/>
        <w:ind w:left="0" w:firstLine="567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  <w:r w:rsidRPr="005613CC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 xml:space="preserve">DO </w:t>
      </w:r>
    </w:p>
    <w:p w14:paraId="11D2D988" w14:textId="77777777" w:rsidR="005613CC" w:rsidRDefault="005613CC" w:rsidP="005613CC">
      <w:pPr>
        <w:pStyle w:val="a4"/>
        <w:tabs>
          <w:tab w:val="left" w:pos="0"/>
        </w:tabs>
        <w:spacing w:after="0"/>
        <w:ind w:left="0" w:firstLine="567"/>
        <w:jc w:val="both"/>
        <w:rPr>
          <w:rFonts w:ascii="Courier New" w:eastAsia="Calibri" w:hAnsi="Courier New" w:cs="Courier New"/>
          <w:b/>
          <w:i/>
          <w:sz w:val="24"/>
          <w:szCs w:val="24"/>
        </w:rPr>
      </w:pPr>
      <w:r>
        <w:rPr>
          <w:rFonts w:ascii="Courier New" w:eastAsia="Calibri" w:hAnsi="Courier New" w:cs="Courier New"/>
          <w:b/>
          <w:i/>
          <w:sz w:val="24"/>
          <w:szCs w:val="24"/>
        </w:rPr>
        <w:t>(</w:t>
      </w:r>
    </w:p>
    <w:p w14:paraId="05BA65AB" w14:textId="77777777" w:rsidR="005613CC" w:rsidRPr="001B3B6C" w:rsidRDefault="005613CC" w:rsidP="005613CC">
      <w:pPr>
        <w:pStyle w:val="a4"/>
        <w:tabs>
          <w:tab w:val="left" w:pos="0"/>
        </w:tabs>
        <w:spacing w:after="0"/>
        <w:ind w:left="0" w:firstLine="567"/>
        <w:jc w:val="both"/>
        <w:rPr>
          <w:rFonts w:ascii="Courier New" w:eastAsia="Calibri" w:hAnsi="Courier New" w:cs="Courier New"/>
          <w:b/>
          <w:i/>
          <w:sz w:val="24"/>
          <w:szCs w:val="24"/>
          <w:lang w:val="ru-RU"/>
        </w:rPr>
      </w:pPr>
      <w:r>
        <w:rPr>
          <w:rFonts w:ascii="Courier New" w:eastAsia="Calibri" w:hAnsi="Courier New" w:cs="Courier New"/>
          <w:b/>
          <w:i/>
          <w:sz w:val="24"/>
          <w:szCs w:val="24"/>
        </w:rPr>
        <w:tab/>
      </w:r>
      <w:r>
        <w:rPr>
          <w:rFonts w:ascii="Courier New" w:eastAsia="Calibri" w:hAnsi="Courier New" w:cs="Courier New"/>
          <w:b/>
          <w:i/>
          <w:sz w:val="24"/>
          <w:szCs w:val="24"/>
        </w:rPr>
        <w:tab/>
      </w:r>
      <w:r w:rsidRPr="001B3B6C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lt;</w:t>
      </w:r>
      <w:r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блок_</w:t>
      </w:r>
      <w:r w:rsidRPr="005613CC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команд</w:t>
      </w:r>
      <w:r w:rsidRPr="001B3B6C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gt;</w:t>
      </w:r>
    </w:p>
    <w:p w14:paraId="533BA53E" w14:textId="359786B9" w:rsidR="00622BC7" w:rsidRDefault="005613CC" w:rsidP="005613CC">
      <w:pPr>
        <w:pStyle w:val="a4"/>
        <w:tabs>
          <w:tab w:val="left" w:pos="0"/>
        </w:tabs>
        <w:spacing w:after="0"/>
        <w:ind w:left="0" w:firstLine="567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  <w:r w:rsidRPr="001B3B6C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)</w:t>
      </w:r>
      <w:r w:rsidRPr="005613CC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 xml:space="preserve"> </w:t>
      </w:r>
    </w:p>
    <w:p w14:paraId="3ADE4FD2" w14:textId="041EC039" w:rsidR="005613CC" w:rsidRDefault="005613CC" w:rsidP="005613CC">
      <w:pPr>
        <w:spacing w:after="0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  <w:r>
        <w:rPr>
          <w:rFonts w:ascii="Times New Roman" w:eastAsia="Calibri" w:hAnsi="Times New Roman" w:cs="Times New Roman"/>
          <w:sz w:val="24"/>
          <w:szCs w:val="24"/>
          <w:lang w:val="uk-UA"/>
        </w:rPr>
        <w:t>Слід звернути особливу увагу на те, що</w:t>
      </w:r>
      <w:r w:rsidRPr="005613CC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>п</w:t>
      </w:r>
      <w:r w:rsidRPr="005613CC">
        <w:rPr>
          <w:rFonts w:ascii="Times New Roman" w:eastAsia="Calibri" w:hAnsi="Times New Roman" w:cs="Times New Roman"/>
          <w:sz w:val="24"/>
          <w:szCs w:val="24"/>
          <w:lang w:val="uk-UA"/>
        </w:rPr>
        <w:t>еред назвою змінної повинні стояти саме два знака відсотка (</w:t>
      </w:r>
      <w:r w:rsidRPr="005613CC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%%</w:t>
      </w:r>
      <w:r w:rsidRPr="005613CC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), а не один, як 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у випадку </w:t>
      </w:r>
      <w:r w:rsidRPr="005613CC">
        <w:rPr>
          <w:rFonts w:ascii="Times New Roman" w:eastAsia="Calibri" w:hAnsi="Times New Roman" w:cs="Times New Roman"/>
          <w:sz w:val="24"/>
          <w:szCs w:val="24"/>
          <w:lang w:val="uk-UA"/>
        </w:rPr>
        <w:t>використанн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>я</w:t>
      </w:r>
      <w:r w:rsidRPr="005613CC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команди </w:t>
      </w:r>
      <w:r w:rsidRPr="005613CC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FOR</w:t>
      </w:r>
      <w:r w:rsidRPr="005613CC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безпосередньо з командного рядка.</w:t>
      </w:r>
    </w:p>
    <w:p w14:paraId="51F3BBD2" w14:textId="385CBAB8" w:rsidR="005613CC" w:rsidRPr="005613CC" w:rsidRDefault="005613CC" w:rsidP="005613CC">
      <w:pPr>
        <w:spacing w:after="0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uk-UA"/>
        </w:rPr>
      </w:pPr>
      <w:r w:rsidRPr="005613CC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Параметр </w:t>
      </w:r>
      <w:r w:rsidRPr="005613CC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lt;</w:t>
      </w:r>
      <w:r w:rsidRPr="005613CC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множина</w:t>
      </w:r>
      <w:r w:rsidRPr="005613CC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gt;</w:t>
      </w:r>
      <w:r w:rsidRPr="005613CC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в команді </w:t>
      </w:r>
      <w:r w:rsidRPr="005613CC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FOR</w:t>
      </w:r>
      <w:r w:rsidRPr="005613CC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може також представляти одну або кілька груп файлів. Наприклад, щоб вивести в файл список всіх файлів з розширеннями </w:t>
      </w:r>
      <w:r w:rsidRPr="005613CC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txt</w:t>
      </w:r>
      <w:r w:rsidRPr="005613CC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і </w:t>
      </w:r>
      <w:r w:rsidRPr="005613CC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prn</w:t>
      </w:r>
      <w:r w:rsidRPr="005613CC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, що знаходяться в каталозі </w:t>
      </w:r>
      <w:r w:rsidRPr="005613CC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C:</w:t>
      </w:r>
      <w:r w:rsidRPr="005613CC">
        <w:rPr>
          <w:rFonts w:ascii="Cambria Math" w:eastAsia="Calibri" w:hAnsi="Cambria Math" w:cs="Cambria Math"/>
          <w:b/>
          <w:i/>
          <w:sz w:val="24"/>
          <w:szCs w:val="24"/>
          <w:lang w:val="uk-UA"/>
        </w:rPr>
        <w:t>​</w:t>
      </w:r>
      <w:r w:rsidRPr="005613CC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\TEXT</w:t>
      </w:r>
      <w:r w:rsidRPr="005613CC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, без використання команди </w:t>
      </w:r>
      <w:r w:rsidRPr="005613CC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DIR</w:t>
      </w:r>
      <w:r w:rsidRPr="005613CC">
        <w:rPr>
          <w:rFonts w:ascii="Times New Roman" w:eastAsia="Calibri" w:hAnsi="Times New Roman" w:cs="Times New Roman"/>
          <w:sz w:val="24"/>
          <w:szCs w:val="24"/>
          <w:lang w:val="uk-UA"/>
        </w:rPr>
        <w:t>, можна використовувати командний файл такого змісту:</w:t>
      </w:r>
    </w:p>
    <w:p w14:paraId="0E79536A" w14:textId="77777777" w:rsidR="005613CC" w:rsidRPr="005613CC" w:rsidRDefault="005613CC" w:rsidP="005613CC">
      <w:pPr>
        <w:spacing w:after="0"/>
        <w:ind w:firstLine="567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  <w:r w:rsidRPr="005613CC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@ECHO OFF</w:t>
      </w:r>
    </w:p>
    <w:p w14:paraId="5F81C11A" w14:textId="4E2F41A0" w:rsidR="005613CC" w:rsidRDefault="005613CC" w:rsidP="005613CC">
      <w:pPr>
        <w:spacing w:after="0"/>
        <w:ind w:firstLine="567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  <w:r w:rsidRPr="005613CC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FOR %%f IN (C:\TEXT\*.txt C:\TEXT\*.prn) DO ECHO %%f &gt;&gt; list.txt</w:t>
      </w:r>
    </w:p>
    <w:p w14:paraId="05F5638E" w14:textId="31F8FC8E" w:rsidR="001B3B6C" w:rsidRDefault="001B3B6C" w:rsidP="005613CC">
      <w:pPr>
        <w:spacing w:after="0"/>
        <w:ind w:firstLine="567"/>
        <w:jc w:val="both"/>
        <w:rPr>
          <w:rFonts w:ascii="Courier New" w:eastAsia="Calibri" w:hAnsi="Courier New" w:cs="Courier New"/>
          <w:b/>
          <w:i/>
          <w:sz w:val="24"/>
          <w:szCs w:val="24"/>
          <w:lang w:val="uk-UA"/>
        </w:rPr>
      </w:pPr>
    </w:p>
    <w:p w14:paraId="37FD8F61" w14:textId="74D5933B" w:rsidR="001B3B6C" w:rsidRPr="001B3B6C" w:rsidRDefault="001B3B6C" w:rsidP="005613CC">
      <w:pPr>
        <w:spacing w:after="0"/>
        <w:ind w:firstLine="567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Різновиди циклу </w:t>
      </w:r>
      <w:r w:rsidRPr="001B3B6C">
        <w:rPr>
          <w:rFonts w:ascii="Courier New" w:eastAsia="Calibri" w:hAnsi="Courier New" w:cs="Courier New"/>
          <w:b/>
          <w:i/>
          <w:sz w:val="24"/>
          <w:szCs w:val="24"/>
        </w:rPr>
        <w:t>FOR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забезпечуються за допомогою деяких його ключів (ключ потрібно вказати відразу за словом </w:t>
      </w:r>
      <w:r w:rsidRPr="001B3B6C">
        <w:rPr>
          <w:rFonts w:ascii="Courier New" w:eastAsia="Calibri" w:hAnsi="Courier New" w:cs="Courier New"/>
          <w:b/>
          <w:i/>
          <w:sz w:val="24"/>
          <w:szCs w:val="24"/>
        </w:rPr>
        <w:t>FOR</w:t>
      </w:r>
      <w:r w:rsidRPr="001B3B6C">
        <w:rPr>
          <w:rFonts w:ascii="Times New Roman" w:eastAsia="Calibri" w:hAnsi="Times New Roman" w:cs="Times New Roman"/>
          <w:sz w:val="24"/>
          <w:szCs w:val="24"/>
          <w:lang w:val="ru-RU"/>
        </w:rPr>
        <w:t>):</w:t>
      </w:r>
    </w:p>
    <w:p w14:paraId="407E33EC" w14:textId="791CEF18" w:rsidR="001B3B6C" w:rsidRPr="001B3B6C" w:rsidRDefault="001B3B6C" w:rsidP="001B3B6C">
      <w:pPr>
        <w:pStyle w:val="a4"/>
        <w:numPr>
          <w:ilvl w:val="0"/>
          <w:numId w:val="10"/>
        </w:numPr>
        <w:spacing w:after="0"/>
        <w:ind w:left="851" w:hanging="284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253B34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/</w:t>
      </w:r>
      <w:r w:rsidRPr="00253B34">
        <w:rPr>
          <w:rFonts w:ascii="Courier New" w:eastAsia="Calibri" w:hAnsi="Courier New" w:cs="Courier New"/>
          <w:b/>
          <w:i/>
          <w:sz w:val="24"/>
          <w:szCs w:val="24"/>
        </w:rPr>
        <w:t>D</w:t>
      </w:r>
      <w:r w:rsidRPr="001B3B6C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– 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те саме, що і </w:t>
      </w:r>
      <w:r w:rsidRPr="00253B34">
        <w:rPr>
          <w:rFonts w:ascii="Courier New" w:eastAsia="Calibri" w:hAnsi="Courier New" w:cs="Courier New"/>
          <w:b/>
          <w:i/>
          <w:sz w:val="24"/>
          <w:szCs w:val="24"/>
        </w:rPr>
        <w:t>FOR</w:t>
      </w:r>
      <w:r w:rsidRPr="001B3B6C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>за замовчуванням, тільки у множині значень вказуються не файли, а каталоги;</w:t>
      </w:r>
    </w:p>
    <w:p w14:paraId="660D5990" w14:textId="5F1CE8B7" w:rsidR="001B3B6C" w:rsidRPr="00253B34" w:rsidRDefault="001B3B6C" w:rsidP="001B3B6C">
      <w:pPr>
        <w:pStyle w:val="a4"/>
        <w:numPr>
          <w:ilvl w:val="0"/>
          <w:numId w:val="10"/>
        </w:numPr>
        <w:spacing w:after="0"/>
        <w:ind w:left="851" w:hanging="284"/>
        <w:jc w:val="both"/>
        <w:rPr>
          <w:rFonts w:ascii="Times New Roman" w:eastAsia="Calibri" w:hAnsi="Times New Roman" w:cs="Times New Roman"/>
          <w:sz w:val="24"/>
          <w:szCs w:val="24"/>
          <w:lang w:val="ru-RU"/>
        </w:rPr>
      </w:pPr>
      <w:r w:rsidRPr="00253B34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/</w:t>
      </w:r>
      <w:r w:rsidRPr="00253B34">
        <w:rPr>
          <w:rFonts w:ascii="Courier New" w:eastAsia="Calibri" w:hAnsi="Courier New" w:cs="Courier New"/>
          <w:b/>
          <w:i/>
          <w:sz w:val="24"/>
          <w:szCs w:val="24"/>
        </w:rPr>
        <w:t>R</w:t>
      </w:r>
      <w:r w:rsidRPr="001B3B6C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– 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розширена версія циклу </w:t>
      </w:r>
      <w:r w:rsidRPr="00253B34">
        <w:rPr>
          <w:rFonts w:ascii="Courier New" w:eastAsia="Calibri" w:hAnsi="Courier New" w:cs="Courier New"/>
          <w:b/>
          <w:i/>
          <w:sz w:val="24"/>
          <w:szCs w:val="24"/>
        </w:rPr>
        <w:t>FOR</w:t>
      </w:r>
      <w:r w:rsidRPr="001B3B6C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з ключем </w:t>
      </w:r>
      <w:r w:rsidRPr="00253B34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/</w:t>
      </w:r>
      <w:r w:rsidRPr="00253B34">
        <w:rPr>
          <w:rFonts w:ascii="Courier New" w:eastAsia="Calibri" w:hAnsi="Courier New" w:cs="Courier New"/>
          <w:b/>
          <w:i/>
          <w:sz w:val="24"/>
          <w:szCs w:val="24"/>
        </w:rPr>
        <w:t>D</w:t>
      </w:r>
      <w:r w:rsidR="00253B34">
        <w:rPr>
          <w:rFonts w:ascii="Times New Roman" w:eastAsia="Calibri" w:hAnsi="Times New Roman" w:cs="Times New Roman"/>
          <w:sz w:val="24"/>
          <w:szCs w:val="24"/>
          <w:lang w:val="uk-UA"/>
        </w:rPr>
        <w:t>, яка дозволяє обробити каталоги, вказані у множині значень, рекурсивно;</w:t>
      </w:r>
    </w:p>
    <w:p w14:paraId="731890B7" w14:textId="270A4DCC" w:rsidR="00253B34" w:rsidRPr="00253B34" w:rsidRDefault="00253B34" w:rsidP="00253B34">
      <w:pPr>
        <w:pStyle w:val="a4"/>
        <w:numPr>
          <w:ilvl w:val="0"/>
          <w:numId w:val="10"/>
        </w:numPr>
        <w:spacing w:after="0"/>
        <w:ind w:left="851" w:hanging="284"/>
        <w:jc w:val="both"/>
        <w:rPr>
          <w:rFonts w:ascii="Courier New" w:eastAsia="Calibri" w:hAnsi="Courier New" w:cs="Courier New"/>
          <w:b/>
          <w:i/>
          <w:sz w:val="24"/>
          <w:szCs w:val="24"/>
          <w:lang w:val="ru-RU"/>
        </w:rPr>
      </w:pPr>
      <w:r w:rsidRPr="00253B34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/</w:t>
      </w:r>
      <w:r>
        <w:rPr>
          <w:rFonts w:ascii="Courier New" w:eastAsia="Calibri" w:hAnsi="Courier New" w:cs="Courier New"/>
          <w:b/>
          <w:i/>
          <w:sz w:val="24"/>
          <w:szCs w:val="24"/>
        </w:rPr>
        <w:t>L</w:t>
      </w:r>
      <w:r w:rsidRPr="00253B34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 xml:space="preserve"> </w:t>
      </w:r>
      <w:r w:rsidRPr="00253B34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– 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арифметична версія циклу </w:t>
      </w:r>
      <w:r w:rsidRPr="00253B34">
        <w:rPr>
          <w:rFonts w:ascii="Courier New" w:eastAsia="Calibri" w:hAnsi="Courier New" w:cs="Courier New"/>
          <w:b/>
          <w:i/>
          <w:sz w:val="24"/>
          <w:szCs w:val="24"/>
        </w:rPr>
        <w:t>FOR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, що має вигляд: </w:t>
      </w:r>
      <w:r w:rsidRPr="00253B34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FOR /L %%</w:t>
      </w:r>
      <w:r w:rsidRPr="00253B34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lt;</w:t>
      </w:r>
      <w:r w:rsidRPr="00253B34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змінна</w:t>
      </w:r>
      <w:r w:rsidRPr="00253B34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gt;</w:t>
      </w:r>
      <w:r w:rsidRPr="00253B34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 xml:space="preserve"> IN (</w:t>
      </w:r>
      <w:r w:rsidRPr="00253B34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lt;</w:t>
      </w:r>
      <w:r w:rsidRPr="00253B34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початок</w:t>
      </w:r>
      <w:r w:rsidRPr="00253B34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gt;</w:t>
      </w:r>
      <w:r w:rsidRPr="00253B34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 xml:space="preserve">, </w:t>
      </w:r>
      <w:r w:rsidRPr="00253B34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lt;</w:t>
      </w:r>
      <w:r w:rsidRPr="00253B34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крок</w:t>
      </w:r>
      <w:r w:rsidRPr="00253B34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gt;</w:t>
      </w:r>
      <w:r w:rsidRPr="00253B34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 xml:space="preserve">, </w:t>
      </w:r>
      <w:r w:rsidRPr="00253B34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lt;</w:t>
      </w:r>
      <w:r w:rsidRPr="00253B34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кінець</w:t>
      </w:r>
      <w:r w:rsidRPr="00253B34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gt;</w:t>
      </w:r>
      <w:r w:rsidRPr="00253B34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)</w:t>
      </w:r>
      <w:r>
        <w:rPr>
          <w:rFonts w:ascii="Times New Roman" w:eastAsia="Calibri" w:hAnsi="Times New Roman" w:cs="Times New Roman"/>
          <w:sz w:val="24"/>
          <w:szCs w:val="24"/>
          <w:lang w:val="uk-UA"/>
        </w:rPr>
        <w:t>;</w:t>
      </w:r>
    </w:p>
    <w:p w14:paraId="3EF007AB" w14:textId="18E1D949" w:rsidR="00012E3F" w:rsidRPr="00012E3F" w:rsidRDefault="00253B34" w:rsidP="00012E3F">
      <w:pPr>
        <w:pStyle w:val="a4"/>
        <w:numPr>
          <w:ilvl w:val="0"/>
          <w:numId w:val="10"/>
        </w:numPr>
        <w:spacing w:after="0"/>
        <w:ind w:left="851" w:hanging="284"/>
        <w:jc w:val="both"/>
        <w:rPr>
          <w:rFonts w:ascii="Courier New" w:eastAsia="Calibri" w:hAnsi="Courier New" w:cs="Courier New"/>
          <w:b/>
          <w:i/>
          <w:sz w:val="24"/>
          <w:szCs w:val="24"/>
          <w:lang w:val="ru-RU"/>
        </w:rPr>
      </w:pPr>
      <w:r w:rsidRPr="00012E3F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/</w:t>
      </w:r>
      <w:r w:rsidRPr="00012E3F">
        <w:rPr>
          <w:rFonts w:ascii="Courier New" w:eastAsia="Calibri" w:hAnsi="Courier New" w:cs="Courier New"/>
          <w:b/>
          <w:i/>
          <w:sz w:val="24"/>
          <w:szCs w:val="24"/>
        </w:rPr>
        <w:t>F</w:t>
      </w:r>
      <w:r w:rsidRPr="00012E3F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 xml:space="preserve"> </w:t>
      </w:r>
      <w:r w:rsidRPr="00012E3F">
        <w:rPr>
          <w:rFonts w:ascii="Times New Roman" w:eastAsia="Calibri" w:hAnsi="Times New Roman" w:cs="Times New Roman"/>
          <w:sz w:val="24"/>
          <w:szCs w:val="24"/>
          <w:lang w:val="ru-RU"/>
        </w:rPr>
        <w:t xml:space="preserve">– найбільш потужна версія циклу </w:t>
      </w:r>
      <w:r w:rsidRPr="00012E3F">
        <w:rPr>
          <w:rFonts w:ascii="Courier New" w:eastAsia="Calibri" w:hAnsi="Courier New" w:cs="Courier New"/>
          <w:b/>
          <w:i/>
          <w:sz w:val="24"/>
          <w:szCs w:val="24"/>
        </w:rPr>
        <w:t>FOR</w:t>
      </w:r>
      <w:r w:rsidRPr="00012E3F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, </w:t>
      </w:r>
      <w:r w:rsidR="00012E3F">
        <w:rPr>
          <w:rFonts w:ascii="Times New Roman" w:eastAsia="Calibri" w:hAnsi="Times New Roman" w:cs="Times New Roman"/>
          <w:sz w:val="24"/>
          <w:szCs w:val="24"/>
          <w:lang w:val="uk-UA"/>
        </w:rPr>
        <w:t>яка призначена для обробки вмісту файлів та</w:t>
      </w:r>
      <w:r w:rsidR="00012E3F" w:rsidRPr="00012E3F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 має вигляд: </w:t>
      </w:r>
      <w:r w:rsidR="00012E3F" w:rsidRPr="00012E3F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FOR /F ["ключі"] %%</w:t>
      </w:r>
      <w:r w:rsidR="00012E3F" w:rsidRPr="00012E3F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lt;</w:t>
      </w:r>
      <w:r w:rsidR="00012E3F" w:rsidRPr="00012E3F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змінна</w:t>
      </w:r>
      <w:r w:rsidR="00012E3F" w:rsidRPr="00012E3F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gt;</w:t>
      </w:r>
      <w:r w:rsidR="00012E3F" w:rsidRPr="00012E3F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 xml:space="preserve"> IN (</w:t>
      </w:r>
      <w:r w:rsidR="00012E3F" w:rsidRPr="00012E3F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lt;</w:t>
      </w:r>
      <w:r w:rsidR="00012E3F" w:rsidRPr="00012E3F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набір</w:t>
      </w:r>
      <w:r w:rsidR="00012E3F" w:rsidRPr="00012E3F">
        <w:rPr>
          <w:rFonts w:ascii="Courier New" w:eastAsia="Calibri" w:hAnsi="Courier New" w:cs="Courier New"/>
          <w:b/>
          <w:i/>
          <w:sz w:val="24"/>
          <w:szCs w:val="24"/>
          <w:lang w:val="ru-RU"/>
        </w:rPr>
        <w:t>&gt;</w:t>
      </w:r>
      <w:r w:rsidR="00012E3F" w:rsidRPr="00012E3F">
        <w:rPr>
          <w:rFonts w:ascii="Courier New" w:eastAsia="Calibri" w:hAnsi="Courier New" w:cs="Courier New"/>
          <w:b/>
          <w:i/>
          <w:sz w:val="24"/>
          <w:szCs w:val="24"/>
          <w:lang w:val="uk-UA"/>
        </w:rPr>
        <w:t>)</w:t>
      </w:r>
      <w:r w:rsidR="00012E3F" w:rsidRPr="00012E3F">
        <w:rPr>
          <w:rFonts w:ascii="Times New Roman" w:eastAsia="Calibri" w:hAnsi="Times New Roman" w:cs="Times New Roman"/>
          <w:sz w:val="24"/>
          <w:szCs w:val="24"/>
          <w:lang w:val="uk-UA"/>
        </w:rPr>
        <w:t xml:space="preserve">. </w:t>
      </w:r>
      <w:r w:rsidR="00012E3F">
        <w:rPr>
          <w:rFonts w:ascii="Times New Roman" w:eastAsia="Calibri" w:hAnsi="Times New Roman" w:cs="Times New Roman"/>
          <w:sz w:val="24"/>
          <w:szCs w:val="24"/>
          <w:lang w:val="uk-UA"/>
        </w:rPr>
        <w:t>Більш детально про дану версію можна прочитати у конспекті лекцій та літературі, що знаходиться у папці дисципліни.</w:t>
      </w:r>
    </w:p>
    <w:p w14:paraId="6FBB957B" w14:textId="77777777" w:rsidR="00253B34" w:rsidRPr="00253B34" w:rsidRDefault="00253B34" w:rsidP="00253B34">
      <w:pPr>
        <w:pStyle w:val="a4"/>
        <w:spacing w:after="0"/>
        <w:ind w:left="851"/>
        <w:jc w:val="both"/>
        <w:rPr>
          <w:rFonts w:ascii="Courier New" w:eastAsia="Calibri" w:hAnsi="Courier New" w:cs="Courier New"/>
          <w:b/>
          <w:i/>
          <w:sz w:val="24"/>
          <w:szCs w:val="24"/>
          <w:lang w:val="ru-RU"/>
        </w:rPr>
      </w:pPr>
    </w:p>
    <w:p w14:paraId="5888D6E9" w14:textId="77777777" w:rsidR="00F26019" w:rsidRPr="00F26019" w:rsidRDefault="00F26019" w:rsidP="00F26019">
      <w:pPr>
        <w:pStyle w:val="a4"/>
        <w:tabs>
          <w:tab w:val="left" w:pos="0"/>
        </w:tabs>
        <w:spacing w:after="0"/>
        <w:ind w:left="0"/>
        <w:jc w:val="center"/>
        <w:rPr>
          <w:rFonts w:ascii="Times New Roman" w:hAnsi="Times New Roman" w:cs="Times New Roman"/>
          <w:b/>
          <w:i/>
          <w:sz w:val="28"/>
          <w:szCs w:val="28"/>
          <w:lang w:val="uk-UA"/>
        </w:rPr>
      </w:pPr>
      <w:r w:rsidRPr="00F26019">
        <w:rPr>
          <w:rFonts w:ascii="Times New Roman" w:hAnsi="Times New Roman" w:cs="Times New Roman"/>
          <w:b/>
          <w:i/>
          <w:sz w:val="28"/>
          <w:szCs w:val="28"/>
          <w:lang w:val="uk-UA"/>
        </w:rPr>
        <w:t>Завдання</w:t>
      </w:r>
    </w:p>
    <w:p w14:paraId="14A982B6" w14:textId="77777777" w:rsidR="00E555A3" w:rsidRPr="00E555A3" w:rsidRDefault="00E555A3" w:rsidP="00E555A3">
      <w:pPr>
        <w:pStyle w:val="a4"/>
        <w:tabs>
          <w:tab w:val="left" w:pos="0"/>
        </w:tabs>
        <w:spacing w:after="0"/>
        <w:ind w:left="0" w:firstLine="56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E555A3">
        <w:rPr>
          <w:rFonts w:ascii="Times New Roman" w:hAnsi="Times New Roman" w:cs="Times New Roman"/>
          <w:sz w:val="24"/>
          <w:szCs w:val="24"/>
          <w:lang w:val="uk-UA"/>
        </w:rPr>
        <w:t>1. Написати командний файл, який буде копіювати з поточного каталогу всі файли з розширенням txt, крім одного файлу, вказаного в якості другого параметра командного рядка, в каталог, вказаний першим параметром. Якщо ім'я каталогу, в який повинно проводитися копіювання, не задано, то вивести повідомлення про це, якщо буде введений символ Y - продовжити роботу, тобто створити каталог і скопіювати файли, N - перервати виконання файлу.</w:t>
      </w:r>
    </w:p>
    <w:p w14:paraId="46084055" w14:textId="77777777" w:rsidR="00E555A3" w:rsidRPr="00E555A3" w:rsidRDefault="00E555A3" w:rsidP="00E555A3">
      <w:pPr>
        <w:pStyle w:val="a4"/>
        <w:tabs>
          <w:tab w:val="left" w:pos="0"/>
        </w:tabs>
        <w:spacing w:after="0"/>
        <w:ind w:left="0" w:firstLine="56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E555A3">
        <w:rPr>
          <w:rFonts w:ascii="Times New Roman" w:hAnsi="Times New Roman" w:cs="Times New Roman"/>
          <w:sz w:val="24"/>
          <w:szCs w:val="24"/>
          <w:lang w:val="uk-UA"/>
        </w:rPr>
        <w:t>Якщо пакетний файл запуска</w:t>
      </w:r>
      <w:r>
        <w:rPr>
          <w:rFonts w:ascii="Times New Roman" w:hAnsi="Times New Roman" w:cs="Times New Roman"/>
          <w:sz w:val="24"/>
          <w:szCs w:val="24"/>
          <w:lang w:val="uk-UA"/>
        </w:rPr>
        <w:t>є</w:t>
      </w:r>
      <w:r w:rsidRPr="00E555A3">
        <w:rPr>
          <w:rFonts w:ascii="Times New Roman" w:hAnsi="Times New Roman" w:cs="Times New Roman"/>
          <w:sz w:val="24"/>
          <w:szCs w:val="24"/>
          <w:lang w:val="uk-UA"/>
        </w:rPr>
        <w:t>т</w:t>
      </w:r>
      <w:r>
        <w:rPr>
          <w:rFonts w:ascii="Times New Roman" w:hAnsi="Times New Roman" w:cs="Times New Roman"/>
          <w:sz w:val="24"/>
          <w:szCs w:val="24"/>
          <w:lang w:val="uk-UA"/>
        </w:rPr>
        <w:t>ь</w:t>
      </w:r>
      <w:r w:rsidRPr="00E555A3">
        <w:rPr>
          <w:rFonts w:ascii="Times New Roman" w:hAnsi="Times New Roman" w:cs="Times New Roman"/>
          <w:sz w:val="24"/>
          <w:szCs w:val="24"/>
          <w:lang w:val="uk-UA"/>
        </w:rPr>
        <w:t xml:space="preserve">ся взагалі без параметрів, то вивести опис його </w:t>
      </w:r>
      <w:bookmarkStart w:id="0" w:name="_GoBack"/>
      <w:r w:rsidRPr="00E555A3">
        <w:rPr>
          <w:rFonts w:ascii="Times New Roman" w:hAnsi="Times New Roman" w:cs="Times New Roman"/>
          <w:sz w:val="24"/>
          <w:szCs w:val="24"/>
          <w:lang w:val="uk-UA"/>
        </w:rPr>
        <w:t>синтаксису.</w:t>
      </w:r>
    </w:p>
    <w:bookmarkEnd w:id="0"/>
    <w:p w14:paraId="4598C9E8" w14:textId="77777777" w:rsidR="00E555A3" w:rsidRPr="00E555A3" w:rsidRDefault="00E555A3" w:rsidP="00E555A3">
      <w:pPr>
        <w:pStyle w:val="a4"/>
        <w:tabs>
          <w:tab w:val="left" w:pos="0"/>
        </w:tabs>
        <w:spacing w:after="0"/>
        <w:ind w:left="0" w:firstLine="567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118698A2" w14:textId="77777777" w:rsidR="00E555A3" w:rsidRPr="00E555A3" w:rsidRDefault="00E555A3" w:rsidP="00E555A3">
      <w:pPr>
        <w:pStyle w:val="a4"/>
        <w:tabs>
          <w:tab w:val="left" w:pos="0"/>
        </w:tabs>
        <w:spacing w:after="0"/>
        <w:ind w:left="0" w:firstLine="56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E555A3">
        <w:rPr>
          <w:rFonts w:ascii="Times New Roman" w:hAnsi="Times New Roman" w:cs="Times New Roman"/>
          <w:sz w:val="24"/>
          <w:szCs w:val="24"/>
          <w:lang w:val="uk-UA"/>
        </w:rPr>
        <w:t>2. Створити командний файл, який виводив би вміст каталогу, зазначеного в якості параметра командного рядка, причому користувачеві повинна бути надана можливість вибору за допомогою меню пристрою для виведення: на екран (інформація виводиться по одному екрану), в текстовий файл catalog.txt .</w:t>
      </w:r>
    </w:p>
    <w:p w14:paraId="739A4009" w14:textId="77777777" w:rsidR="00E555A3" w:rsidRPr="00E555A3" w:rsidRDefault="00E555A3" w:rsidP="00E555A3">
      <w:pPr>
        <w:pStyle w:val="a4"/>
        <w:tabs>
          <w:tab w:val="left" w:pos="0"/>
        </w:tabs>
        <w:spacing w:after="0"/>
        <w:ind w:left="0" w:firstLine="56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E555A3">
        <w:rPr>
          <w:rFonts w:ascii="Times New Roman" w:hAnsi="Times New Roman" w:cs="Times New Roman"/>
          <w:sz w:val="24"/>
          <w:szCs w:val="24"/>
          <w:lang w:val="uk-UA"/>
        </w:rPr>
        <w:t>Командний файл повинен обробляти два ключа:</w:t>
      </w:r>
    </w:p>
    <w:p w14:paraId="7F979A84" w14:textId="77777777" w:rsidR="00E555A3" w:rsidRPr="00E555A3" w:rsidRDefault="00E555A3" w:rsidP="00E555A3">
      <w:pPr>
        <w:pStyle w:val="a4"/>
        <w:numPr>
          <w:ilvl w:val="0"/>
          <w:numId w:val="5"/>
        </w:numPr>
        <w:tabs>
          <w:tab w:val="left" w:pos="0"/>
        </w:tabs>
        <w:spacing w:after="0"/>
        <w:ind w:left="851" w:hanging="284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E555A3">
        <w:rPr>
          <w:rFonts w:ascii="Courier New" w:hAnsi="Courier New" w:cs="Courier New"/>
          <w:b/>
          <w:i/>
          <w:sz w:val="24"/>
          <w:szCs w:val="24"/>
          <w:lang w:val="uk-UA"/>
        </w:rPr>
        <w:t>/A</w:t>
      </w:r>
      <w:r w:rsidRPr="00E555A3">
        <w:rPr>
          <w:rFonts w:ascii="Times New Roman" w:hAnsi="Times New Roman" w:cs="Times New Roman"/>
          <w:sz w:val="24"/>
          <w:szCs w:val="24"/>
          <w:lang w:val="uk-UA"/>
        </w:rPr>
        <w:t xml:space="preserve"> - сортування виведеної інформації за алфавітом</w:t>
      </w:r>
    </w:p>
    <w:p w14:paraId="760FC6E4" w14:textId="77777777" w:rsidR="00E555A3" w:rsidRPr="00E555A3" w:rsidRDefault="00E555A3" w:rsidP="00E555A3">
      <w:pPr>
        <w:pStyle w:val="a4"/>
        <w:numPr>
          <w:ilvl w:val="0"/>
          <w:numId w:val="5"/>
        </w:numPr>
        <w:tabs>
          <w:tab w:val="left" w:pos="0"/>
        </w:tabs>
        <w:spacing w:after="0"/>
        <w:ind w:left="851" w:hanging="284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E555A3">
        <w:rPr>
          <w:rFonts w:ascii="Courier New" w:hAnsi="Courier New" w:cs="Courier New"/>
          <w:b/>
          <w:i/>
          <w:sz w:val="24"/>
          <w:szCs w:val="24"/>
          <w:lang w:val="uk-UA"/>
        </w:rPr>
        <w:t>/D</w:t>
      </w:r>
      <w:r w:rsidRPr="00E555A3">
        <w:rPr>
          <w:rFonts w:ascii="Times New Roman" w:hAnsi="Times New Roman" w:cs="Times New Roman"/>
          <w:sz w:val="24"/>
          <w:szCs w:val="24"/>
          <w:lang w:val="uk-UA"/>
        </w:rPr>
        <w:t xml:space="preserve"> - за датою створення.</w:t>
      </w:r>
    </w:p>
    <w:p w14:paraId="564E0C4B" w14:textId="77777777" w:rsidR="00F26019" w:rsidRDefault="00E555A3" w:rsidP="00E555A3">
      <w:pPr>
        <w:pStyle w:val="a4"/>
        <w:tabs>
          <w:tab w:val="left" w:pos="0"/>
        </w:tabs>
        <w:spacing w:after="0"/>
        <w:ind w:left="0" w:firstLine="56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E555A3">
        <w:rPr>
          <w:rFonts w:ascii="Times New Roman" w:hAnsi="Times New Roman" w:cs="Times New Roman"/>
          <w:sz w:val="24"/>
          <w:szCs w:val="24"/>
          <w:lang w:val="uk-UA"/>
        </w:rPr>
        <w:t>Якщо пакетний файл запускається взагалі без параметрів, то вивести опис його синтаксису.</w:t>
      </w:r>
    </w:p>
    <w:p w14:paraId="0B3A6FA4" w14:textId="77777777" w:rsidR="00E555A3" w:rsidRDefault="00E555A3" w:rsidP="00E555A3">
      <w:pPr>
        <w:pStyle w:val="a4"/>
        <w:tabs>
          <w:tab w:val="left" w:pos="0"/>
        </w:tabs>
        <w:spacing w:after="0"/>
        <w:ind w:left="0" w:firstLine="567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5BD9AA9D" w14:textId="77777777" w:rsidR="002550C7" w:rsidRDefault="00E555A3" w:rsidP="002550C7">
      <w:pPr>
        <w:pStyle w:val="a4"/>
        <w:tabs>
          <w:tab w:val="left" w:pos="0"/>
        </w:tabs>
        <w:spacing w:after="0"/>
        <w:ind w:left="0" w:firstLine="56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 xml:space="preserve">3. </w:t>
      </w:r>
      <w:r w:rsidR="002550C7">
        <w:rPr>
          <w:rFonts w:ascii="Times New Roman" w:hAnsi="Times New Roman" w:cs="Times New Roman"/>
          <w:sz w:val="24"/>
          <w:szCs w:val="24"/>
          <w:lang w:val="uk-UA"/>
        </w:rPr>
        <w:t>Створити</w:t>
      </w:r>
      <w:r w:rsidRPr="00E555A3">
        <w:rPr>
          <w:rFonts w:ascii="Times New Roman" w:hAnsi="Times New Roman" w:cs="Times New Roman"/>
          <w:sz w:val="24"/>
          <w:szCs w:val="24"/>
          <w:lang w:val="uk-UA"/>
        </w:rPr>
        <w:t xml:space="preserve"> пакетний файл, який </w:t>
      </w:r>
      <w:r w:rsidR="002550C7">
        <w:rPr>
          <w:rFonts w:ascii="Times New Roman" w:hAnsi="Times New Roman" w:cs="Times New Roman"/>
          <w:sz w:val="24"/>
          <w:szCs w:val="24"/>
          <w:lang w:val="uk-UA"/>
        </w:rPr>
        <w:t>р</w:t>
      </w:r>
      <w:r w:rsidR="002550C7" w:rsidRPr="002550C7">
        <w:rPr>
          <w:rFonts w:ascii="Times New Roman" w:hAnsi="Times New Roman" w:cs="Times New Roman"/>
          <w:sz w:val="24"/>
          <w:szCs w:val="24"/>
          <w:lang w:val="uk-UA"/>
        </w:rPr>
        <w:t>озкла</w:t>
      </w:r>
      <w:r w:rsidR="002550C7">
        <w:rPr>
          <w:rFonts w:ascii="Times New Roman" w:hAnsi="Times New Roman" w:cs="Times New Roman"/>
          <w:sz w:val="24"/>
          <w:szCs w:val="24"/>
          <w:lang w:val="uk-UA"/>
        </w:rPr>
        <w:t>дає</w:t>
      </w:r>
      <w:r w:rsidR="002550C7" w:rsidRPr="002550C7">
        <w:rPr>
          <w:rFonts w:ascii="Times New Roman" w:hAnsi="Times New Roman" w:cs="Times New Roman"/>
          <w:sz w:val="24"/>
          <w:szCs w:val="24"/>
          <w:lang w:val="uk-UA"/>
        </w:rPr>
        <w:t xml:space="preserve"> вміст папки, ім'я</w:t>
      </w:r>
      <w:r w:rsidR="002550C7">
        <w:rPr>
          <w:rFonts w:ascii="Times New Roman" w:hAnsi="Times New Roman" w:cs="Times New Roman"/>
          <w:sz w:val="24"/>
          <w:szCs w:val="24"/>
          <w:lang w:val="uk-UA"/>
        </w:rPr>
        <w:t xml:space="preserve"> якої передається в якості пара</w:t>
      </w:r>
      <w:r w:rsidR="002550C7" w:rsidRPr="002550C7">
        <w:rPr>
          <w:rFonts w:ascii="Times New Roman" w:hAnsi="Times New Roman" w:cs="Times New Roman"/>
          <w:sz w:val="24"/>
          <w:szCs w:val="24"/>
          <w:lang w:val="uk-UA"/>
        </w:rPr>
        <w:t>метра командного файлу, по підпапках відповідно до розширення файлів</w:t>
      </w:r>
      <w:r w:rsidR="002550C7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2550C7" w:rsidRPr="002550C7">
        <w:rPr>
          <w:rFonts w:ascii="Times New Roman" w:hAnsi="Times New Roman" w:cs="Times New Roman"/>
          <w:sz w:val="24"/>
          <w:szCs w:val="24"/>
          <w:lang w:val="uk-UA"/>
        </w:rPr>
        <w:t>- вс</w:t>
      </w:r>
      <w:r w:rsidR="002550C7">
        <w:rPr>
          <w:rFonts w:ascii="Times New Roman" w:hAnsi="Times New Roman" w:cs="Times New Roman"/>
          <w:sz w:val="24"/>
          <w:szCs w:val="24"/>
          <w:lang w:val="uk-UA"/>
        </w:rPr>
        <w:t>і</w:t>
      </w:r>
      <w:r w:rsidR="002550C7" w:rsidRPr="002550C7">
        <w:rPr>
          <w:rFonts w:ascii="Courier New" w:hAnsi="Courier New" w:cs="Courier New"/>
          <w:b/>
          <w:i/>
          <w:sz w:val="24"/>
          <w:szCs w:val="24"/>
          <w:lang w:val="uk-UA"/>
        </w:rPr>
        <w:t>.exe</w:t>
      </w:r>
      <w:r w:rsidR="002550C7" w:rsidRPr="002550C7">
        <w:rPr>
          <w:rFonts w:ascii="Times New Roman" w:hAnsi="Times New Roman" w:cs="Times New Roman"/>
          <w:sz w:val="24"/>
          <w:szCs w:val="24"/>
          <w:lang w:val="uk-UA"/>
        </w:rPr>
        <w:t xml:space="preserve"> файли - в папку </w:t>
      </w:r>
      <w:r w:rsidR="002550C7" w:rsidRPr="002550C7">
        <w:rPr>
          <w:rFonts w:ascii="Courier New" w:hAnsi="Courier New" w:cs="Courier New"/>
          <w:b/>
          <w:i/>
          <w:sz w:val="24"/>
          <w:szCs w:val="24"/>
          <w:lang w:val="uk-UA"/>
        </w:rPr>
        <w:t>EXE</w:t>
      </w:r>
      <w:r w:rsidR="002550C7" w:rsidRPr="002550C7">
        <w:rPr>
          <w:rFonts w:ascii="Times New Roman" w:hAnsi="Times New Roman" w:cs="Times New Roman"/>
          <w:sz w:val="24"/>
          <w:szCs w:val="24"/>
          <w:lang w:val="uk-UA"/>
        </w:rPr>
        <w:t xml:space="preserve">, </w:t>
      </w:r>
      <w:r w:rsidR="002550C7" w:rsidRPr="002550C7">
        <w:rPr>
          <w:rFonts w:ascii="Courier New" w:hAnsi="Courier New" w:cs="Courier New"/>
          <w:b/>
          <w:i/>
          <w:sz w:val="24"/>
          <w:szCs w:val="24"/>
          <w:lang w:val="uk-UA"/>
        </w:rPr>
        <w:t>.txt</w:t>
      </w:r>
      <w:r w:rsidR="002550C7" w:rsidRPr="002550C7">
        <w:rPr>
          <w:rFonts w:ascii="Times New Roman" w:hAnsi="Times New Roman" w:cs="Times New Roman"/>
          <w:sz w:val="24"/>
          <w:szCs w:val="24"/>
          <w:lang w:val="uk-UA"/>
        </w:rPr>
        <w:t xml:space="preserve"> - в </w:t>
      </w:r>
      <w:r w:rsidR="002550C7" w:rsidRPr="002550C7">
        <w:rPr>
          <w:rFonts w:ascii="Courier New" w:hAnsi="Courier New" w:cs="Courier New"/>
          <w:b/>
          <w:i/>
          <w:sz w:val="24"/>
          <w:szCs w:val="24"/>
          <w:lang w:val="uk-UA"/>
        </w:rPr>
        <w:t>TXT</w:t>
      </w:r>
      <w:r w:rsidR="002550C7" w:rsidRPr="002550C7">
        <w:rPr>
          <w:rFonts w:ascii="Times New Roman" w:hAnsi="Times New Roman" w:cs="Times New Roman"/>
          <w:sz w:val="24"/>
          <w:szCs w:val="24"/>
          <w:lang w:val="uk-UA"/>
        </w:rPr>
        <w:t xml:space="preserve"> і т.д. Створити окрему папку</w:t>
      </w:r>
      <w:r w:rsidR="002550C7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2550C7" w:rsidRPr="002550C7">
        <w:rPr>
          <w:rFonts w:ascii="Times New Roman" w:hAnsi="Times New Roman" w:cs="Times New Roman"/>
          <w:sz w:val="24"/>
          <w:szCs w:val="24"/>
          <w:lang w:val="uk-UA"/>
        </w:rPr>
        <w:t>для файлів без розширення.</w:t>
      </w:r>
    </w:p>
    <w:p w14:paraId="4873202D" w14:textId="77777777" w:rsidR="002550C7" w:rsidRDefault="002550C7" w:rsidP="002550C7">
      <w:pPr>
        <w:pStyle w:val="a4"/>
        <w:tabs>
          <w:tab w:val="left" w:pos="0"/>
        </w:tabs>
        <w:spacing w:after="0"/>
        <w:ind w:left="0" w:firstLine="567"/>
        <w:jc w:val="both"/>
        <w:rPr>
          <w:rFonts w:ascii="Times New Roman" w:hAnsi="Times New Roman" w:cs="Times New Roman"/>
          <w:sz w:val="24"/>
          <w:szCs w:val="24"/>
          <w:lang w:val="uk-UA"/>
        </w:rPr>
      </w:pPr>
    </w:p>
    <w:p w14:paraId="03A641B5" w14:textId="77777777" w:rsidR="00126C27" w:rsidRDefault="00004D5F" w:rsidP="002550C7">
      <w:pPr>
        <w:pStyle w:val="a4"/>
        <w:tabs>
          <w:tab w:val="left" w:pos="0"/>
        </w:tabs>
        <w:spacing w:after="0"/>
        <w:ind w:left="0" w:firstLine="567"/>
        <w:jc w:val="center"/>
        <w:rPr>
          <w:rFonts w:ascii="Times New Roman" w:hAnsi="Times New Roman" w:cs="Times New Roman"/>
          <w:b/>
          <w:i/>
          <w:sz w:val="28"/>
          <w:szCs w:val="28"/>
          <w:lang w:val="uk-UA"/>
        </w:rPr>
      </w:pPr>
      <w:r>
        <w:rPr>
          <w:rFonts w:ascii="Times New Roman" w:hAnsi="Times New Roman" w:cs="Times New Roman"/>
          <w:b/>
          <w:i/>
          <w:sz w:val="28"/>
          <w:szCs w:val="28"/>
          <w:lang w:val="uk-UA"/>
        </w:rPr>
        <w:t>Контрольні питання</w:t>
      </w:r>
    </w:p>
    <w:p w14:paraId="1C336AB0" w14:textId="77777777" w:rsidR="00004D5F" w:rsidRPr="00004D5F" w:rsidRDefault="00004D5F" w:rsidP="00004D5F">
      <w:pPr>
        <w:tabs>
          <w:tab w:val="left" w:pos="0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004D5F">
        <w:rPr>
          <w:rFonts w:ascii="Times New Roman" w:hAnsi="Times New Roman" w:cs="Times New Roman"/>
          <w:sz w:val="24"/>
          <w:szCs w:val="24"/>
          <w:lang w:val="uk-UA"/>
        </w:rPr>
        <w:t>1. Що таке командний файл?</w:t>
      </w:r>
    </w:p>
    <w:p w14:paraId="7B90A2AC" w14:textId="77777777" w:rsidR="00004D5F" w:rsidRPr="00004D5F" w:rsidRDefault="00004D5F" w:rsidP="00004D5F">
      <w:pPr>
        <w:tabs>
          <w:tab w:val="left" w:pos="0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 w:rsidRPr="00004D5F">
        <w:rPr>
          <w:rFonts w:ascii="Times New Roman" w:hAnsi="Times New Roman" w:cs="Times New Roman"/>
          <w:sz w:val="24"/>
          <w:szCs w:val="24"/>
          <w:lang w:val="uk-UA"/>
        </w:rPr>
        <w:t>2. Який файл є командним інтерпретатором?</w:t>
      </w:r>
    </w:p>
    <w:p w14:paraId="76BD9E49" w14:textId="77777777" w:rsidR="00004D5F" w:rsidRPr="00004D5F" w:rsidRDefault="00004D5F" w:rsidP="00004D5F">
      <w:pPr>
        <w:tabs>
          <w:tab w:val="left" w:pos="0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lastRenderedPageBreak/>
        <w:t>3</w:t>
      </w:r>
      <w:r w:rsidRPr="00004D5F">
        <w:rPr>
          <w:rFonts w:ascii="Times New Roman" w:hAnsi="Times New Roman" w:cs="Times New Roman"/>
          <w:sz w:val="24"/>
          <w:szCs w:val="24"/>
          <w:lang w:val="uk-UA"/>
        </w:rPr>
        <w:t xml:space="preserve">. Які команди операційної системи можуть використовуватися в </w:t>
      </w:r>
      <w:r w:rsidRPr="0039188E">
        <w:rPr>
          <w:rFonts w:ascii="Times New Roman" w:hAnsi="Times New Roman" w:cs="Times New Roman"/>
          <w:b/>
          <w:sz w:val="24"/>
          <w:szCs w:val="24"/>
          <w:lang w:val="uk-UA"/>
        </w:rPr>
        <w:t>ПКФ</w:t>
      </w:r>
      <w:r w:rsidRPr="00004D5F">
        <w:rPr>
          <w:rFonts w:ascii="Times New Roman" w:hAnsi="Times New Roman" w:cs="Times New Roman"/>
          <w:sz w:val="24"/>
          <w:szCs w:val="24"/>
          <w:lang w:val="uk-UA"/>
        </w:rPr>
        <w:t>?</w:t>
      </w:r>
    </w:p>
    <w:p w14:paraId="636E55D2" w14:textId="77777777" w:rsidR="00004D5F" w:rsidRPr="00004D5F" w:rsidRDefault="00004D5F" w:rsidP="00004D5F">
      <w:pPr>
        <w:tabs>
          <w:tab w:val="left" w:pos="0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4</w:t>
      </w:r>
      <w:r w:rsidRPr="00004D5F">
        <w:rPr>
          <w:rFonts w:ascii="Times New Roman" w:hAnsi="Times New Roman" w:cs="Times New Roman"/>
          <w:sz w:val="24"/>
          <w:szCs w:val="24"/>
          <w:lang w:val="uk-UA"/>
        </w:rPr>
        <w:t xml:space="preserve">. Як запускаються </w:t>
      </w:r>
      <w:r w:rsidRPr="0039188E">
        <w:rPr>
          <w:rFonts w:ascii="Times New Roman" w:hAnsi="Times New Roman" w:cs="Times New Roman"/>
          <w:b/>
          <w:sz w:val="24"/>
          <w:szCs w:val="24"/>
          <w:lang w:val="uk-UA"/>
        </w:rPr>
        <w:t>ПКФ</w:t>
      </w:r>
      <w:r w:rsidRPr="00004D5F">
        <w:rPr>
          <w:rFonts w:ascii="Times New Roman" w:hAnsi="Times New Roman" w:cs="Times New Roman"/>
          <w:sz w:val="24"/>
          <w:szCs w:val="24"/>
          <w:lang w:val="uk-UA"/>
        </w:rPr>
        <w:t>?</w:t>
      </w:r>
    </w:p>
    <w:p w14:paraId="033A2251" w14:textId="2F8EB67C" w:rsidR="00004D5F" w:rsidRPr="00004D5F" w:rsidRDefault="00467442" w:rsidP="00004D5F">
      <w:pPr>
        <w:tabs>
          <w:tab w:val="left" w:pos="0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5</w:t>
      </w:r>
      <w:r w:rsidR="00004D5F" w:rsidRPr="00004D5F">
        <w:rPr>
          <w:rFonts w:ascii="Times New Roman" w:hAnsi="Times New Roman" w:cs="Times New Roman"/>
          <w:sz w:val="24"/>
          <w:szCs w:val="24"/>
          <w:lang w:val="uk-UA"/>
        </w:rPr>
        <w:t>. Яким чином можна перервати виконання пакет</w:t>
      </w:r>
      <w:r>
        <w:rPr>
          <w:rFonts w:ascii="Times New Roman" w:hAnsi="Times New Roman" w:cs="Times New Roman"/>
          <w:sz w:val="24"/>
          <w:szCs w:val="24"/>
          <w:lang w:val="uk-UA"/>
        </w:rPr>
        <w:t>ного командного файлу</w:t>
      </w:r>
      <w:r w:rsidR="00004D5F" w:rsidRPr="00004D5F">
        <w:rPr>
          <w:rFonts w:ascii="Times New Roman" w:hAnsi="Times New Roman" w:cs="Times New Roman"/>
          <w:sz w:val="24"/>
          <w:szCs w:val="24"/>
          <w:lang w:val="uk-UA"/>
        </w:rPr>
        <w:t>?</w:t>
      </w:r>
    </w:p>
    <w:p w14:paraId="68431CAB" w14:textId="1DE2ABEE" w:rsidR="00004D5F" w:rsidRPr="00004D5F" w:rsidRDefault="00467442" w:rsidP="00004D5F">
      <w:pPr>
        <w:tabs>
          <w:tab w:val="left" w:pos="0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6</w:t>
      </w:r>
      <w:r w:rsidR="00004D5F" w:rsidRPr="00004D5F">
        <w:rPr>
          <w:rFonts w:ascii="Times New Roman" w:hAnsi="Times New Roman" w:cs="Times New Roman"/>
          <w:sz w:val="24"/>
          <w:szCs w:val="24"/>
          <w:lang w:val="uk-UA"/>
        </w:rPr>
        <w:t xml:space="preserve">. Яким чином організовується розгалуження </w:t>
      </w:r>
      <w:r w:rsidR="00004D5F">
        <w:rPr>
          <w:rFonts w:ascii="Times New Roman" w:hAnsi="Times New Roman" w:cs="Times New Roman"/>
          <w:sz w:val="24"/>
          <w:szCs w:val="24"/>
          <w:lang w:val="uk-UA"/>
        </w:rPr>
        <w:t>у</w:t>
      </w:r>
      <w:r w:rsidR="00004D5F" w:rsidRPr="00004D5F">
        <w:rPr>
          <w:rFonts w:ascii="Times New Roman" w:hAnsi="Times New Roman" w:cs="Times New Roman"/>
          <w:sz w:val="24"/>
          <w:szCs w:val="24"/>
          <w:lang w:val="uk-UA"/>
        </w:rPr>
        <w:t xml:space="preserve"> </w:t>
      </w:r>
      <w:r w:rsidR="00004D5F" w:rsidRPr="0039188E">
        <w:rPr>
          <w:rFonts w:ascii="Times New Roman" w:hAnsi="Times New Roman" w:cs="Times New Roman"/>
          <w:b/>
          <w:sz w:val="24"/>
          <w:szCs w:val="24"/>
          <w:lang w:val="uk-UA"/>
        </w:rPr>
        <w:t>ПКФ</w:t>
      </w:r>
      <w:r w:rsidR="00004D5F" w:rsidRPr="00004D5F">
        <w:rPr>
          <w:rFonts w:ascii="Times New Roman" w:hAnsi="Times New Roman" w:cs="Times New Roman"/>
          <w:sz w:val="24"/>
          <w:szCs w:val="24"/>
          <w:lang w:val="uk-UA"/>
        </w:rPr>
        <w:t>?</w:t>
      </w:r>
    </w:p>
    <w:p w14:paraId="71AFC282" w14:textId="12905DC5" w:rsidR="00004D5F" w:rsidRPr="00004D5F" w:rsidRDefault="00467442" w:rsidP="00004D5F">
      <w:pPr>
        <w:tabs>
          <w:tab w:val="left" w:pos="0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7</w:t>
      </w:r>
      <w:r w:rsidR="00004D5F" w:rsidRPr="00004D5F">
        <w:rPr>
          <w:rFonts w:ascii="Times New Roman" w:hAnsi="Times New Roman" w:cs="Times New Roman"/>
          <w:sz w:val="24"/>
          <w:szCs w:val="24"/>
          <w:lang w:val="uk-UA"/>
        </w:rPr>
        <w:t xml:space="preserve">. Скільки параметрів можна використовувати при виклику </w:t>
      </w:r>
      <w:r w:rsidR="00004D5F" w:rsidRPr="0039188E">
        <w:rPr>
          <w:rFonts w:ascii="Times New Roman" w:hAnsi="Times New Roman" w:cs="Times New Roman"/>
          <w:b/>
          <w:sz w:val="24"/>
          <w:szCs w:val="24"/>
          <w:lang w:val="uk-UA"/>
        </w:rPr>
        <w:t>ПКФ</w:t>
      </w:r>
      <w:r w:rsidR="00004D5F" w:rsidRPr="00004D5F">
        <w:rPr>
          <w:rFonts w:ascii="Times New Roman" w:hAnsi="Times New Roman" w:cs="Times New Roman"/>
          <w:sz w:val="24"/>
          <w:szCs w:val="24"/>
          <w:lang w:val="uk-UA"/>
        </w:rPr>
        <w:t>?</w:t>
      </w:r>
    </w:p>
    <w:p w14:paraId="7EC5E5C4" w14:textId="4A2AA2AA" w:rsidR="00004D5F" w:rsidRPr="00004D5F" w:rsidRDefault="00467442" w:rsidP="00004D5F">
      <w:pPr>
        <w:tabs>
          <w:tab w:val="left" w:pos="0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8</w:t>
      </w:r>
      <w:r w:rsidR="00004D5F" w:rsidRPr="00004D5F">
        <w:rPr>
          <w:rFonts w:ascii="Times New Roman" w:hAnsi="Times New Roman" w:cs="Times New Roman"/>
          <w:sz w:val="24"/>
          <w:szCs w:val="24"/>
          <w:lang w:val="uk-UA"/>
        </w:rPr>
        <w:t xml:space="preserve">. Як діє команда </w:t>
      </w:r>
      <w:r w:rsidR="0039188E" w:rsidRPr="0039188E">
        <w:rPr>
          <w:rFonts w:ascii="Courier New" w:hAnsi="Courier New" w:cs="Courier New"/>
          <w:b/>
          <w:i/>
          <w:sz w:val="24"/>
          <w:szCs w:val="24"/>
          <w:lang w:val="uk-UA"/>
        </w:rPr>
        <w:t>call</w:t>
      </w:r>
      <w:r w:rsidR="00004D5F" w:rsidRPr="00004D5F">
        <w:rPr>
          <w:rFonts w:ascii="Times New Roman" w:hAnsi="Times New Roman" w:cs="Times New Roman"/>
          <w:sz w:val="24"/>
          <w:szCs w:val="24"/>
          <w:lang w:val="uk-UA"/>
        </w:rPr>
        <w:t>?</w:t>
      </w:r>
    </w:p>
    <w:p w14:paraId="090C89D1" w14:textId="3E7D3556" w:rsidR="00004D5F" w:rsidRPr="00004D5F" w:rsidRDefault="00467442" w:rsidP="00004D5F">
      <w:pPr>
        <w:tabs>
          <w:tab w:val="left" w:pos="0"/>
        </w:tabs>
        <w:spacing w:after="0"/>
        <w:ind w:firstLine="567"/>
        <w:jc w:val="both"/>
        <w:rPr>
          <w:rFonts w:ascii="Times New Roman" w:hAnsi="Times New Roman" w:cs="Times New Roman"/>
          <w:sz w:val="24"/>
          <w:szCs w:val="24"/>
          <w:lang w:val="uk-UA"/>
        </w:rPr>
      </w:pPr>
      <w:r>
        <w:rPr>
          <w:rFonts w:ascii="Times New Roman" w:hAnsi="Times New Roman" w:cs="Times New Roman"/>
          <w:sz w:val="24"/>
          <w:szCs w:val="24"/>
          <w:lang w:val="uk-UA"/>
        </w:rPr>
        <w:t>9</w:t>
      </w:r>
      <w:r w:rsidR="00004D5F" w:rsidRPr="00004D5F">
        <w:rPr>
          <w:rFonts w:ascii="Times New Roman" w:hAnsi="Times New Roman" w:cs="Times New Roman"/>
          <w:sz w:val="24"/>
          <w:szCs w:val="24"/>
          <w:lang w:val="uk-UA"/>
        </w:rPr>
        <w:t xml:space="preserve">. Яке призначення символу </w:t>
      </w:r>
      <w:r w:rsidR="00004D5F" w:rsidRPr="0039188E">
        <w:rPr>
          <w:rFonts w:ascii="Courier New" w:hAnsi="Courier New" w:cs="Courier New"/>
          <w:b/>
          <w:i/>
          <w:sz w:val="24"/>
          <w:szCs w:val="24"/>
          <w:lang w:val="uk-UA"/>
        </w:rPr>
        <w:t>@</w:t>
      </w:r>
      <w:r w:rsidR="00004D5F" w:rsidRPr="00004D5F">
        <w:rPr>
          <w:rFonts w:ascii="Times New Roman" w:hAnsi="Times New Roman" w:cs="Times New Roman"/>
          <w:sz w:val="24"/>
          <w:szCs w:val="24"/>
          <w:lang w:val="uk-UA"/>
        </w:rPr>
        <w:t>?</w:t>
      </w:r>
    </w:p>
    <w:sectPr w:rsidR="00004D5F" w:rsidRPr="00004D5F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74600"/>
    <w:multiLevelType w:val="hybridMultilevel"/>
    <w:tmpl w:val="6032D770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165C0AFE"/>
    <w:multiLevelType w:val="hybridMultilevel"/>
    <w:tmpl w:val="BCD27E5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236E58BA"/>
    <w:multiLevelType w:val="hybridMultilevel"/>
    <w:tmpl w:val="540A5D6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23C87954"/>
    <w:multiLevelType w:val="hybridMultilevel"/>
    <w:tmpl w:val="DB88AC64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5FB43BB"/>
    <w:multiLevelType w:val="hybridMultilevel"/>
    <w:tmpl w:val="18D89A98"/>
    <w:lvl w:ilvl="0" w:tplc="0422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2BE40D91"/>
    <w:multiLevelType w:val="hybridMultilevel"/>
    <w:tmpl w:val="96D85EE6"/>
    <w:lvl w:ilvl="0" w:tplc="5704BBDE">
      <w:start w:val="1"/>
      <w:numFmt w:val="decimal"/>
      <w:lvlText w:val="%1."/>
      <w:lvlJc w:val="left"/>
      <w:pPr>
        <w:ind w:left="900" w:hanging="360"/>
      </w:pPr>
      <w:rPr>
        <w:rFonts w:ascii="Times New Roman" w:hAnsi="Times New Roman" w:cs="Times New Roman" w:hint="default"/>
        <w:b w:val="0"/>
        <w:i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30B258BD"/>
    <w:multiLevelType w:val="hybridMultilevel"/>
    <w:tmpl w:val="A5DC904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5C963DA0"/>
    <w:multiLevelType w:val="hybridMultilevel"/>
    <w:tmpl w:val="31B449AC"/>
    <w:lvl w:ilvl="0" w:tplc="4A4002F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79EA6B63"/>
    <w:multiLevelType w:val="hybridMultilevel"/>
    <w:tmpl w:val="C5EEB86A"/>
    <w:lvl w:ilvl="0" w:tplc="4A4002F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9" w15:restartNumberingAfterBreak="0">
    <w:nsid w:val="7B9F682E"/>
    <w:multiLevelType w:val="hybridMultilevel"/>
    <w:tmpl w:val="E22EBB6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4"/>
  </w:num>
  <w:num w:numId="5">
    <w:abstractNumId w:val="3"/>
  </w:num>
  <w:num w:numId="6">
    <w:abstractNumId w:val="2"/>
  </w:num>
  <w:num w:numId="7">
    <w:abstractNumId w:val="8"/>
  </w:num>
  <w:num w:numId="8">
    <w:abstractNumId w:val="1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NzQ3NzSxNDIxtLBQ0lEKTi0uzszPAykwrAUAJB13TiwAAAA="/>
  </w:docVars>
  <w:rsids>
    <w:rsidRoot w:val="00064DB0"/>
    <w:rsid w:val="00004D5F"/>
    <w:rsid w:val="00012E3F"/>
    <w:rsid w:val="00064DB0"/>
    <w:rsid w:val="00126C27"/>
    <w:rsid w:val="001B3B6C"/>
    <w:rsid w:val="00224F77"/>
    <w:rsid w:val="00253B34"/>
    <w:rsid w:val="002550C7"/>
    <w:rsid w:val="003812E6"/>
    <w:rsid w:val="0039188E"/>
    <w:rsid w:val="003F19BB"/>
    <w:rsid w:val="00414605"/>
    <w:rsid w:val="00467442"/>
    <w:rsid w:val="004757EE"/>
    <w:rsid w:val="004E1A17"/>
    <w:rsid w:val="005613CC"/>
    <w:rsid w:val="00622BC7"/>
    <w:rsid w:val="00623629"/>
    <w:rsid w:val="006C2977"/>
    <w:rsid w:val="006D1E76"/>
    <w:rsid w:val="006D628D"/>
    <w:rsid w:val="00716CF3"/>
    <w:rsid w:val="00734A55"/>
    <w:rsid w:val="0074444C"/>
    <w:rsid w:val="007A09CF"/>
    <w:rsid w:val="007C76DD"/>
    <w:rsid w:val="00832BD5"/>
    <w:rsid w:val="008D0E07"/>
    <w:rsid w:val="00972FA6"/>
    <w:rsid w:val="00980853"/>
    <w:rsid w:val="009A5816"/>
    <w:rsid w:val="009C460E"/>
    <w:rsid w:val="00A42A9F"/>
    <w:rsid w:val="00AC29B5"/>
    <w:rsid w:val="00B17674"/>
    <w:rsid w:val="00C65955"/>
    <w:rsid w:val="00CD437F"/>
    <w:rsid w:val="00D67ACF"/>
    <w:rsid w:val="00DF6353"/>
    <w:rsid w:val="00E555A3"/>
    <w:rsid w:val="00E6584D"/>
    <w:rsid w:val="00F26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53006"/>
  <w15:docId w15:val="{7A7CBBB6-97C9-4DA8-A79B-5991BDF07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622B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622BC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622BC7"/>
    <w:pPr>
      <w:keepNext/>
      <w:keepLines/>
      <w:spacing w:after="0"/>
      <w:jc w:val="center"/>
      <w:outlineLvl w:val="2"/>
    </w:pPr>
    <w:rPr>
      <w:rFonts w:ascii="Times New Roman" w:eastAsiaTheme="majorEastAsia" w:hAnsi="Times New Roman" w:cstheme="majorBidi"/>
      <w:b/>
      <w:sz w:val="24"/>
      <w:szCs w:val="24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4E1A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72FA6"/>
    <w:pPr>
      <w:ind w:left="720"/>
      <w:contextualSpacing/>
    </w:pPr>
  </w:style>
  <w:style w:type="character" w:customStyle="1" w:styleId="30">
    <w:name w:val="Заголовок 3 Знак"/>
    <w:basedOn w:val="a0"/>
    <w:link w:val="3"/>
    <w:uiPriority w:val="9"/>
    <w:rsid w:val="00622BC7"/>
    <w:rPr>
      <w:rFonts w:ascii="Times New Roman" w:eastAsiaTheme="majorEastAsia" w:hAnsi="Times New Roman" w:cstheme="majorBidi"/>
      <w:b/>
      <w:sz w:val="24"/>
      <w:szCs w:val="24"/>
      <w:lang w:val="ru-RU"/>
    </w:rPr>
  </w:style>
  <w:style w:type="character" w:customStyle="1" w:styleId="20">
    <w:name w:val="Заголовок 2 Знак"/>
    <w:basedOn w:val="a0"/>
    <w:link w:val="2"/>
    <w:uiPriority w:val="9"/>
    <w:semiHidden/>
    <w:rsid w:val="00622BC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10">
    <w:name w:val="Заголовок 1 Знак"/>
    <w:basedOn w:val="a0"/>
    <w:link w:val="1"/>
    <w:uiPriority w:val="9"/>
    <w:rsid w:val="00622BC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2</TotalTime>
  <Pages>8</Pages>
  <Words>1902</Words>
  <Characters>10842</Characters>
  <Application>Microsoft Office Word</Application>
  <DocSecurity>0</DocSecurity>
  <Lines>90</Lines>
  <Paragraphs>25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Горбань Гліб Валентинович</dc:creator>
  <cp:lastModifiedBy>Горбань Гліб Валентинович</cp:lastModifiedBy>
  <cp:revision>13</cp:revision>
  <dcterms:created xsi:type="dcterms:W3CDTF">2017-10-05T09:46:00Z</dcterms:created>
  <dcterms:modified xsi:type="dcterms:W3CDTF">2019-02-08T09:52:00Z</dcterms:modified>
</cp:coreProperties>
</file>